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97E3" w14:textId="04114411" w:rsidR="00CB0BD3" w:rsidRPr="00CB0BD3" w:rsidRDefault="00CB0BD3" w:rsidP="00E1024F">
      <w:r w:rsidRPr="00CB0BD3">
        <w:t>C ++ has some buil</w:t>
      </w:r>
      <w:r>
        <w:t>t-</w:t>
      </w:r>
      <w:r w:rsidRPr="00CB0BD3">
        <w:t>in libraries, called standard template librar</w:t>
      </w:r>
      <w:r>
        <w:t>ies</w:t>
      </w:r>
      <w:r w:rsidRPr="00CB0BD3">
        <w:t>. Many problems can be easily solved by using these STL</w:t>
      </w:r>
      <w:r>
        <w:t>’</w:t>
      </w:r>
      <w:r w:rsidRPr="00CB0BD3">
        <w:t xml:space="preserve">s. If you need to use </w:t>
      </w:r>
      <w:r>
        <w:t xml:space="preserve">a </w:t>
      </w:r>
      <w:r w:rsidRPr="00CB0BD3">
        <w:t xml:space="preserve">stack, queue in such a problem, you don't need to write new code for them later. The problem can be solved by using stack, queue </w:t>
      </w:r>
      <w:r>
        <w:t>STL.</w:t>
      </w:r>
    </w:p>
    <w:p w14:paraId="4119CEB0" w14:textId="6EF78B4A" w:rsidR="00A6408B" w:rsidRDefault="00A6408B" w:rsidP="00E1024F">
      <w:r w:rsidRPr="006D2EDA">
        <w:rPr>
          <w:b/>
          <w:bCs/>
          <w:u w:val="single"/>
        </w:rPr>
        <w:t>STL</w:t>
      </w:r>
      <w:r>
        <w:t xml:space="preserve"> </w:t>
      </w:r>
      <w:r>
        <w:sym w:font="Wingdings" w:char="F0E0"/>
      </w:r>
      <w:r>
        <w:t xml:space="preserve"> Standard template library</w:t>
      </w:r>
    </w:p>
    <w:p w14:paraId="5196FCE3" w14:textId="77777777" w:rsidR="00A6408B" w:rsidRPr="006D2EDA" w:rsidRDefault="00A6408B" w:rsidP="00E1024F">
      <w:pPr>
        <w:rPr>
          <w:b/>
          <w:bCs/>
          <w:u w:val="single"/>
        </w:rPr>
      </w:pPr>
      <w:r w:rsidRPr="006D2EDA">
        <w:rPr>
          <w:b/>
          <w:bCs/>
          <w:u w:val="single"/>
        </w:rPr>
        <w:t>Library of what?</w:t>
      </w:r>
    </w:p>
    <w:p w14:paraId="5AFBBFC8" w14:textId="77777777" w:rsidR="00A6408B" w:rsidRDefault="00A6408B" w:rsidP="00E1024F">
      <w:r>
        <w:t>Generic classes and functions.</w:t>
      </w:r>
    </w:p>
    <w:p w14:paraId="5D51212B" w14:textId="1623AEA3" w:rsidR="00A6408B" w:rsidRPr="00A6408B" w:rsidRDefault="00A6408B" w:rsidP="00E1024F">
      <w:pPr>
        <w:rPr>
          <w:b/>
          <w:bCs/>
          <w:u w:val="single"/>
        </w:rPr>
      </w:pPr>
      <w:r w:rsidRPr="00A6408B">
        <w:rPr>
          <w:b/>
          <w:bCs/>
          <w:u w:val="single"/>
        </w:rPr>
        <w:t>Why use STL?</w:t>
      </w:r>
    </w:p>
    <w:p w14:paraId="04900931" w14:textId="4B8EF468" w:rsidR="00A6408B" w:rsidRDefault="00A6408B" w:rsidP="00E1024F">
      <w:r>
        <w:t>We can use well</w:t>
      </w:r>
      <w:r w:rsidR="00CC23F7">
        <w:t>-</w:t>
      </w:r>
      <w:r>
        <w:t>tested components for time Saving</w:t>
      </w:r>
      <w:r w:rsidR="00CC23F7">
        <w:t>s.</w:t>
      </w:r>
    </w:p>
    <w:p w14:paraId="4B11EBE7" w14:textId="256CE6EA" w:rsidR="00A6408B" w:rsidRDefault="00A6408B" w:rsidP="00E1024F">
      <w:proofErr w:type="gramStart"/>
      <w:r>
        <w:t>STL  is</w:t>
      </w:r>
      <w:proofErr w:type="gramEnd"/>
      <w:r>
        <w:t xml:space="preserve"> used because it’s a good idea not to reinvent </w:t>
      </w:r>
      <w:r w:rsidR="00BE63E6">
        <w:t>invented things.</w:t>
      </w:r>
      <w:r w:rsidR="00E1024F">
        <w:tab/>
      </w:r>
    </w:p>
    <w:p w14:paraId="0A2F24CC" w14:textId="77777777" w:rsidR="00A6408B" w:rsidRDefault="00A6408B" w:rsidP="00E1024F"/>
    <w:p w14:paraId="182D3783" w14:textId="77777777" w:rsidR="00A6408B" w:rsidRPr="006D2EDA" w:rsidRDefault="00A6408B" w:rsidP="00E1024F">
      <w:pPr>
        <w:rPr>
          <w:b/>
          <w:bCs/>
          <w:u w:val="single"/>
        </w:rPr>
      </w:pPr>
      <w:r w:rsidRPr="006D2EDA">
        <w:rPr>
          <w:b/>
          <w:bCs/>
          <w:u w:val="single"/>
        </w:rPr>
        <w:t xml:space="preserve">Components of STL -&gt; </w:t>
      </w:r>
    </w:p>
    <w:p w14:paraId="4D71E24F" w14:textId="044772C3" w:rsidR="00A6408B" w:rsidRDefault="00A6408B" w:rsidP="00E1024F">
      <w:r>
        <w:t>I &gt; Containers (Stores data) -&gt; Use template classes</w:t>
      </w:r>
    </w:p>
    <w:p w14:paraId="40DC7D2D" w14:textId="5A1AB662" w:rsidR="00A6408B" w:rsidRDefault="00A6408B" w:rsidP="00E1024F">
      <w:r>
        <w:t>II &gt; Algorithms (Sorting/Searching) -&gt; Use template functions</w:t>
      </w:r>
    </w:p>
    <w:p w14:paraId="181B08A8" w14:textId="77777777" w:rsidR="006D2EDA" w:rsidRDefault="00A6408B" w:rsidP="00E1024F">
      <w:r>
        <w:t>II &gt; Iterat</w:t>
      </w:r>
      <w:r w:rsidR="006D2EDA">
        <w:t>or (Object that points to an element is a container + connect algorithms with containers)</w:t>
      </w:r>
    </w:p>
    <w:p w14:paraId="725228BD" w14:textId="77777777" w:rsidR="006D2EDA" w:rsidRDefault="006D2EDA" w:rsidP="00E1024F"/>
    <w:p w14:paraId="7ADCDEA3" w14:textId="06A28CC8" w:rsidR="006D2EDA" w:rsidRDefault="006D2EDA" w:rsidP="00E1024F">
      <w:r>
        <w:t xml:space="preserve">#Suppose this is a </w:t>
      </w:r>
      <w:r w:rsidRPr="006D2EDA">
        <w:rPr>
          <w:b/>
          <w:bCs/>
        </w:rPr>
        <w:t xml:space="preserve">container </w:t>
      </w:r>
      <w:r>
        <w:t>because it stores some values.</w:t>
      </w:r>
    </w:p>
    <w:p w14:paraId="2B8B2AC7" w14:textId="2BCE395B" w:rsidR="00A6408B" w:rsidRDefault="006D2EDA" w:rsidP="00E1024F"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217B1F78" wp14:editId="682CA0B2">
                <wp:simplePos x="0" y="0"/>
                <wp:positionH relativeFrom="column">
                  <wp:posOffset>1813844</wp:posOffset>
                </wp:positionH>
                <wp:positionV relativeFrom="paragraph">
                  <wp:posOffset>129673</wp:posOffset>
                </wp:positionV>
                <wp:extent cx="128880" cy="202680"/>
                <wp:effectExtent l="57150" t="57150" r="24130" b="4508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2888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69A7F1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142.1pt;margin-top:9.5pt;width:11.6pt;height:17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1AACDEB" wp14:editId="441EA11B">
                <wp:simplePos x="0" y="0"/>
                <wp:positionH relativeFrom="column">
                  <wp:posOffset>1426484</wp:posOffset>
                </wp:positionH>
                <wp:positionV relativeFrom="paragraph">
                  <wp:posOffset>151633</wp:posOffset>
                </wp:positionV>
                <wp:extent cx="113400" cy="187200"/>
                <wp:effectExtent l="38100" t="38100" r="58420" b="4191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13400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1E6916" id="Ink 19" o:spid="_x0000_s1026" type="#_x0000_t75" style="position:absolute;margin-left:111.6pt;margin-top:11.25pt;width:10.35pt;height:16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5AF1DBC3" wp14:editId="7D1D8734">
                <wp:simplePos x="0" y="0"/>
                <wp:positionH relativeFrom="column">
                  <wp:posOffset>1045210</wp:posOffset>
                </wp:positionH>
                <wp:positionV relativeFrom="paragraph">
                  <wp:posOffset>150495</wp:posOffset>
                </wp:positionV>
                <wp:extent cx="489720" cy="203200"/>
                <wp:effectExtent l="38100" t="57150" r="43815" b="4445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89720" cy="20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87CF7F" id="Ink 18" o:spid="_x0000_s1026" type="#_x0000_t75" style="position:absolute;margin-left:81.6pt;margin-top:11.15pt;width:39.95pt;height:17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09270FBE" wp14:editId="6D4A1C49">
                <wp:simplePos x="0" y="0"/>
                <wp:positionH relativeFrom="column">
                  <wp:posOffset>1683524</wp:posOffset>
                </wp:positionH>
                <wp:positionV relativeFrom="paragraph">
                  <wp:posOffset>89353</wp:posOffset>
                </wp:positionV>
                <wp:extent cx="34920" cy="282960"/>
                <wp:effectExtent l="38100" t="38100" r="41910" b="4127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4920" cy="28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96DCC4" id="Ink 11" o:spid="_x0000_s1026" type="#_x0000_t75" style="position:absolute;margin-left:131.85pt;margin-top:6.35pt;width:4.2pt;height:23.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3821E12" wp14:editId="6EF2FF83">
                <wp:simplePos x="0" y="0"/>
                <wp:positionH relativeFrom="column">
                  <wp:posOffset>1309124</wp:posOffset>
                </wp:positionH>
                <wp:positionV relativeFrom="paragraph">
                  <wp:posOffset>103033</wp:posOffset>
                </wp:positionV>
                <wp:extent cx="69840" cy="275760"/>
                <wp:effectExtent l="38100" t="57150" r="45085" b="4826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9840" cy="27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B05733" id="Ink 10" o:spid="_x0000_s1026" type="#_x0000_t75" style="position:absolute;margin-left:102.4pt;margin-top:7.4pt;width:6.95pt;height:23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0DD3B90" wp14:editId="32318639">
                <wp:simplePos x="0" y="0"/>
                <wp:positionH relativeFrom="column">
                  <wp:posOffset>525780</wp:posOffset>
                </wp:positionH>
                <wp:positionV relativeFrom="paragraph">
                  <wp:posOffset>102870</wp:posOffset>
                </wp:positionV>
                <wp:extent cx="425495" cy="311475"/>
                <wp:effectExtent l="57150" t="57150" r="50800" b="508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25495" cy="311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5E52D2" id="Ink 9" o:spid="_x0000_s1026" type="#_x0000_t75" style="position:absolute;margin-left:40.7pt;margin-top:7.4pt;width:34.9pt;height:25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11DFFA9" wp14:editId="40839F73">
                <wp:simplePos x="0" y="0"/>
                <wp:positionH relativeFrom="column">
                  <wp:posOffset>96520</wp:posOffset>
                </wp:positionH>
                <wp:positionV relativeFrom="paragraph">
                  <wp:posOffset>74930</wp:posOffset>
                </wp:positionV>
                <wp:extent cx="2050070" cy="377190"/>
                <wp:effectExtent l="38100" t="38100" r="45720" b="4191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050070" cy="377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CB03AA" id="Ink 6" o:spid="_x0000_s1026" type="#_x0000_t75" style="position:absolute;margin-left:6.9pt;margin-top:5.2pt;width:162.8pt;height:31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45FF445" wp14:editId="1E82FAEA">
                <wp:simplePos x="0" y="0"/>
                <wp:positionH relativeFrom="column">
                  <wp:posOffset>89444</wp:posOffset>
                </wp:positionH>
                <wp:positionV relativeFrom="paragraph">
                  <wp:posOffset>61273</wp:posOffset>
                </wp:positionV>
                <wp:extent cx="2028240" cy="70920"/>
                <wp:effectExtent l="57150" t="38100" r="48260" b="4381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028240" cy="7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EC0E86" id="Ink 3" o:spid="_x0000_s1026" type="#_x0000_t75" style="position:absolute;margin-left:6.35pt;margin-top:4.1pt;width:161.1pt;height: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">
                <v:imagedata r:id="rId20" o:title=""/>
              </v:shape>
            </w:pict>
          </mc:Fallback>
        </mc:AlternateContent>
      </w:r>
      <w:r w:rsidR="00E1024F">
        <w:tab/>
      </w:r>
      <w:r w:rsidR="00E1024F">
        <w:tab/>
      </w:r>
    </w:p>
    <w:p w14:paraId="4AC5D77E" w14:textId="0A356748" w:rsidR="00A6408B" w:rsidRDefault="006D2EDA" w:rsidP="00E1024F"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DC7FA51" wp14:editId="30A8F40A">
                <wp:simplePos x="0" y="0"/>
                <wp:positionH relativeFrom="column">
                  <wp:posOffset>653204</wp:posOffset>
                </wp:positionH>
                <wp:positionV relativeFrom="paragraph">
                  <wp:posOffset>-72282</wp:posOffset>
                </wp:positionV>
                <wp:extent cx="135720" cy="154080"/>
                <wp:effectExtent l="38100" t="57150" r="55245" b="5588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3572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1B2845" id="Ink 13" o:spid="_x0000_s1026" type="#_x0000_t75" style="position:absolute;margin-left:50.75pt;margin-top:-6.4pt;width:12.15pt;height:13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72717959" wp14:editId="5F554FAE">
                <wp:simplePos x="0" y="0"/>
                <wp:positionH relativeFrom="column">
                  <wp:posOffset>255764</wp:posOffset>
                </wp:positionH>
                <wp:positionV relativeFrom="paragraph">
                  <wp:posOffset>-64362</wp:posOffset>
                </wp:positionV>
                <wp:extent cx="32760" cy="135720"/>
                <wp:effectExtent l="38100" t="38100" r="43815" b="5524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276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EE6829" id="Ink 12" o:spid="_x0000_s1026" type="#_x0000_t75" style="position:absolute;margin-left:19.45pt;margin-top:-5.75pt;width:4pt;height:12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">
                <v:imagedata r:id="rId24" o:title=""/>
              </v:shape>
            </w:pict>
          </mc:Fallback>
        </mc:AlternateContent>
      </w:r>
    </w:p>
    <w:p w14:paraId="5822465B" w14:textId="792CBABE" w:rsidR="00A6408B" w:rsidRDefault="006D2EDA" w:rsidP="00E1024F">
      <w:r>
        <w:t xml:space="preserve">#Now we want to </w:t>
      </w:r>
      <w:r w:rsidRPr="006D2EDA">
        <w:rPr>
          <w:b/>
          <w:bCs/>
        </w:rPr>
        <w:t xml:space="preserve">sort </w:t>
      </w:r>
      <w:r>
        <w:t>the elements</w:t>
      </w:r>
      <w:r w:rsidR="00BE63E6">
        <w:t>.</w:t>
      </w:r>
    </w:p>
    <w:p w14:paraId="0DE759F6" w14:textId="04CC8243" w:rsidR="006D2EDA" w:rsidRDefault="00BE63E6" w:rsidP="00E1024F">
      <w:r>
        <w:t>#</w:t>
      </w:r>
      <w:r w:rsidR="006D2EDA">
        <w:t xml:space="preserve">For sorting </w:t>
      </w:r>
      <w:r>
        <w:t xml:space="preserve">we use </w:t>
      </w:r>
      <w:r w:rsidR="00CC23F7">
        <w:t xml:space="preserve">an </w:t>
      </w:r>
      <w:r w:rsidRPr="00BE63E6">
        <w:rPr>
          <w:b/>
          <w:bCs/>
        </w:rPr>
        <w:t>iterator</w:t>
      </w:r>
      <w:r>
        <w:t xml:space="preserve"> to point some element</w:t>
      </w:r>
      <w:r w:rsidR="00CC23F7">
        <w:t>s</w:t>
      </w:r>
      <w:r>
        <w:t xml:space="preserve"> in the container.</w:t>
      </w:r>
    </w:p>
    <w:p w14:paraId="134C40EF" w14:textId="70FE10AE" w:rsidR="00A6408B" w:rsidRDefault="00BE63E6" w:rsidP="00E1024F"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DD2C9A3" wp14:editId="4070473F">
                <wp:simplePos x="0" y="0"/>
                <wp:positionH relativeFrom="column">
                  <wp:posOffset>1189604</wp:posOffset>
                </wp:positionH>
                <wp:positionV relativeFrom="paragraph">
                  <wp:posOffset>145428</wp:posOffset>
                </wp:positionV>
                <wp:extent cx="121320" cy="173520"/>
                <wp:effectExtent l="57150" t="38100" r="31115" b="5524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21320" cy="17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0362CE" id="Ink 37" o:spid="_x0000_s1026" type="#_x0000_t75" style="position:absolute;margin-left:92.95pt;margin-top:10.75pt;width:10.95pt;height:15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74B6A99E" wp14:editId="66A8B08C">
                <wp:simplePos x="0" y="0"/>
                <wp:positionH relativeFrom="column">
                  <wp:posOffset>803275</wp:posOffset>
                </wp:positionH>
                <wp:positionV relativeFrom="paragraph">
                  <wp:posOffset>137160</wp:posOffset>
                </wp:positionV>
                <wp:extent cx="476055" cy="216535"/>
                <wp:effectExtent l="57150" t="38100" r="57785" b="5016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76055" cy="216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16FF1E" id="Ink 36" o:spid="_x0000_s1026" type="#_x0000_t75" style="position:absolute;margin-left:62.55pt;margin-top:10.1pt;width:38.95pt;height:18.4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74FBC88A" wp14:editId="3E9CE6AA">
                <wp:simplePos x="0" y="0"/>
                <wp:positionH relativeFrom="column">
                  <wp:posOffset>401564</wp:posOffset>
                </wp:positionH>
                <wp:positionV relativeFrom="paragraph">
                  <wp:posOffset>207708</wp:posOffset>
                </wp:positionV>
                <wp:extent cx="133920" cy="136080"/>
                <wp:effectExtent l="38100" t="38100" r="57150" b="5461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33920" cy="13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59F1B" id="Ink 31" o:spid="_x0000_s1026" type="#_x0000_t75" style="position:absolute;margin-left:30.9pt;margin-top:15.65pt;width:12pt;height:12.1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569CE05E" wp14:editId="1ED18E54">
                <wp:simplePos x="0" y="0"/>
                <wp:positionH relativeFrom="column">
                  <wp:posOffset>124364</wp:posOffset>
                </wp:positionH>
                <wp:positionV relativeFrom="paragraph">
                  <wp:posOffset>214548</wp:posOffset>
                </wp:positionV>
                <wp:extent cx="3240" cy="138600"/>
                <wp:effectExtent l="57150" t="38100" r="53975" b="5207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240" cy="13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D1C3AA" id="Ink 30" o:spid="_x0000_s1026" type="#_x0000_t75" style="position:absolute;margin-left:9.1pt;margin-top:16.2pt;width:1.65pt;height:12.3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">
                <v:imagedata r:id="rId32" o:title=""/>
              </v:shape>
            </w:pict>
          </mc:Fallback>
        </mc:AlternateContent>
      </w:r>
      <w:r w:rsidRPr="00BE63E6"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7FE190DF" wp14:editId="0B7FBCDE">
                <wp:simplePos x="0" y="0"/>
                <wp:positionH relativeFrom="column">
                  <wp:posOffset>270510</wp:posOffset>
                </wp:positionH>
                <wp:positionV relativeFrom="paragraph">
                  <wp:posOffset>70485</wp:posOffset>
                </wp:positionV>
                <wp:extent cx="425495" cy="311475"/>
                <wp:effectExtent l="57150" t="57150" r="50800" b="5080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425495" cy="311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B70E35" id="Ink 25" o:spid="_x0000_s1026" type="#_x0000_t75" style="position:absolute;margin-left:20.6pt;margin-top:4.85pt;width:34.9pt;height:25.9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">
                <v:imagedata r:id="rId16" o:title=""/>
              </v:shape>
            </w:pict>
          </mc:Fallback>
        </mc:AlternateContent>
      </w:r>
      <w:r w:rsidRPr="00BE63E6"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3E7D3BE2" wp14:editId="656F1F85">
                <wp:simplePos x="0" y="0"/>
                <wp:positionH relativeFrom="column">
                  <wp:posOffset>1053465</wp:posOffset>
                </wp:positionH>
                <wp:positionV relativeFrom="paragraph">
                  <wp:posOffset>70485</wp:posOffset>
                </wp:positionV>
                <wp:extent cx="69840" cy="275760"/>
                <wp:effectExtent l="38100" t="57150" r="45085" b="4826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69840" cy="27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DCF68D" id="Ink 26" o:spid="_x0000_s1026" type="#_x0000_t75" style="position:absolute;margin-left:82.25pt;margin-top:4.85pt;width:6.95pt;height:23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">
                <v:imagedata r:id="rId14" o:title=""/>
              </v:shape>
            </w:pict>
          </mc:Fallback>
        </mc:AlternateContent>
      </w:r>
      <w:r w:rsidRPr="00BE63E6"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73192A06" wp14:editId="276E19EC">
                <wp:simplePos x="0" y="0"/>
                <wp:positionH relativeFrom="column">
                  <wp:posOffset>1428115</wp:posOffset>
                </wp:positionH>
                <wp:positionV relativeFrom="paragraph">
                  <wp:posOffset>37465</wp:posOffset>
                </wp:positionV>
                <wp:extent cx="34920" cy="282960"/>
                <wp:effectExtent l="38100" t="38100" r="41910" b="4127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4920" cy="28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6352F0" id="Ink 27" o:spid="_x0000_s1026" type="#_x0000_t75" style="position:absolute;margin-left:111.75pt;margin-top:2.25pt;width:4.2pt;height:23.7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">
                <v:imagedata r:id="rId12" o:title=""/>
              </v:shape>
            </w:pict>
          </mc:Fallback>
        </mc:AlternateContent>
      </w:r>
      <w:r w:rsidRPr="00BE63E6"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BAAF229" wp14:editId="5F7641D1">
                <wp:simplePos x="0" y="0"/>
                <wp:positionH relativeFrom="column">
                  <wp:posOffset>1558290</wp:posOffset>
                </wp:positionH>
                <wp:positionV relativeFrom="paragraph">
                  <wp:posOffset>97155</wp:posOffset>
                </wp:positionV>
                <wp:extent cx="128880" cy="202680"/>
                <wp:effectExtent l="57150" t="57150" r="24130" b="4508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2888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ACA2DA" id="Ink 29" o:spid="_x0000_s1026" type="#_x0000_t75" style="position:absolute;margin-left:122pt;margin-top:6.95pt;width:11.6pt;height:17.3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D45327F" wp14:editId="62AF1E2E">
                <wp:simplePos x="0" y="0"/>
                <wp:positionH relativeFrom="column">
                  <wp:posOffset>0</wp:posOffset>
                </wp:positionH>
                <wp:positionV relativeFrom="paragraph">
                  <wp:posOffset>37465</wp:posOffset>
                </wp:positionV>
                <wp:extent cx="2028240" cy="70920"/>
                <wp:effectExtent l="57150" t="38100" r="48260" b="4381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028240" cy="7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9B6BF" id="Ink 24" o:spid="_x0000_s1026" type="#_x0000_t75" style="position:absolute;margin-left:-.7pt;margin-top:2.25pt;width:161.1pt;height: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19A3C90B" wp14:editId="3B646E35">
                <wp:simplePos x="0" y="0"/>
                <wp:positionH relativeFrom="column">
                  <wp:posOffset>0</wp:posOffset>
                </wp:positionH>
                <wp:positionV relativeFrom="paragraph">
                  <wp:posOffset>37465</wp:posOffset>
                </wp:positionV>
                <wp:extent cx="2050070" cy="377190"/>
                <wp:effectExtent l="38100" t="38100" r="45720" b="4191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2050070" cy="377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B8E10E" id="Ink 23" o:spid="_x0000_s1026" type="#_x0000_t75" style="position:absolute;margin-left:-.7pt;margin-top:2.25pt;width:162.8pt;height:31.1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">
                <v:imagedata r:id="rId18" o:title=""/>
              </v:shape>
            </w:pict>
          </mc:Fallback>
        </mc:AlternateContent>
      </w:r>
    </w:p>
    <w:p w14:paraId="5FF040D8" w14:textId="0D83822C" w:rsidR="00A6408B" w:rsidRDefault="00A6408B" w:rsidP="00E1024F"/>
    <w:p w14:paraId="25506E02" w14:textId="1E4B524D" w:rsidR="00A6408B" w:rsidRDefault="00BE63E6" w:rsidP="00E1024F">
      <w:r>
        <w:rPr>
          <w:noProof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08666F14" wp14:editId="795072A6">
                <wp:simplePos x="0" y="0"/>
                <wp:positionH relativeFrom="column">
                  <wp:posOffset>126365</wp:posOffset>
                </wp:positionH>
                <wp:positionV relativeFrom="paragraph">
                  <wp:posOffset>-118110</wp:posOffset>
                </wp:positionV>
                <wp:extent cx="1045125" cy="353455"/>
                <wp:effectExtent l="38100" t="57150" r="41275" b="46990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045125" cy="353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78B088" id="Ink 68" o:spid="_x0000_s1026" type="#_x0000_t75" style="position:absolute;margin-left:9.25pt;margin-top:-10pt;width:83.75pt;height:29.2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">
                <v:imagedata r:id="rId40" o:title=""/>
              </v:shape>
            </w:pict>
          </mc:Fallback>
        </mc:AlternateContent>
      </w:r>
    </w:p>
    <w:p w14:paraId="46BD80F5" w14:textId="7E6B216F" w:rsidR="00D30B05" w:rsidRDefault="00BE63E6" w:rsidP="00E1024F">
      <w:r>
        <w:t xml:space="preserve">#Using an </w:t>
      </w:r>
      <w:proofErr w:type="gramStart"/>
      <w:r>
        <w:t>iterator</w:t>
      </w:r>
      <w:proofErr w:type="gramEnd"/>
      <w:r>
        <w:t xml:space="preserve"> we have pointed to our first element.</w:t>
      </w:r>
    </w:p>
    <w:p w14:paraId="2A03F2A8" w14:textId="7174A95B" w:rsidR="00D30B05" w:rsidRDefault="00D30B05" w:rsidP="00E1024F"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4781A6E3" wp14:editId="53EC2410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2050070" cy="377190"/>
                <wp:effectExtent l="38100" t="38100" r="45720" b="41910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050070" cy="377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1FB204" id="Ink 74" o:spid="_x0000_s1026" type="#_x0000_t75" style="position:absolute;margin-left:-.7pt;margin-top:2.3pt;width:162.8pt;height:31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">
                <v:imagedata r:id="rId18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25304C3C" wp14:editId="48E96C25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2028240" cy="70920"/>
                <wp:effectExtent l="57150" t="38100" r="48260" b="4381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2028240" cy="7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572B1A" id="Ink 75" o:spid="_x0000_s1026" type="#_x0000_t75" style="position:absolute;margin-left:-.7pt;margin-top:2.3pt;width:161.1pt;height: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">
                <v:imagedata r:id="rId20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3DE692D2" wp14:editId="519B51CA">
                <wp:simplePos x="0" y="0"/>
                <wp:positionH relativeFrom="column">
                  <wp:posOffset>270510</wp:posOffset>
                </wp:positionH>
                <wp:positionV relativeFrom="paragraph">
                  <wp:posOffset>90170</wp:posOffset>
                </wp:positionV>
                <wp:extent cx="425495" cy="311475"/>
                <wp:effectExtent l="57150" t="57150" r="50800" b="50800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425495" cy="311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D67702" id="Ink 76" o:spid="_x0000_s1026" type="#_x0000_t75" style="position:absolute;margin-left:20.6pt;margin-top:6.4pt;width:34.9pt;height:25.9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">
                <v:imagedata r:id="rId16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4E9D8182" wp14:editId="0B7E2AE0">
                <wp:simplePos x="0" y="0"/>
                <wp:positionH relativeFrom="column">
                  <wp:posOffset>1053465</wp:posOffset>
                </wp:positionH>
                <wp:positionV relativeFrom="paragraph">
                  <wp:posOffset>90170</wp:posOffset>
                </wp:positionV>
                <wp:extent cx="69840" cy="275760"/>
                <wp:effectExtent l="38100" t="57150" r="45085" b="48260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69840" cy="27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A7F29" id="Ink 77" o:spid="_x0000_s1026" type="#_x0000_t75" style="position:absolute;margin-left:82.25pt;margin-top:6.4pt;width:6.95pt;height:23.1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">
                <v:imagedata r:id="rId14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023F9444" wp14:editId="5C27B3B7">
                <wp:simplePos x="0" y="0"/>
                <wp:positionH relativeFrom="column">
                  <wp:posOffset>1428115</wp:posOffset>
                </wp:positionH>
                <wp:positionV relativeFrom="paragraph">
                  <wp:posOffset>38100</wp:posOffset>
                </wp:positionV>
                <wp:extent cx="34920" cy="282960"/>
                <wp:effectExtent l="38100" t="38100" r="41910" b="41275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34920" cy="28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44098" id="Ink 78" o:spid="_x0000_s1026" type="#_x0000_t75" style="position:absolute;margin-left:111.75pt;margin-top:2.3pt;width:4.2pt;height:23.7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">
                <v:imagedata r:id="rId12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7A266A77" wp14:editId="2ECF5928">
                <wp:simplePos x="0" y="0"/>
                <wp:positionH relativeFrom="column">
                  <wp:posOffset>1558290</wp:posOffset>
                </wp:positionH>
                <wp:positionV relativeFrom="paragraph">
                  <wp:posOffset>116840</wp:posOffset>
                </wp:positionV>
                <wp:extent cx="128880" cy="202680"/>
                <wp:effectExtent l="57150" t="57150" r="24130" b="4508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12888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2A7192" id="Ink 79" o:spid="_x0000_s1026" type="#_x0000_t75" style="position:absolute;margin-left:122pt;margin-top:8.5pt;width:11.6pt;height:17.3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">
                <v:imagedata r:id="rId6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639C2C2B" wp14:editId="79576940">
                <wp:simplePos x="0" y="0"/>
                <wp:positionH relativeFrom="column">
                  <wp:posOffset>123825</wp:posOffset>
                </wp:positionH>
                <wp:positionV relativeFrom="paragraph">
                  <wp:posOffset>214630</wp:posOffset>
                </wp:positionV>
                <wp:extent cx="3240" cy="138600"/>
                <wp:effectExtent l="57150" t="38100" r="53975" b="52070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240" cy="13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1D34C3" id="Ink 80" o:spid="_x0000_s1026" type="#_x0000_t75" style="position:absolute;margin-left:9.05pt;margin-top:16.2pt;width:1.65pt;height:12.3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">
                <v:imagedata r:id="rId32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296DB137" wp14:editId="70345349">
                <wp:simplePos x="0" y="0"/>
                <wp:positionH relativeFrom="column">
                  <wp:posOffset>401320</wp:posOffset>
                </wp:positionH>
                <wp:positionV relativeFrom="paragraph">
                  <wp:posOffset>208280</wp:posOffset>
                </wp:positionV>
                <wp:extent cx="133920" cy="136080"/>
                <wp:effectExtent l="38100" t="38100" r="57150" b="5461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33920" cy="13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AF5C94" id="Ink 81" o:spid="_x0000_s1026" type="#_x0000_t75" style="position:absolute;margin-left:30.9pt;margin-top:15.7pt;width:12pt;height:12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">
                <v:imagedata r:id="rId30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226BFC3A" wp14:editId="23B7F558">
                <wp:simplePos x="0" y="0"/>
                <wp:positionH relativeFrom="column">
                  <wp:posOffset>803275</wp:posOffset>
                </wp:positionH>
                <wp:positionV relativeFrom="paragraph">
                  <wp:posOffset>137795</wp:posOffset>
                </wp:positionV>
                <wp:extent cx="476055" cy="216535"/>
                <wp:effectExtent l="57150" t="38100" r="57785" b="5016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476055" cy="216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5F3573" id="Ink 82" o:spid="_x0000_s1026" type="#_x0000_t75" style="position:absolute;margin-left:62.55pt;margin-top:10.15pt;width:38.95pt;height:18.4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">
                <v:imagedata r:id="rId28" o:title=""/>
              </v:shape>
            </w:pict>
          </mc:Fallback>
        </mc:AlternateContent>
      </w:r>
      <w:r w:rsidRPr="00D30B05">
        <w:rPr>
          <w:noProof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634BF441" wp14:editId="73E63FCC">
                <wp:simplePos x="0" y="0"/>
                <wp:positionH relativeFrom="column">
                  <wp:posOffset>1189355</wp:posOffset>
                </wp:positionH>
                <wp:positionV relativeFrom="paragraph">
                  <wp:posOffset>146050</wp:posOffset>
                </wp:positionV>
                <wp:extent cx="121320" cy="173520"/>
                <wp:effectExtent l="57150" t="38100" r="31115" b="55245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21320" cy="17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F9A3C3" id="Ink 83" o:spid="_x0000_s1026" type="#_x0000_t75" style="position:absolute;margin-left:92.95pt;margin-top:10.8pt;width:10.95pt;height:15.0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">
                <v:imagedata r:id="rId26" o:title=""/>
              </v:shape>
            </w:pict>
          </mc:Fallback>
        </mc:AlternateContent>
      </w:r>
    </w:p>
    <w:p w14:paraId="06483F1F" w14:textId="4E0299B5" w:rsidR="00BE63E6" w:rsidRDefault="00E1024F" w:rsidP="00E1024F">
      <w:r>
        <w:t xml:space="preserve">  </w:t>
      </w:r>
    </w:p>
    <w:p w14:paraId="4A4F6CFF" w14:textId="35EF9463" w:rsidR="00BE63E6" w:rsidRDefault="00D30B05" w:rsidP="00E1024F">
      <w:r>
        <w:rPr>
          <w:noProof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 wp14:anchorId="0771B0DF" wp14:editId="75D9040A">
                <wp:simplePos x="0" y="0"/>
                <wp:positionH relativeFrom="column">
                  <wp:posOffset>1066165</wp:posOffset>
                </wp:positionH>
                <wp:positionV relativeFrom="paragraph">
                  <wp:posOffset>52070</wp:posOffset>
                </wp:positionV>
                <wp:extent cx="21590" cy="67050"/>
                <wp:effectExtent l="38100" t="38100" r="54610" b="47625"/>
                <wp:wrapNone/>
                <wp:docPr id="184" name="Ink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21590" cy="67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6A7D50" id="Ink 184" o:spid="_x0000_s1026" type="#_x0000_t75" style="position:absolute;margin-left:83.25pt;margin-top:3.4pt;width:3.1pt;height:6.7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 wp14:anchorId="0B30A22A" wp14:editId="4122EFB2">
                <wp:simplePos x="0" y="0"/>
                <wp:positionH relativeFrom="column">
                  <wp:posOffset>76835</wp:posOffset>
                </wp:positionH>
                <wp:positionV relativeFrom="paragraph">
                  <wp:posOffset>-114300</wp:posOffset>
                </wp:positionV>
                <wp:extent cx="517525" cy="257810"/>
                <wp:effectExtent l="38100" t="38100" r="53975" b="46990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517525" cy="257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8D978A" id="Ink 181" o:spid="_x0000_s1026" type="#_x0000_t75" style="position:absolute;margin-left:5.35pt;margin-top:-9.7pt;width:42.15pt;height:21.7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">
                <v:imagedata r:id="rId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2B61CD36" wp14:editId="52075E4A">
                <wp:simplePos x="0" y="0"/>
                <wp:positionH relativeFrom="column">
                  <wp:posOffset>1322705</wp:posOffset>
                </wp:positionH>
                <wp:positionV relativeFrom="paragraph">
                  <wp:posOffset>198120</wp:posOffset>
                </wp:positionV>
                <wp:extent cx="659040" cy="176990"/>
                <wp:effectExtent l="57150" t="38100" r="27305" b="52070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659040" cy="176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B6CAF6" id="Ink 168" o:spid="_x0000_s1026" type="#_x0000_t75" style="position:absolute;margin-left:103.45pt;margin-top:14.9pt;width:53.35pt;height:15.3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">
                <v:imagedata r:id="rId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1DB10663" wp14:editId="20FC701E">
                <wp:simplePos x="0" y="0"/>
                <wp:positionH relativeFrom="column">
                  <wp:posOffset>546735</wp:posOffset>
                </wp:positionH>
                <wp:positionV relativeFrom="paragraph">
                  <wp:posOffset>-93345</wp:posOffset>
                </wp:positionV>
                <wp:extent cx="1181100" cy="198120"/>
                <wp:effectExtent l="38100" t="57150" r="19050" b="49530"/>
                <wp:wrapNone/>
                <wp:docPr id="146" name="Ink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181100" cy="19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25179B" id="Ink 146" o:spid="_x0000_s1026" type="#_x0000_t75" style="position:absolute;margin-left:42.35pt;margin-top:-8.05pt;width:94.4pt;height:17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">
                <v:imagedata r:id="rId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207234DE" wp14:editId="4DE7F81D">
                <wp:simplePos x="0" y="0"/>
                <wp:positionH relativeFrom="column">
                  <wp:posOffset>158378</wp:posOffset>
                </wp:positionH>
                <wp:positionV relativeFrom="paragraph">
                  <wp:posOffset>-30877</wp:posOffset>
                </wp:positionV>
                <wp:extent cx="8280" cy="199440"/>
                <wp:effectExtent l="38100" t="57150" r="48895" b="48260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8280" cy="19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4B4B9C" id="Ink 120" o:spid="_x0000_s1026" type="#_x0000_t75" style="position:absolute;margin-left:11.75pt;margin-top:-3.15pt;width:2.05pt;height:17.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">
                <v:imagedata r:id="rId60" o:title=""/>
              </v:shape>
            </w:pict>
          </mc:Fallback>
        </mc:AlternateContent>
      </w:r>
    </w:p>
    <w:p w14:paraId="28DCEE52" w14:textId="6424D8ED" w:rsidR="00D30B05" w:rsidRDefault="00D30B05" w:rsidP="00D30B05">
      <w:r>
        <w:rPr>
          <w:noProof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01807877" wp14:editId="3677F1B8">
                <wp:simplePos x="0" y="0"/>
                <wp:positionH relativeFrom="column">
                  <wp:posOffset>273685</wp:posOffset>
                </wp:positionH>
                <wp:positionV relativeFrom="paragraph">
                  <wp:posOffset>-52705</wp:posOffset>
                </wp:positionV>
                <wp:extent cx="941060" cy="204470"/>
                <wp:effectExtent l="38100" t="57150" r="12065" b="43180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941060" cy="204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6E05A" id="Ink 162" o:spid="_x0000_s1026" type="#_x0000_t75" style="position:absolute;margin-left:20.85pt;margin-top:-4.85pt;width:75.55pt;height:17.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">
                <v:imagedata r:id="rId62" o:title=""/>
              </v:shape>
            </w:pict>
          </mc:Fallback>
        </mc:AlternateContent>
      </w:r>
    </w:p>
    <w:p w14:paraId="013839EA" w14:textId="34ADFF4F" w:rsidR="00D30B05" w:rsidRDefault="00D30B05" w:rsidP="00D30B05">
      <w:r>
        <w:t xml:space="preserve">#Now we need to </w:t>
      </w:r>
      <w:r w:rsidRPr="00D30B05">
        <w:rPr>
          <w:b/>
          <w:bCs/>
        </w:rPr>
        <w:t>move the iterator</w:t>
      </w:r>
      <w:r>
        <w:t xml:space="preserve"> for sorting the elements.</w:t>
      </w:r>
    </w:p>
    <w:p w14:paraId="6EEE8CDE" w14:textId="502763A2" w:rsidR="00D30B05" w:rsidRDefault="00D30B05" w:rsidP="00D30B05">
      <w:r>
        <w:lastRenderedPageBreak/>
        <w:t xml:space="preserve"># Iterator moves as instructed by the </w:t>
      </w:r>
      <w:r w:rsidRPr="00BE63E6">
        <w:rPr>
          <w:b/>
          <w:bCs/>
        </w:rPr>
        <w:t>algorithms</w:t>
      </w:r>
      <w:r>
        <w:t>.</w:t>
      </w:r>
    </w:p>
    <w:p w14:paraId="7E4C8DFA" w14:textId="77777777" w:rsidR="00D30B05" w:rsidRDefault="00D30B05" w:rsidP="00D30B05"/>
    <w:p w14:paraId="5BE3052E" w14:textId="44092EB6" w:rsidR="00D30B05" w:rsidRPr="00D30B05" w:rsidRDefault="00D30B05" w:rsidP="00D30B05">
      <w:pPr>
        <w:rPr>
          <w:b/>
          <w:bCs/>
        </w:rPr>
      </w:pPr>
      <w:r w:rsidRPr="00D30B05">
        <w:rPr>
          <w:b/>
          <w:bCs/>
        </w:rPr>
        <w:t>## STL worked</w:t>
      </w:r>
      <w:r>
        <w:rPr>
          <w:b/>
          <w:bCs/>
        </w:rPr>
        <w:t xml:space="preserve"> like this way.</w:t>
      </w:r>
    </w:p>
    <w:p w14:paraId="029CED97" w14:textId="5D4DAE61" w:rsidR="00D30B05" w:rsidRDefault="00D30B05" w:rsidP="00E1024F">
      <w:r w:rsidRPr="008372DA">
        <w:rPr>
          <w:b/>
          <w:bCs/>
          <w:sz w:val="28"/>
          <w:szCs w:val="28"/>
        </w:rPr>
        <w:t>STL</w:t>
      </w:r>
      <w:r w:rsidRPr="008372DA">
        <w:rPr>
          <w:sz w:val="28"/>
          <w:szCs w:val="28"/>
        </w:rPr>
        <w:t xml:space="preserve"> </w:t>
      </w:r>
      <w:r w:rsidRPr="008372DA">
        <w:rPr>
          <w:sz w:val="28"/>
          <w:szCs w:val="28"/>
        </w:rPr>
        <w:sym w:font="Wingdings" w:char="F0E0"/>
      </w:r>
      <w:r>
        <w:t xml:space="preserve"> Containers + Algo + Iterators</w:t>
      </w:r>
    </w:p>
    <w:p w14:paraId="7140CC41" w14:textId="4BCED460" w:rsidR="00D30B05" w:rsidRDefault="00D30B05" w:rsidP="00E1024F">
      <w:r w:rsidRPr="008372DA">
        <w:rPr>
          <w:b/>
          <w:bCs/>
        </w:rPr>
        <w:t>Containers</w:t>
      </w:r>
      <w:r>
        <w:t xml:space="preserve"> </w:t>
      </w:r>
      <w:r>
        <w:sym w:font="Wingdings" w:char="F0E0"/>
      </w:r>
      <w:r>
        <w:t xml:space="preserve"> Object which stores data</w:t>
      </w:r>
    </w:p>
    <w:p w14:paraId="58B641FD" w14:textId="6E5CB553" w:rsidR="00D30B05" w:rsidRDefault="00D30B05" w:rsidP="00E1024F">
      <w:r w:rsidRPr="008372DA">
        <w:rPr>
          <w:b/>
          <w:bCs/>
        </w:rPr>
        <w:t>Algo</w:t>
      </w:r>
      <w:r>
        <w:t xml:space="preserve"> </w:t>
      </w:r>
      <w:r>
        <w:sym w:font="Wingdings" w:char="F0E0"/>
      </w:r>
      <w:r>
        <w:t xml:space="preserve"> Procedure to process data</w:t>
      </w:r>
    </w:p>
    <w:p w14:paraId="31CE4B89" w14:textId="122851AB" w:rsidR="00D30B05" w:rsidRDefault="00D30B05" w:rsidP="00E1024F">
      <w:r w:rsidRPr="008372DA">
        <w:rPr>
          <w:b/>
          <w:bCs/>
        </w:rPr>
        <w:t>Iterator</w:t>
      </w:r>
      <w:r>
        <w:t xml:space="preserve"> </w:t>
      </w:r>
      <w:r>
        <w:sym w:font="Wingdings" w:char="F0E0"/>
      </w:r>
      <w:r>
        <w:t xml:space="preserve"> Object which point</w:t>
      </w:r>
      <w:r w:rsidR="00CC23F7">
        <w:t>s</w:t>
      </w:r>
      <w:r>
        <w:t xml:space="preserve"> to an element of a container</w:t>
      </w:r>
    </w:p>
    <w:p w14:paraId="519C2E75" w14:textId="6FAF181E" w:rsidR="00D30B05" w:rsidRDefault="00D30B05" w:rsidP="00E1024F"/>
    <w:p w14:paraId="0375877E" w14:textId="0827AEA9" w:rsidR="00E1024F" w:rsidRPr="008372DA" w:rsidRDefault="00D30B05" w:rsidP="00E1024F">
      <w:r>
        <w:t>#Three types of containers.</w:t>
      </w:r>
    </w:p>
    <w:p w14:paraId="380E7860" w14:textId="6FC72228" w:rsidR="008372DA" w:rsidRDefault="008372DA" w:rsidP="00E1024F">
      <w:pPr>
        <w:rPr>
          <w:b/>
          <w:bCs/>
          <w:sz w:val="30"/>
          <w:szCs w:val="30"/>
        </w:rPr>
      </w:pPr>
      <w:r>
        <w:rPr>
          <w:b/>
          <w:bCs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6C645DDD" wp14:editId="457EC282">
                <wp:simplePos x="0" y="0"/>
                <wp:positionH relativeFrom="column">
                  <wp:posOffset>5629910</wp:posOffset>
                </wp:positionH>
                <wp:positionV relativeFrom="paragraph">
                  <wp:posOffset>98425</wp:posOffset>
                </wp:positionV>
                <wp:extent cx="396875" cy="369570"/>
                <wp:effectExtent l="57150" t="38100" r="41275" b="49530"/>
                <wp:wrapNone/>
                <wp:docPr id="242" name="Ink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396875" cy="369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79DDBA" id="Ink 242" o:spid="_x0000_s1026" type="#_x0000_t75" style="position:absolute;margin-left:442.6pt;margin-top:7.05pt;width:32.65pt;height:30.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">
                <v:imagedata r:id="rId64" o:title=""/>
              </v:shape>
            </w:pict>
          </mc:Fallback>
        </mc:AlternateContent>
      </w:r>
      <w:r w:rsidR="00E1024F" w:rsidRPr="008372DA">
        <w:rPr>
          <w:b/>
          <w:bCs/>
          <w:sz w:val="24"/>
          <w:szCs w:val="24"/>
        </w:rPr>
        <w:t xml:space="preserve">Sequence Containers </w:t>
      </w:r>
      <w:r w:rsidR="00E1024F" w:rsidRPr="008372DA">
        <w:rPr>
          <w:b/>
          <w:bCs/>
          <w:sz w:val="30"/>
          <w:szCs w:val="30"/>
        </w:rPr>
        <w:t xml:space="preserve">  </w:t>
      </w:r>
    </w:p>
    <w:p w14:paraId="39311EEB" w14:textId="2FD1CA0A" w:rsidR="008372DA" w:rsidRPr="008372DA" w:rsidRDefault="008372DA" w:rsidP="00E1024F">
      <w:pPr>
        <w:rPr>
          <w:sz w:val="24"/>
          <w:szCs w:val="24"/>
        </w:rPr>
      </w:pPr>
      <w:r w:rsidRPr="00E157FB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49827088" wp14:editId="0109BEB0">
                <wp:simplePos x="0" y="0"/>
                <wp:positionH relativeFrom="column">
                  <wp:posOffset>5215255</wp:posOffset>
                </wp:positionH>
                <wp:positionV relativeFrom="paragraph">
                  <wp:posOffset>-71120</wp:posOffset>
                </wp:positionV>
                <wp:extent cx="303530" cy="168120"/>
                <wp:effectExtent l="38100" t="38100" r="1270" b="41910"/>
                <wp:wrapNone/>
                <wp:docPr id="238" name="Ink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303530" cy="16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CE45D7" id="Ink 238" o:spid="_x0000_s1026" type="#_x0000_t75" style="position:absolute;margin-left:409.95pt;margin-top:-6.3pt;width:25.3pt;height:14.7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">
                <v:imagedata r:id="rId66" o:title=""/>
              </v:shape>
            </w:pict>
          </mc:Fallback>
        </mc:AlternateContent>
      </w:r>
      <w:r w:rsidRPr="00E157FB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 wp14:anchorId="10DACC3B" wp14:editId="44ECBAE4">
                <wp:simplePos x="0" y="0"/>
                <wp:positionH relativeFrom="column">
                  <wp:posOffset>4917698</wp:posOffset>
                </wp:positionH>
                <wp:positionV relativeFrom="paragraph">
                  <wp:posOffset>-12992</wp:posOffset>
                </wp:positionV>
                <wp:extent cx="120240" cy="165240"/>
                <wp:effectExtent l="57150" t="57150" r="32385" b="44450"/>
                <wp:wrapNone/>
                <wp:docPr id="233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20240" cy="16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E781C5" id="Ink 233" o:spid="_x0000_s1026" type="#_x0000_t75" style="position:absolute;margin-left:386.5pt;margin-top:-1.7pt;width:10.85pt;height:14.4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">
                <v:imagedata r:id="rId68" o:title=""/>
              </v:shape>
            </w:pict>
          </mc:Fallback>
        </mc:AlternateContent>
      </w:r>
      <w:r w:rsidRPr="00E157FB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1E461A5E" wp14:editId="3D2974BB">
                <wp:simplePos x="0" y="0"/>
                <wp:positionH relativeFrom="column">
                  <wp:posOffset>4751378</wp:posOffset>
                </wp:positionH>
                <wp:positionV relativeFrom="paragraph">
                  <wp:posOffset>-106952</wp:posOffset>
                </wp:positionV>
                <wp:extent cx="408960" cy="327600"/>
                <wp:effectExtent l="38100" t="38100" r="48260" b="53975"/>
                <wp:wrapNone/>
                <wp:docPr id="232" name="Ink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408960" cy="32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E87934" id="Ink 232" o:spid="_x0000_s1026" type="#_x0000_t75" style="position:absolute;margin-left:373.4pt;margin-top:-9.1pt;width:33.6pt;height:27.2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">
                <v:imagedata r:id="rId70" o:title=""/>
              </v:shape>
            </w:pict>
          </mc:Fallback>
        </mc:AlternateContent>
      </w:r>
      <w:r w:rsidRPr="00E157FB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47659404" wp14:editId="628E943B">
                <wp:simplePos x="0" y="0"/>
                <wp:positionH relativeFrom="column">
                  <wp:posOffset>3919220</wp:posOffset>
                </wp:positionH>
                <wp:positionV relativeFrom="paragraph">
                  <wp:posOffset>-106680</wp:posOffset>
                </wp:positionV>
                <wp:extent cx="697865" cy="389255"/>
                <wp:effectExtent l="57150" t="57150" r="6985" b="48895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697865" cy="389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EF7E80" id="Ink 231" o:spid="_x0000_s1026" type="#_x0000_t75" style="position:absolute;margin-left:307.9pt;margin-top:-9.1pt;width:56.35pt;height:32.0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">
                <v:imagedata r:id="rId72" o:title=""/>
              </v:shape>
            </w:pict>
          </mc:Fallback>
        </mc:AlternateContent>
      </w:r>
      <w:r w:rsidRPr="00E157FB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 wp14:anchorId="06D4662C" wp14:editId="709469B3">
                <wp:simplePos x="0" y="0"/>
                <wp:positionH relativeFrom="column">
                  <wp:posOffset>3566795</wp:posOffset>
                </wp:positionH>
                <wp:positionV relativeFrom="paragraph">
                  <wp:posOffset>31750</wp:posOffset>
                </wp:positionV>
                <wp:extent cx="219500" cy="159120"/>
                <wp:effectExtent l="38100" t="57150" r="28575" b="5080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21950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260DEF" id="Ink 222" o:spid="_x0000_s1026" type="#_x0000_t75" style="position:absolute;margin-left:280.15pt;margin-top:1.8pt;width:18.7pt;height:13.9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">
                <v:imagedata r:id="rId74" o:title=""/>
              </v:shape>
            </w:pict>
          </mc:Fallback>
        </mc:AlternateContent>
      </w:r>
      <w:r w:rsidRPr="00E157FB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 wp14:anchorId="30F9C252" wp14:editId="466A6954">
                <wp:simplePos x="0" y="0"/>
                <wp:positionH relativeFrom="column">
                  <wp:posOffset>3276458</wp:posOffset>
                </wp:positionH>
                <wp:positionV relativeFrom="paragraph">
                  <wp:posOffset>32368</wp:posOffset>
                </wp:positionV>
                <wp:extent cx="117720" cy="181080"/>
                <wp:effectExtent l="57150" t="38100" r="53975" b="47625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117720" cy="18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9A29A2" id="Ink 218" o:spid="_x0000_s1026" type="#_x0000_t75" style="position:absolute;margin-left:257.3pt;margin-top:1.85pt;width:10.65pt;height:15.65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">
                <v:imagedata r:id="rId76" o:title=""/>
              </v:shape>
            </w:pict>
          </mc:Fallback>
        </mc:AlternateContent>
      </w:r>
      <w:r w:rsidRPr="00E157FB"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799552" behindDoc="0" locked="0" layoutInCell="1" allowOverlap="1" wp14:anchorId="27E2205D" wp14:editId="230E8E20">
                <wp:simplePos x="0" y="0"/>
                <wp:positionH relativeFrom="column">
                  <wp:posOffset>3171698</wp:posOffset>
                </wp:positionH>
                <wp:positionV relativeFrom="paragraph">
                  <wp:posOffset>-72752</wp:posOffset>
                </wp:positionV>
                <wp:extent cx="348120" cy="403560"/>
                <wp:effectExtent l="57150" t="38100" r="52070" b="5397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348120" cy="40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CD83FF" id="Ink 217" o:spid="_x0000_s1026" type="#_x0000_t75" style="position:absolute;margin-left:249.05pt;margin-top:-6.45pt;width:28.8pt;height:33.2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">
                <v:imagedata r:id="rId78" o:title=""/>
              </v:shape>
            </w:pict>
          </mc:Fallback>
        </mc:AlternateContent>
      </w:r>
      <w:r w:rsidRPr="00E157FB">
        <w:rPr>
          <w:sz w:val="24"/>
          <w:szCs w:val="24"/>
        </w:rPr>
        <w:sym w:font="Wingdings" w:char="F0E0"/>
      </w:r>
      <w:r w:rsidRPr="00E157FB">
        <w:rPr>
          <w:sz w:val="24"/>
          <w:szCs w:val="24"/>
        </w:rPr>
        <w:t xml:space="preserve"> Stores data in </w:t>
      </w:r>
      <w:r w:rsidR="00CC23F7">
        <w:rPr>
          <w:sz w:val="24"/>
          <w:szCs w:val="24"/>
        </w:rPr>
        <w:t xml:space="preserve">a </w:t>
      </w:r>
      <w:r w:rsidRPr="00E157FB">
        <w:rPr>
          <w:sz w:val="24"/>
          <w:szCs w:val="24"/>
        </w:rPr>
        <w:t>linear fashion.</w:t>
      </w:r>
      <w:r w:rsidRPr="00E157FB">
        <w:rPr>
          <w:b/>
          <w:bCs/>
          <w:sz w:val="24"/>
          <w:szCs w:val="24"/>
        </w:rPr>
        <w:t xml:space="preserve"> </w:t>
      </w:r>
      <w:proofErr w:type="gramStart"/>
      <w:r w:rsidR="00E157FB" w:rsidRPr="00E157FB">
        <w:rPr>
          <w:sz w:val="24"/>
          <w:szCs w:val="24"/>
        </w:rPr>
        <w:t>L</w:t>
      </w:r>
      <w:r w:rsidRPr="00E157FB">
        <w:rPr>
          <w:sz w:val="24"/>
          <w:szCs w:val="24"/>
        </w:rPr>
        <w:t xml:space="preserve">ike  </w:t>
      </w:r>
      <w:r>
        <w:rPr>
          <w:sz w:val="30"/>
          <w:szCs w:val="30"/>
        </w:rPr>
        <w:t>:</w:t>
      </w:r>
      <w:proofErr w:type="gramEnd"/>
    </w:p>
    <w:p w14:paraId="29EB265E" w14:textId="3E3159AE" w:rsidR="00E1024F" w:rsidRDefault="00E1024F" w:rsidP="00E1024F">
      <w:pPr>
        <w:rPr>
          <w:sz w:val="24"/>
          <w:szCs w:val="24"/>
        </w:rPr>
      </w:pPr>
      <w:r>
        <w:rPr>
          <w:sz w:val="24"/>
          <w:szCs w:val="24"/>
        </w:rPr>
        <w:t>I &gt; Vector</w:t>
      </w:r>
    </w:p>
    <w:p w14:paraId="064A3E9B" w14:textId="1996A4D7" w:rsidR="00E1024F" w:rsidRDefault="00E1024F" w:rsidP="00E1024F">
      <w:pPr>
        <w:rPr>
          <w:sz w:val="24"/>
          <w:szCs w:val="24"/>
        </w:rPr>
      </w:pPr>
      <w:r>
        <w:rPr>
          <w:sz w:val="24"/>
          <w:szCs w:val="24"/>
        </w:rPr>
        <w:t>II &gt; Deque</w:t>
      </w:r>
    </w:p>
    <w:p w14:paraId="433E8EA4" w14:textId="6EE4EE85" w:rsidR="00E1024F" w:rsidRDefault="00E1024F" w:rsidP="00E1024F">
      <w:pPr>
        <w:rPr>
          <w:sz w:val="24"/>
          <w:szCs w:val="24"/>
        </w:rPr>
      </w:pPr>
      <w:r>
        <w:rPr>
          <w:sz w:val="24"/>
          <w:szCs w:val="24"/>
        </w:rPr>
        <w:t>III &gt; List</w:t>
      </w:r>
    </w:p>
    <w:p w14:paraId="5F9F6797" w14:textId="0155EEB1" w:rsidR="00E1024F" w:rsidRDefault="00E1024F" w:rsidP="00E1024F">
      <w:pPr>
        <w:rPr>
          <w:sz w:val="24"/>
          <w:szCs w:val="24"/>
        </w:rPr>
      </w:pPr>
    </w:p>
    <w:p w14:paraId="233C3383" w14:textId="14E6458A" w:rsidR="00E1024F" w:rsidRDefault="00E1024F" w:rsidP="00E1024F">
      <w:pPr>
        <w:rPr>
          <w:b/>
          <w:bCs/>
          <w:sz w:val="24"/>
          <w:szCs w:val="24"/>
          <w:u w:val="single"/>
        </w:rPr>
      </w:pPr>
      <w:proofErr w:type="gramStart"/>
      <w:r w:rsidRPr="00221293">
        <w:rPr>
          <w:b/>
          <w:bCs/>
          <w:sz w:val="24"/>
          <w:szCs w:val="24"/>
          <w:u w:val="single"/>
        </w:rPr>
        <w:t>Associative  Containers</w:t>
      </w:r>
      <w:proofErr w:type="gramEnd"/>
      <w:r w:rsidRPr="00221293">
        <w:rPr>
          <w:b/>
          <w:bCs/>
          <w:sz w:val="24"/>
          <w:szCs w:val="24"/>
          <w:u w:val="single"/>
        </w:rPr>
        <w:t xml:space="preserve">  </w:t>
      </w:r>
    </w:p>
    <w:p w14:paraId="61067860" w14:textId="3284D83A" w:rsidR="008372DA" w:rsidRPr="008372DA" w:rsidRDefault="00E157FB" w:rsidP="008372DA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 wp14:anchorId="6CFB4971" wp14:editId="0C307A57">
                <wp:simplePos x="0" y="0"/>
                <wp:positionH relativeFrom="column">
                  <wp:posOffset>4271127</wp:posOffset>
                </wp:positionH>
                <wp:positionV relativeFrom="paragraph">
                  <wp:posOffset>3648</wp:posOffset>
                </wp:positionV>
                <wp:extent cx="10080" cy="145080"/>
                <wp:effectExtent l="57150" t="38100" r="47625" b="45720"/>
                <wp:wrapNone/>
                <wp:docPr id="269" name="Ink 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0080" cy="14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CC320A" id="Ink 269" o:spid="_x0000_s1026" type="#_x0000_t75" style="position:absolute;margin-left:335.6pt;margin-top:-.4pt;width:2.25pt;height:12.8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">
                <v:imagedata r:id="rId80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 wp14:anchorId="05C48CB9" wp14:editId="39AC6243">
                <wp:simplePos x="0" y="0"/>
                <wp:positionH relativeFrom="column">
                  <wp:posOffset>4078887</wp:posOffset>
                </wp:positionH>
                <wp:positionV relativeFrom="paragraph">
                  <wp:posOffset>-73032</wp:posOffset>
                </wp:positionV>
                <wp:extent cx="397080" cy="312840"/>
                <wp:effectExtent l="57150" t="57150" r="3175" b="49530"/>
                <wp:wrapNone/>
                <wp:docPr id="260" name="Ink 2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97080" cy="31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AEBCD6" id="Ink 260" o:spid="_x0000_s1026" type="#_x0000_t75" style="position:absolute;margin-left:320.45pt;margin-top:-6.45pt;width:32.65pt;height:26.05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">
                <v:imagedata r:id="rId82" o:title=""/>
              </v:shape>
            </w:pict>
          </mc:Fallback>
        </mc:AlternateContent>
      </w:r>
      <w:r w:rsidR="008372DA" w:rsidRPr="008372DA">
        <w:rPr>
          <w:sz w:val="24"/>
          <w:szCs w:val="24"/>
        </w:rPr>
        <w:sym w:font="Wingdings" w:char="F0E0"/>
      </w:r>
      <w:r w:rsidR="008372DA">
        <w:rPr>
          <w:sz w:val="24"/>
          <w:szCs w:val="24"/>
        </w:rPr>
        <w:t>Direct Ac</w:t>
      </w:r>
      <w:r>
        <w:rPr>
          <w:sz w:val="24"/>
          <w:szCs w:val="24"/>
        </w:rPr>
        <w:t>cess. Stores data as a tree</w:t>
      </w:r>
      <w:r w:rsidR="00CC23F7">
        <w:rPr>
          <w:sz w:val="24"/>
          <w:szCs w:val="24"/>
        </w:rPr>
        <w:t>-</w:t>
      </w:r>
      <w:r>
        <w:rPr>
          <w:sz w:val="24"/>
          <w:szCs w:val="24"/>
        </w:rPr>
        <w:t xml:space="preserve">like structure. </w:t>
      </w:r>
      <w:proofErr w:type="gramStart"/>
      <w:r>
        <w:rPr>
          <w:sz w:val="24"/>
          <w:szCs w:val="24"/>
        </w:rPr>
        <w:t>Like :</w:t>
      </w:r>
      <w:proofErr w:type="gramEnd"/>
      <w:r>
        <w:rPr>
          <w:sz w:val="24"/>
          <w:szCs w:val="24"/>
        </w:rPr>
        <w:t xml:space="preserve"> </w:t>
      </w:r>
    </w:p>
    <w:p w14:paraId="6FA7182F" w14:textId="14323919" w:rsidR="00E1024F" w:rsidRDefault="00E157FB" w:rsidP="00E1024F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65C5254F" wp14:editId="63BAE65F">
                <wp:simplePos x="0" y="0"/>
                <wp:positionH relativeFrom="column">
                  <wp:posOffset>4578567</wp:posOffset>
                </wp:positionH>
                <wp:positionV relativeFrom="paragraph">
                  <wp:posOffset>233828</wp:posOffset>
                </wp:positionV>
                <wp:extent cx="146880" cy="99720"/>
                <wp:effectExtent l="38100" t="38100" r="43815" b="52705"/>
                <wp:wrapNone/>
                <wp:docPr id="268" name="Ink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4688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545152" id="Ink 268" o:spid="_x0000_s1026" type="#_x0000_t75" style="position:absolute;margin-left:359.8pt;margin-top:17.7pt;width:12.95pt;height:9.2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">
                <v:imagedata r:id="rId84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8224" behindDoc="0" locked="0" layoutInCell="1" allowOverlap="1" wp14:anchorId="6B1A5912" wp14:editId="60E1AC2E">
                <wp:simplePos x="0" y="0"/>
                <wp:positionH relativeFrom="column">
                  <wp:posOffset>4322247</wp:posOffset>
                </wp:positionH>
                <wp:positionV relativeFrom="paragraph">
                  <wp:posOffset>-76852</wp:posOffset>
                </wp:positionV>
                <wp:extent cx="391320" cy="435960"/>
                <wp:effectExtent l="57150" t="38100" r="46990" b="40640"/>
                <wp:wrapNone/>
                <wp:docPr id="262" name="Ink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391320" cy="43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FC4CD1" id="Ink 262" o:spid="_x0000_s1026" type="#_x0000_t75" style="position:absolute;margin-left:339.65pt;margin-top:-6.75pt;width:32.2pt;height:35.7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">
                <v:imagedata r:id="rId86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 wp14:anchorId="679E53CE" wp14:editId="6E8BC7B6">
                <wp:simplePos x="0" y="0"/>
                <wp:positionH relativeFrom="column">
                  <wp:posOffset>3845967</wp:posOffset>
                </wp:positionH>
                <wp:positionV relativeFrom="paragraph">
                  <wp:posOffset>-83692</wp:posOffset>
                </wp:positionV>
                <wp:extent cx="390600" cy="489600"/>
                <wp:effectExtent l="57150" t="38100" r="47625" b="43815"/>
                <wp:wrapNone/>
                <wp:docPr id="261" name="Ink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390600" cy="48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B4124B" id="Ink 261" o:spid="_x0000_s1026" type="#_x0000_t75" style="position:absolute;margin-left:302.15pt;margin-top:-7.3pt;width:32.15pt;height:39.9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">
                <v:imagedata r:id="rId88" o:title=""/>
              </v:shape>
            </w:pict>
          </mc:Fallback>
        </mc:AlternateContent>
      </w:r>
      <w:r w:rsidR="00E1024F">
        <w:rPr>
          <w:sz w:val="24"/>
          <w:szCs w:val="24"/>
        </w:rPr>
        <w:t>I &gt; Set</w:t>
      </w:r>
    </w:p>
    <w:p w14:paraId="568E77E3" w14:textId="28F53AA7" w:rsidR="00E1024F" w:rsidRDefault="00E157FB" w:rsidP="00E1024F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 wp14:anchorId="62D7F221" wp14:editId="554F63FC">
                <wp:simplePos x="0" y="0"/>
                <wp:positionH relativeFrom="column">
                  <wp:posOffset>4666767</wp:posOffset>
                </wp:positionH>
                <wp:positionV relativeFrom="paragraph">
                  <wp:posOffset>116608</wp:posOffset>
                </wp:positionV>
                <wp:extent cx="128520" cy="174600"/>
                <wp:effectExtent l="57150" t="38100" r="24130" b="54610"/>
                <wp:wrapNone/>
                <wp:docPr id="270" name="Ink 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28520" cy="17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9D108E" id="Ink 270" o:spid="_x0000_s1026" type="#_x0000_t75" style="position:absolute;margin-left:366.75pt;margin-top:8.5pt;width:11.5pt;height:15.2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">
                <v:imagedata r:id="rId90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 wp14:anchorId="100496A3" wp14:editId="43561933">
                <wp:simplePos x="0" y="0"/>
                <wp:positionH relativeFrom="column">
                  <wp:posOffset>3822700</wp:posOffset>
                </wp:positionH>
                <wp:positionV relativeFrom="paragraph">
                  <wp:posOffset>-18415</wp:posOffset>
                </wp:positionV>
                <wp:extent cx="130810" cy="121920"/>
                <wp:effectExtent l="38100" t="57150" r="0" b="49530"/>
                <wp:wrapNone/>
                <wp:docPr id="267" name="Ink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30810" cy="12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5A0F3" id="Ink 267" o:spid="_x0000_s1026" type="#_x0000_t75" style="position:absolute;margin-left:300.3pt;margin-top:-2.15pt;width:11.7pt;height:11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">
                <v:imagedata r:id="rId92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0272" behindDoc="0" locked="0" layoutInCell="1" allowOverlap="1" wp14:anchorId="2541060B" wp14:editId="4399B795">
                <wp:simplePos x="0" y="0"/>
                <wp:positionH relativeFrom="column">
                  <wp:posOffset>4528527</wp:posOffset>
                </wp:positionH>
                <wp:positionV relativeFrom="paragraph">
                  <wp:posOffset>56488</wp:posOffset>
                </wp:positionV>
                <wp:extent cx="390240" cy="293400"/>
                <wp:effectExtent l="57150" t="38100" r="0" b="49530"/>
                <wp:wrapNone/>
                <wp:docPr id="264" name="Ink 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390240" cy="29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8D4040" id="Ink 264" o:spid="_x0000_s1026" type="#_x0000_t75" style="position:absolute;margin-left:355.9pt;margin-top:3.75pt;width:32.15pt;height:24.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">
                <v:imagedata r:id="rId94" o:title="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 wp14:anchorId="22038739" wp14:editId="629C677D">
                <wp:simplePos x="0" y="0"/>
                <wp:positionH relativeFrom="column">
                  <wp:posOffset>3684327</wp:posOffset>
                </wp:positionH>
                <wp:positionV relativeFrom="paragraph">
                  <wp:posOffset>111928</wp:posOffset>
                </wp:positionV>
                <wp:extent cx="413640" cy="341640"/>
                <wp:effectExtent l="38100" t="38100" r="43815" b="39370"/>
                <wp:wrapNone/>
                <wp:docPr id="263" name="Ink 2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413640" cy="34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D5C71F" id="Ink 263" o:spid="_x0000_s1026" type="#_x0000_t75" style="position:absolute;margin-left:289.4pt;margin-top:8.1pt;width:33.95pt;height:28.3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">
                <v:imagedata r:id="rId96" o:title=""/>
              </v:shape>
            </w:pict>
          </mc:Fallback>
        </mc:AlternateContent>
      </w:r>
      <w:r w:rsidR="00E1024F">
        <w:rPr>
          <w:sz w:val="24"/>
          <w:szCs w:val="24"/>
        </w:rPr>
        <w:t>II &gt; Multiset</w:t>
      </w:r>
    </w:p>
    <w:p w14:paraId="60B78DB3" w14:textId="7615962A" w:rsidR="00E1024F" w:rsidRDefault="00E157FB" w:rsidP="00E1024F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352ECF75" wp14:editId="6DE4DFC1">
                <wp:simplePos x="0" y="0"/>
                <wp:positionH relativeFrom="column">
                  <wp:posOffset>3844527</wp:posOffset>
                </wp:positionH>
                <wp:positionV relativeFrom="paragraph">
                  <wp:posOffset>-66407</wp:posOffset>
                </wp:positionV>
                <wp:extent cx="138240" cy="139680"/>
                <wp:effectExtent l="38100" t="38100" r="52705" b="51435"/>
                <wp:wrapNone/>
                <wp:docPr id="271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3824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B67494" id="Ink 271" o:spid="_x0000_s1026" type="#_x0000_t75" style="position:absolute;margin-left:302pt;margin-top:-5.95pt;width:12.3pt;height:12.4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">
                <v:imagedata r:id="rId98" o:title=""/>
              </v:shape>
            </w:pict>
          </mc:Fallback>
        </mc:AlternateContent>
      </w:r>
      <w:r w:rsidR="00E1024F">
        <w:rPr>
          <w:sz w:val="24"/>
          <w:szCs w:val="24"/>
        </w:rPr>
        <w:t>III &gt; Map</w:t>
      </w:r>
    </w:p>
    <w:p w14:paraId="55103159" w14:textId="7FBB62C9" w:rsidR="00E1024F" w:rsidRDefault="00E1024F" w:rsidP="00E1024F">
      <w:pPr>
        <w:rPr>
          <w:sz w:val="24"/>
          <w:szCs w:val="24"/>
        </w:rPr>
      </w:pPr>
      <w:r>
        <w:rPr>
          <w:sz w:val="24"/>
          <w:szCs w:val="24"/>
        </w:rPr>
        <w:t>IV&gt; Multimap</w:t>
      </w:r>
    </w:p>
    <w:p w14:paraId="52C9C609" w14:textId="77777777" w:rsidR="00E1024F" w:rsidRDefault="00E1024F" w:rsidP="00E1024F">
      <w:pPr>
        <w:rPr>
          <w:sz w:val="24"/>
          <w:szCs w:val="24"/>
        </w:rPr>
      </w:pPr>
    </w:p>
    <w:p w14:paraId="57A9F283" w14:textId="0068DF23" w:rsidR="00E1024F" w:rsidRDefault="00E1024F" w:rsidP="00E1024F">
      <w:pPr>
        <w:rPr>
          <w:b/>
          <w:bCs/>
          <w:sz w:val="24"/>
          <w:szCs w:val="24"/>
          <w:u w:val="single"/>
        </w:rPr>
      </w:pPr>
      <w:r w:rsidRPr="00221293">
        <w:rPr>
          <w:b/>
          <w:bCs/>
          <w:sz w:val="24"/>
          <w:szCs w:val="24"/>
          <w:u w:val="single"/>
        </w:rPr>
        <w:t>Derived Containers</w:t>
      </w:r>
    </w:p>
    <w:p w14:paraId="5244E41B" w14:textId="09DA1B1B" w:rsidR="00E157FB" w:rsidRPr="00E157FB" w:rsidRDefault="00E157FB" w:rsidP="00E157FB">
      <w:pPr>
        <w:rPr>
          <w:sz w:val="24"/>
          <w:szCs w:val="24"/>
        </w:rPr>
      </w:pPr>
      <w:r w:rsidRPr="00E157FB">
        <w:rPr>
          <w:sz w:val="24"/>
          <w:szCs w:val="24"/>
        </w:rPr>
        <w:sym w:font="Wingdings" w:char="F0E0"/>
      </w:r>
      <w:r>
        <w:rPr>
          <w:sz w:val="24"/>
          <w:szCs w:val="24"/>
        </w:rPr>
        <w:t>Real</w:t>
      </w:r>
      <w:r w:rsidR="00CC23F7">
        <w:rPr>
          <w:sz w:val="24"/>
          <w:szCs w:val="24"/>
        </w:rPr>
        <w:t>-</w:t>
      </w:r>
      <w:r>
        <w:rPr>
          <w:sz w:val="24"/>
          <w:szCs w:val="24"/>
        </w:rPr>
        <w:t xml:space="preserve">world Modeling. </w:t>
      </w:r>
    </w:p>
    <w:p w14:paraId="2669F1EC" w14:textId="5090683B" w:rsidR="00E157FB" w:rsidRDefault="00E1024F" w:rsidP="00E1024F">
      <w:pPr>
        <w:rPr>
          <w:sz w:val="24"/>
          <w:szCs w:val="24"/>
        </w:rPr>
      </w:pPr>
      <w:r>
        <w:rPr>
          <w:sz w:val="24"/>
          <w:szCs w:val="24"/>
        </w:rPr>
        <w:t>I &gt; Stack</w:t>
      </w:r>
    </w:p>
    <w:p w14:paraId="5C9EBD08" w14:textId="2DD3AEC0" w:rsidR="00E1024F" w:rsidRDefault="00E1024F" w:rsidP="00E1024F">
      <w:pPr>
        <w:rPr>
          <w:sz w:val="24"/>
          <w:szCs w:val="24"/>
        </w:rPr>
      </w:pPr>
      <w:r>
        <w:rPr>
          <w:sz w:val="24"/>
          <w:szCs w:val="24"/>
        </w:rPr>
        <w:t>II &gt; Queue</w:t>
      </w:r>
    </w:p>
    <w:p w14:paraId="2CE3C63B" w14:textId="21158923" w:rsidR="00E1024F" w:rsidRDefault="00E1024F" w:rsidP="00E1024F">
      <w:pPr>
        <w:rPr>
          <w:sz w:val="24"/>
          <w:szCs w:val="24"/>
        </w:rPr>
      </w:pPr>
      <w:r>
        <w:rPr>
          <w:sz w:val="24"/>
          <w:szCs w:val="24"/>
        </w:rPr>
        <w:t>III &gt; Priority Queue</w:t>
      </w:r>
    </w:p>
    <w:p w14:paraId="58B29FD1" w14:textId="361ED469" w:rsidR="00E1024F" w:rsidRDefault="00E1024F" w:rsidP="00E1024F">
      <w:pPr>
        <w:rPr>
          <w:sz w:val="24"/>
          <w:szCs w:val="24"/>
        </w:rPr>
      </w:pPr>
    </w:p>
    <w:p w14:paraId="57C7969C" w14:textId="1EE9D00A" w:rsidR="00E157FB" w:rsidRDefault="00E157FB" w:rsidP="00E1024F">
      <w:pPr>
        <w:rPr>
          <w:sz w:val="24"/>
          <w:szCs w:val="24"/>
        </w:rPr>
      </w:pPr>
    </w:p>
    <w:p w14:paraId="0ADEE2A8" w14:textId="23AA0466" w:rsidR="00E157FB" w:rsidRDefault="00E157FB" w:rsidP="00E1024F">
      <w:pPr>
        <w:rPr>
          <w:sz w:val="24"/>
          <w:szCs w:val="24"/>
        </w:rPr>
      </w:pPr>
    </w:p>
    <w:p w14:paraId="402CB309" w14:textId="7DE4DD05" w:rsidR="00E157FB" w:rsidRPr="002C3E9C" w:rsidRDefault="00E157FB" w:rsidP="00E1024F">
      <w:pPr>
        <w:rPr>
          <w:b/>
          <w:bCs/>
          <w:sz w:val="26"/>
          <w:szCs w:val="26"/>
          <w:u w:val="single"/>
        </w:rPr>
      </w:pPr>
      <w:r w:rsidRPr="002C3E9C">
        <w:rPr>
          <w:b/>
          <w:bCs/>
          <w:sz w:val="26"/>
          <w:szCs w:val="26"/>
          <w:u w:val="single"/>
        </w:rPr>
        <w:t xml:space="preserve">#When to use </w:t>
      </w:r>
      <w:proofErr w:type="gramStart"/>
      <w:r w:rsidRPr="002C3E9C">
        <w:rPr>
          <w:b/>
          <w:bCs/>
          <w:sz w:val="26"/>
          <w:szCs w:val="26"/>
          <w:u w:val="single"/>
        </w:rPr>
        <w:t>which :</w:t>
      </w:r>
      <w:proofErr w:type="gramEnd"/>
    </w:p>
    <w:p w14:paraId="16354E62" w14:textId="374BEA45" w:rsidR="00E157FB" w:rsidRPr="002C3E9C" w:rsidRDefault="00E157FB" w:rsidP="00E1024F">
      <w:pPr>
        <w:rPr>
          <w:b/>
          <w:bCs/>
          <w:sz w:val="24"/>
          <w:szCs w:val="24"/>
          <w:u w:val="single"/>
        </w:rPr>
      </w:pPr>
      <w:r w:rsidRPr="002C3E9C">
        <w:rPr>
          <w:b/>
          <w:bCs/>
          <w:sz w:val="24"/>
          <w:szCs w:val="24"/>
          <w:u w:val="single"/>
        </w:rPr>
        <w:t xml:space="preserve">Sequence </w:t>
      </w:r>
      <w:proofErr w:type="gramStart"/>
      <w:r w:rsidRPr="002C3E9C">
        <w:rPr>
          <w:b/>
          <w:bCs/>
          <w:sz w:val="24"/>
          <w:szCs w:val="24"/>
          <w:u w:val="single"/>
        </w:rPr>
        <w:t>containers</w:t>
      </w:r>
      <w:r w:rsidR="002C3E9C" w:rsidRPr="002C3E9C">
        <w:rPr>
          <w:b/>
          <w:bCs/>
          <w:sz w:val="24"/>
          <w:szCs w:val="24"/>
          <w:u w:val="single"/>
        </w:rPr>
        <w:t xml:space="preserve"> :</w:t>
      </w:r>
      <w:proofErr w:type="gramEnd"/>
    </w:p>
    <w:p w14:paraId="1165D24A" w14:textId="77777777" w:rsidR="00E157FB" w:rsidRPr="002C3E9C" w:rsidRDefault="00E157FB" w:rsidP="00E1024F">
      <w:pPr>
        <w:rPr>
          <w:sz w:val="24"/>
          <w:szCs w:val="24"/>
          <w:u w:val="single"/>
        </w:rPr>
      </w:pPr>
      <w:r w:rsidRPr="002C3E9C">
        <w:rPr>
          <w:sz w:val="24"/>
          <w:szCs w:val="24"/>
          <w:u w:val="single"/>
        </w:rPr>
        <w:t xml:space="preserve">I &gt; vector </w:t>
      </w:r>
    </w:p>
    <w:p w14:paraId="40F4285E" w14:textId="526A7F96" w:rsidR="002C3E9C" w:rsidRDefault="00E157FB" w:rsidP="00E1024F">
      <w:pPr>
        <w:rPr>
          <w:sz w:val="24"/>
          <w:szCs w:val="24"/>
        </w:rPr>
      </w:pPr>
      <w:r>
        <w:rPr>
          <w:sz w:val="24"/>
          <w:szCs w:val="24"/>
        </w:rPr>
        <w:t>Random access fast.</w:t>
      </w:r>
      <w:r w:rsidR="002C3E9C">
        <w:rPr>
          <w:sz w:val="24"/>
          <w:szCs w:val="24"/>
        </w:rPr>
        <w:t xml:space="preserve"> Because we can use [] operator to direct access.</w:t>
      </w:r>
    </w:p>
    <w:p w14:paraId="59937EDD" w14:textId="5C47938B" w:rsidR="00E157FB" w:rsidRDefault="00E157FB" w:rsidP="00E1024F">
      <w:pPr>
        <w:rPr>
          <w:sz w:val="24"/>
          <w:szCs w:val="24"/>
        </w:rPr>
      </w:pPr>
      <w:r>
        <w:rPr>
          <w:sz w:val="24"/>
          <w:szCs w:val="24"/>
        </w:rPr>
        <w:t>Insertion, deletion slow.</w:t>
      </w:r>
    </w:p>
    <w:p w14:paraId="72374794" w14:textId="0FEEA7C2" w:rsidR="00E157FB" w:rsidRPr="002C3E9C" w:rsidRDefault="002C3E9C" w:rsidP="00E1024F">
      <w:pPr>
        <w:rPr>
          <w:sz w:val="24"/>
          <w:szCs w:val="24"/>
          <w:u w:val="single"/>
        </w:rPr>
      </w:pPr>
      <w:r w:rsidRPr="002C3E9C">
        <w:rPr>
          <w:sz w:val="24"/>
          <w:szCs w:val="24"/>
          <w:u w:val="single"/>
        </w:rPr>
        <w:t>II &gt; list</w:t>
      </w:r>
    </w:p>
    <w:p w14:paraId="51A683E9" w14:textId="537EBAA6" w:rsidR="002C3E9C" w:rsidRDefault="002C3E9C" w:rsidP="00E1024F">
      <w:pPr>
        <w:rPr>
          <w:sz w:val="24"/>
          <w:szCs w:val="24"/>
        </w:rPr>
      </w:pPr>
      <w:r>
        <w:rPr>
          <w:sz w:val="24"/>
          <w:szCs w:val="24"/>
        </w:rPr>
        <w:t xml:space="preserve">Random access </w:t>
      </w:r>
      <w:r w:rsidR="00CC23F7">
        <w:rPr>
          <w:sz w:val="24"/>
          <w:szCs w:val="24"/>
        </w:rPr>
        <w:t xml:space="preserve">is </w:t>
      </w:r>
      <w:r>
        <w:rPr>
          <w:sz w:val="24"/>
          <w:szCs w:val="24"/>
        </w:rPr>
        <w:t xml:space="preserve">slow. Because we can’t use [] and we have to use </w:t>
      </w:r>
      <w:r w:rsidR="00CC23F7">
        <w:rPr>
          <w:sz w:val="24"/>
          <w:szCs w:val="24"/>
        </w:rPr>
        <w:t xml:space="preserve">an </w:t>
      </w:r>
      <w:r>
        <w:rPr>
          <w:sz w:val="24"/>
          <w:szCs w:val="24"/>
        </w:rPr>
        <w:t>iterator for random access.</w:t>
      </w:r>
    </w:p>
    <w:p w14:paraId="6BB621C2" w14:textId="76672D35" w:rsidR="002C3E9C" w:rsidRDefault="002C3E9C" w:rsidP="00E1024F">
      <w:pPr>
        <w:rPr>
          <w:sz w:val="24"/>
          <w:szCs w:val="24"/>
        </w:rPr>
      </w:pPr>
      <w:r>
        <w:rPr>
          <w:sz w:val="24"/>
          <w:szCs w:val="24"/>
        </w:rPr>
        <w:t>Insertion, deletion fast.</w:t>
      </w:r>
    </w:p>
    <w:p w14:paraId="6F3E49C8" w14:textId="43A15D7D" w:rsidR="002C3E9C" w:rsidRDefault="002C3E9C" w:rsidP="00E1024F">
      <w:pPr>
        <w:rPr>
          <w:sz w:val="24"/>
          <w:szCs w:val="24"/>
        </w:rPr>
      </w:pPr>
    </w:p>
    <w:p w14:paraId="208C6A8A" w14:textId="458C852B" w:rsidR="002C3E9C" w:rsidRPr="002C3E9C" w:rsidRDefault="002C3E9C" w:rsidP="00E1024F">
      <w:pPr>
        <w:rPr>
          <w:b/>
          <w:bCs/>
          <w:sz w:val="24"/>
          <w:szCs w:val="24"/>
          <w:u w:val="single"/>
        </w:rPr>
      </w:pPr>
      <w:r w:rsidRPr="002C3E9C">
        <w:rPr>
          <w:b/>
          <w:bCs/>
          <w:sz w:val="24"/>
          <w:szCs w:val="24"/>
          <w:u w:val="single"/>
        </w:rPr>
        <w:t>Associative containers:</w:t>
      </w:r>
    </w:p>
    <w:p w14:paraId="3ADD9A83" w14:textId="7560172C" w:rsidR="002C3E9C" w:rsidRDefault="002C3E9C" w:rsidP="00E1024F">
      <w:pPr>
        <w:rPr>
          <w:sz w:val="24"/>
          <w:szCs w:val="24"/>
        </w:rPr>
      </w:pPr>
      <w:r>
        <w:rPr>
          <w:sz w:val="24"/>
          <w:szCs w:val="24"/>
        </w:rPr>
        <w:t xml:space="preserve">All operations </w:t>
      </w:r>
      <w:r w:rsidR="00CC23F7">
        <w:rPr>
          <w:sz w:val="24"/>
          <w:szCs w:val="24"/>
        </w:rPr>
        <w:t xml:space="preserve">are </w:t>
      </w:r>
      <w:r>
        <w:rPr>
          <w:sz w:val="24"/>
          <w:szCs w:val="24"/>
        </w:rPr>
        <w:t xml:space="preserve">fast except </w:t>
      </w:r>
      <w:r w:rsidR="00CC23F7">
        <w:rPr>
          <w:sz w:val="24"/>
          <w:szCs w:val="24"/>
        </w:rPr>
        <w:t xml:space="preserve">for </w:t>
      </w:r>
      <w:r>
        <w:rPr>
          <w:sz w:val="24"/>
          <w:szCs w:val="24"/>
        </w:rPr>
        <w:t>random access.</w:t>
      </w:r>
    </w:p>
    <w:p w14:paraId="3F753C4F" w14:textId="0F977426" w:rsidR="002C3E9C" w:rsidRDefault="002C3E9C" w:rsidP="00E1024F">
      <w:pPr>
        <w:rPr>
          <w:sz w:val="24"/>
          <w:szCs w:val="24"/>
        </w:rPr>
      </w:pPr>
    </w:p>
    <w:p w14:paraId="404F9A4A" w14:textId="340360CC" w:rsidR="002C3E9C" w:rsidRPr="002C3E9C" w:rsidRDefault="002C3E9C" w:rsidP="00E1024F">
      <w:pPr>
        <w:rPr>
          <w:b/>
          <w:bCs/>
          <w:sz w:val="24"/>
          <w:szCs w:val="24"/>
          <w:u w:val="single"/>
        </w:rPr>
      </w:pPr>
      <w:r w:rsidRPr="002C3E9C">
        <w:rPr>
          <w:b/>
          <w:bCs/>
          <w:sz w:val="24"/>
          <w:szCs w:val="24"/>
          <w:u w:val="single"/>
        </w:rPr>
        <w:t>Derived containers:</w:t>
      </w:r>
    </w:p>
    <w:p w14:paraId="00A549EE" w14:textId="737CFA70" w:rsidR="002C3E9C" w:rsidRPr="00E1024F" w:rsidRDefault="002C3E9C" w:rsidP="00E1024F">
      <w:pPr>
        <w:rPr>
          <w:sz w:val="24"/>
          <w:szCs w:val="24"/>
        </w:rPr>
      </w:pPr>
      <w:r>
        <w:rPr>
          <w:sz w:val="24"/>
          <w:szCs w:val="24"/>
        </w:rPr>
        <w:t>Depends o</w:t>
      </w:r>
      <w:r w:rsidR="00CC23F7">
        <w:rPr>
          <w:sz w:val="24"/>
          <w:szCs w:val="24"/>
        </w:rPr>
        <w:t>n</w:t>
      </w:r>
      <w:r>
        <w:rPr>
          <w:sz w:val="24"/>
          <w:szCs w:val="24"/>
        </w:rPr>
        <w:t xml:space="preserve"> </w:t>
      </w:r>
      <w:r w:rsidR="00CC23F7">
        <w:rPr>
          <w:sz w:val="24"/>
          <w:szCs w:val="24"/>
        </w:rPr>
        <w:t xml:space="preserve">the </w:t>
      </w:r>
      <w:r>
        <w:rPr>
          <w:sz w:val="24"/>
          <w:szCs w:val="24"/>
        </w:rPr>
        <w:t>data structure.</w:t>
      </w:r>
    </w:p>
    <w:sectPr w:rsidR="002C3E9C" w:rsidRPr="00E102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444050"/>
    <w:multiLevelType w:val="hybridMultilevel"/>
    <w:tmpl w:val="C3E0EA7C"/>
    <w:lvl w:ilvl="0" w:tplc="3E78E14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F4E5B"/>
    <w:multiLevelType w:val="hybridMultilevel"/>
    <w:tmpl w:val="1A966154"/>
    <w:lvl w:ilvl="0" w:tplc="4898491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129A7"/>
    <w:multiLevelType w:val="hybridMultilevel"/>
    <w:tmpl w:val="98CEBA64"/>
    <w:lvl w:ilvl="0" w:tplc="B69E455E">
      <w:start w:val="1"/>
      <w:numFmt w:val="low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D6590"/>
    <w:multiLevelType w:val="hybridMultilevel"/>
    <w:tmpl w:val="84D08AAE"/>
    <w:lvl w:ilvl="0" w:tplc="E3F0228A">
      <w:start w:val="4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7E2426"/>
    <w:multiLevelType w:val="hybridMultilevel"/>
    <w:tmpl w:val="E9503232"/>
    <w:lvl w:ilvl="0" w:tplc="C7CC9B1C">
      <w:start w:val="4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  <w:b/>
        <w:u w:val="singl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EwsTQ2MjIwNTNR0lEKTi0uzszPAykwqgUAyzLUiywAAAA="/>
  </w:docVars>
  <w:rsids>
    <w:rsidRoot w:val="00E1024F"/>
    <w:rsid w:val="00221293"/>
    <w:rsid w:val="002C3E9C"/>
    <w:rsid w:val="003238D6"/>
    <w:rsid w:val="006D2EDA"/>
    <w:rsid w:val="008372DA"/>
    <w:rsid w:val="00A6408B"/>
    <w:rsid w:val="00BE63E6"/>
    <w:rsid w:val="00CB0BD3"/>
    <w:rsid w:val="00CC23F7"/>
    <w:rsid w:val="00D30B05"/>
    <w:rsid w:val="00D55CAB"/>
    <w:rsid w:val="00E1024F"/>
    <w:rsid w:val="00E1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D94E5"/>
  <w15:chartTrackingRefBased/>
  <w15:docId w15:val="{86530F6C-1851-427C-BD92-D4F7F44FE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024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0B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0BD3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CB0B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4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customXml" Target="ink/ink9.xml"/><Relationship Id="rId34" Type="http://schemas.openxmlformats.org/officeDocument/2006/relationships/customXml" Target="ink/ink16.xml"/><Relationship Id="rId42" Type="http://schemas.openxmlformats.org/officeDocument/2006/relationships/customXml" Target="ink/ink23.xml"/><Relationship Id="rId47" Type="http://schemas.openxmlformats.org/officeDocument/2006/relationships/customXml" Target="ink/ink28.xml"/><Relationship Id="rId50" Type="http://schemas.openxmlformats.org/officeDocument/2006/relationships/customXml" Target="ink/ink31.xml"/><Relationship Id="rId55" Type="http://schemas.openxmlformats.org/officeDocument/2006/relationships/customXml" Target="ink/ink34.xml"/><Relationship Id="rId63" Type="http://schemas.openxmlformats.org/officeDocument/2006/relationships/customXml" Target="ink/ink38.xml"/><Relationship Id="rId68" Type="http://schemas.openxmlformats.org/officeDocument/2006/relationships/image" Target="media/image24.png"/><Relationship Id="rId76" Type="http://schemas.openxmlformats.org/officeDocument/2006/relationships/image" Target="media/image28.png"/><Relationship Id="rId84" Type="http://schemas.openxmlformats.org/officeDocument/2006/relationships/image" Target="media/image32.png"/><Relationship Id="rId89" Type="http://schemas.openxmlformats.org/officeDocument/2006/relationships/customXml" Target="ink/ink51.xml"/><Relationship Id="rId97" Type="http://schemas.openxmlformats.org/officeDocument/2006/relationships/customXml" Target="ink/ink55.xml"/><Relationship Id="rId7" Type="http://schemas.openxmlformats.org/officeDocument/2006/relationships/customXml" Target="ink/ink2.xml"/><Relationship Id="rId71" Type="http://schemas.openxmlformats.org/officeDocument/2006/relationships/customXml" Target="ink/ink42.xml"/><Relationship Id="rId92" Type="http://schemas.openxmlformats.org/officeDocument/2006/relationships/image" Target="media/image36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3.xml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9.xml"/><Relationship Id="rId40" Type="http://schemas.openxmlformats.org/officeDocument/2006/relationships/image" Target="media/image15.png"/><Relationship Id="rId45" Type="http://schemas.openxmlformats.org/officeDocument/2006/relationships/customXml" Target="ink/ink26.xml"/><Relationship Id="rId53" Type="http://schemas.openxmlformats.org/officeDocument/2006/relationships/customXml" Target="ink/ink33.xml"/><Relationship Id="rId58" Type="http://schemas.openxmlformats.org/officeDocument/2006/relationships/image" Target="media/image19.png"/><Relationship Id="rId66" Type="http://schemas.openxmlformats.org/officeDocument/2006/relationships/image" Target="media/image23.png"/><Relationship Id="rId74" Type="http://schemas.openxmlformats.org/officeDocument/2006/relationships/image" Target="media/image27.png"/><Relationship Id="rId79" Type="http://schemas.openxmlformats.org/officeDocument/2006/relationships/customXml" Target="ink/ink46.xml"/><Relationship Id="rId87" Type="http://schemas.openxmlformats.org/officeDocument/2006/relationships/customXml" Target="ink/ink50.xml"/><Relationship Id="rId5" Type="http://schemas.openxmlformats.org/officeDocument/2006/relationships/customXml" Target="ink/ink1.xml"/><Relationship Id="rId61" Type="http://schemas.openxmlformats.org/officeDocument/2006/relationships/customXml" Target="ink/ink37.xml"/><Relationship Id="rId82" Type="http://schemas.openxmlformats.org/officeDocument/2006/relationships/image" Target="media/image31.png"/><Relationship Id="rId90" Type="http://schemas.openxmlformats.org/officeDocument/2006/relationships/image" Target="media/image35.png"/><Relationship Id="rId95" Type="http://schemas.openxmlformats.org/officeDocument/2006/relationships/customXml" Target="ink/ink54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7.xml"/><Relationship Id="rId43" Type="http://schemas.openxmlformats.org/officeDocument/2006/relationships/customXml" Target="ink/ink24.xml"/><Relationship Id="rId48" Type="http://schemas.openxmlformats.org/officeDocument/2006/relationships/customXml" Target="ink/ink29.xml"/><Relationship Id="rId56" Type="http://schemas.openxmlformats.org/officeDocument/2006/relationships/image" Target="media/image18.png"/><Relationship Id="rId64" Type="http://schemas.openxmlformats.org/officeDocument/2006/relationships/image" Target="media/image22.png"/><Relationship Id="rId69" Type="http://schemas.openxmlformats.org/officeDocument/2006/relationships/customXml" Target="ink/ink41.xml"/><Relationship Id="rId77" Type="http://schemas.openxmlformats.org/officeDocument/2006/relationships/customXml" Target="ink/ink45.xml"/><Relationship Id="rId100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customXml" Target="ink/ink32.xml"/><Relationship Id="rId72" Type="http://schemas.openxmlformats.org/officeDocument/2006/relationships/image" Target="media/image26.png"/><Relationship Id="rId80" Type="http://schemas.openxmlformats.org/officeDocument/2006/relationships/image" Target="media/image30.png"/><Relationship Id="rId85" Type="http://schemas.openxmlformats.org/officeDocument/2006/relationships/customXml" Target="ink/ink49.xml"/><Relationship Id="rId93" Type="http://schemas.openxmlformats.org/officeDocument/2006/relationships/customXml" Target="ink/ink53.xml"/><Relationship Id="rId98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customXml" Target="ink/ink20.xml"/><Relationship Id="rId46" Type="http://schemas.openxmlformats.org/officeDocument/2006/relationships/customXml" Target="ink/ink27.xml"/><Relationship Id="rId59" Type="http://schemas.openxmlformats.org/officeDocument/2006/relationships/customXml" Target="ink/ink36.xml"/><Relationship Id="rId67" Type="http://schemas.openxmlformats.org/officeDocument/2006/relationships/customXml" Target="ink/ink40.xml"/><Relationship Id="rId20" Type="http://schemas.openxmlformats.org/officeDocument/2006/relationships/image" Target="media/image8.png"/><Relationship Id="rId41" Type="http://schemas.openxmlformats.org/officeDocument/2006/relationships/customXml" Target="ink/ink22.xml"/><Relationship Id="rId54" Type="http://schemas.openxmlformats.org/officeDocument/2006/relationships/image" Target="media/image17.png"/><Relationship Id="rId62" Type="http://schemas.openxmlformats.org/officeDocument/2006/relationships/image" Target="media/image21.png"/><Relationship Id="rId70" Type="http://schemas.openxmlformats.org/officeDocument/2006/relationships/image" Target="media/image25.png"/><Relationship Id="rId75" Type="http://schemas.openxmlformats.org/officeDocument/2006/relationships/customXml" Target="ink/ink44.xml"/><Relationship Id="rId83" Type="http://schemas.openxmlformats.org/officeDocument/2006/relationships/customXml" Target="ink/ink48.xml"/><Relationship Id="rId88" Type="http://schemas.openxmlformats.org/officeDocument/2006/relationships/image" Target="media/image34.png"/><Relationship Id="rId91" Type="http://schemas.openxmlformats.org/officeDocument/2006/relationships/customXml" Target="ink/ink52.xml"/><Relationship Id="rId96" Type="http://schemas.openxmlformats.org/officeDocument/2006/relationships/image" Target="media/image3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customXml" Target="ink/ink18.xml"/><Relationship Id="rId49" Type="http://schemas.openxmlformats.org/officeDocument/2006/relationships/customXml" Target="ink/ink30.xml"/><Relationship Id="rId57" Type="http://schemas.openxmlformats.org/officeDocument/2006/relationships/customXml" Target="ink/ink35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customXml" Target="ink/ink25.xml"/><Relationship Id="rId52" Type="http://schemas.openxmlformats.org/officeDocument/2006/relationships/image" Target="media/image16.png"/><Relationship Id="rId60" Type="http://schemas.openxmlformats.org/officeDocument/2006/relationships/image" Target="media/image20.png"/><Relationship Id="rId65" Type="http://schemas.openxmlformats.org/officeDocument/2006/relationships/customXml" Target="ink/ink39.xml"/><Relationship Id="rId73" Type="http://schemas.openxmlformats.org/officeDocument/2006/relationships/customXml" Target="ink/ink43.xml"/><Relationship Id="rId78" Type="http://schemas.openxmlformats.org/officeDocument/2006/relationships/image" Target="media/image29.png"/><Relationship Id="rId81" Type="http://schemas.openxmlformats.org/officeDocument/2006/relationships/customXml" Target="ink/ink47.xml"/><Relationship Id="rId86" Type="http://schemas.openxmlformats.org/officeDocument/2006/relationships/image" Target="media/image33.png"/><Relationship Id="rId94" Type="http://schemas.openxmlformats.org/officeDocument/2006/relationships/image" Target="media/image37.png"/><Relationship Id="rId9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2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9:41.1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0 80 24575,'0'9'0,"0"1"0,-1-1 0,-1 0 0,1 0 0,-4 10 0,4-17 0,1 1 0,-1-1 0,0 0 0,0 0 0,0 0 0,0 1 0,0-1 0,-1 0 0,1 0 0,-1-1 0,1 1 0,-1 0 0,0 0 0,1-1 0,-1 1 0,0-1 0,0 0 0,0 1 0,0-1 0,-1 0 0,1 0 0,0 0 0,0 0 0,-4 0 0,5-1 0,0 0 0,0 0 0,-1-1 0,1 1 0,0 0 0,0-1 0,0 1 0,0-1 0,0 1 0,0-1 0,0 1 0,0-1 0,0 0 0,0 0 0,0 1 0,0-1 0,1 0 0,-1 0 0,0 0 0,0 0 0,1 0 0,-1 0 0,1 0 0,-1 0 0,1 0 0,-1 0 0,1 0 0,-1 0 0,1 0 0,0-1 0,0 1 0,0 0 0,0 0 0,0-2 0,-2-41 0,2 38 0,0 0 0,1 0 0,0 0 0,0 0 0,0 0 0,1 1 0,0-1 0,0 0 0,0 1 0,1 0 0,0 0 0,6-9 0,-6 11 0,0 0 0,-1 0 0,2 1 0,-1-1 0,0 1 0,0 0 0,1 0 0,-1 0 0,1 0 0,0 1 0,-1 0 0,1-1 0,0 1 0,0 1 0,0-1 0,0 0 0,0 1 0,0 0 0,6 0 0,-1 1 0,-1-1 0,1 2 0,0-1 0,-1 1 0,0 0 0,1 1 0,13 6 0,-18-8 0,-1 1 0,0 0 0,0 0 0,0 0 0,0 0 0,0 1 0,-1-1 0,1 1 0,-1-1 0,1 1 0,-1 0 0,0 0 0,0 0 0,0 0 0,-1 0 0,1 1 0,-1-1 0,0 0 0,1 1 0,0 6 0,0 30 0,-1 1 0,-7 61 0,6-98 0,0 0 0,-1 0 0,1 0 0,-1-1 0,0 1 0,0 0 0,0-1 0,0 1 0,-1-1 0,0 1 0,0-1 0,0 0 0,0 1 0,0-1 0,0 0 0,-1 0 0,0-1 0,1 1 0,-1 0 0,0-1 0,0 0 0,0 0 0,-1 0 0,1 0 0,-1 0 0,1-1 0,-1 1 0,-6 1 0,36-6 0,0 1 0,1 1 0,44 5 0,-69-4 0,-1 0 0,1 0 0,0 0 0,-1 1 0,1-1 0,0 0 0,-1 1 0,1-1 0,0 1 0,-1-1 0,1 1 0,-1 0 0,1 0 0,-1 0 0,1 0 0,-1 0 0,0 0 0,1 0 0,-1 0 0,0 0 0,0 1 0,0-1 0,0 0 0,0 1 0,0-1 0,0 1 0,0-1 0,-1 1 0,1 0 0,-1-1 0,1 1 0,-1 0 0,1-1 0,-1 1 0,0 0 0,0-1 0,0 1 0,0 0 0,0 0 0,0-1 0,-1 1 0,1 0 0,0-1 0,-1 1 0,1 0 0,-1-1 0,-1 3 0,-1 4 0,-1 0 0,0 0 0,-1 0 0,0 0 0,0 0 0,-1-1 0,-10 11 0,9-10-105,0-1 0,-1 1 0,0-1 0,0-1 0,-1 0 0,1 0 0,-1-1 0,-1 0 0,1 0 0,-1-1 0,0 0 0,-11 2 0,2-3-672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9:14.9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2'0'0,"-1"1"0,1-1 0,0 1 0,0-1 0,-1 1 0,1 0 0,0 0 0,-1 0 0,1-1 0,-1 2 0,1-1 0,-1 0 0,0 0 0,1 0 0,-1 1 0,0-1 0,0 1 0,0-1 0,0 1 0,0-1 0,0 1 0,0-1 0,0 1 0,-1 0 0,1 0 0,-1-1 0,1 1 0,-1 0 0,0 0 0,0 2 0,3 10 0,-2-1 0,0 26 0,-1-32 0,3 29-67,1 1-1,2-1 1,15 52 0,-10-44-1029,-6-23-573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5:06.1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 1 24575,'-2'60'0,"-18"111"0,20-170 0,0 0 0,-1 0 0,1 0 0,0 0 0,0 0 0,-1 0 0,1 0 0,0 0 0,0 0 0,0 0 0,0 0 0,0-1 0,0 1 0,0 0 0,1 0 0,-1 0 0,0 0 0,0 0 0,1 0 0,-1 0 0,1 0 0,-1 0 0,1-1 0,-1 1 0,1 0 0,-1 0 0,1-1 0,0 1 0,-1 0 0,1-1 0,0 1 0,-1-1 0,1 1 0,0-1 0,0 1 0,0-1 0,1 1 0,3 0 0,-1-1 0,1 0 0,-1-1 0,0 1 0,1-1 0,-1 0 0,5-1 0,17-3 0,23 0 0,1 3 0,65 6 0,-113-4 0,-1 0 0,1 1 0,0-1 0,-1 0 0,1 1 0,0-1 0,-1 1 0,1 0 0,-1 0 0,1-1 0,-1 1 0,1 0 0,-1 0 0,0 0 0,1 1 0,-1-1 0,0 0 0,0 0 0,0 1 0,0-1 0,2 3 0,-2-1 0,0 1 0,1-1 0,-1 1 0,0-1 0,-1 1 0,1-1 0,-1 1 0,1 0 0,-1 6 0,-1 0 0,0-1 0,-1 1 0,0-1 0,0 1 0,-1-1 0,0 0 0,-5 10 0,3-12 0,0-1 0,0 0 0,0 0 0,-1 0 0,0 0 0,-1-1 0,1 0 0,-1-1 0,0 1 0,0-1 0,0 0 0,-1-1 0,1 0 0,-1 0 0,0-1 0,0 0 0,0 0 0,0-1 0,0 0 0,0 0 0,0-1 0,0 0 0,-14-2 0,20 2 0,1 0 0,0 0 0,0-1 0,-1 1 0,1 0 0,0-1 0,0 1 0,0-1 0,0 0 0,0 1 0,0-1 0,0 0 0,0 0 0,0 0 0,-2-1 0,3 1 0,0 1 0,-1-1 0,1 0 0,0 1 0,0-1 0,0 1 0,0-1 0,0 0 0,0 1 0,0-1 0,0 1 0,0-1 0,0 1 0,0-1 0,0 0 0,0 1 0,0-1 0,0 1 0,1-1 0,-1 0 0,0 1 0,0-1 0,1 0 0,1-1 0,0 0 0,-1 0 0,1 0 0,0 0 0,0 0 0,1 0 0,-1 1 0,0-1 0,1 1 0,-1 0 0,0-1 0,6 0 0,2-1-341,1 1 0,0 0-1,22-1 1,-14 3-648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59.4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38 24575,'118'-2'0,"126"5"0,-243-3 0,0 0 0,1 0 0,-1 0 0,0 0 0,0 0 0,0 0 0,0 0 0,0 1 0,0-1 0,0 0 0,0 1 0,0-1 0,0 1 0,-1-1 0,1 1 0,0 0 0,0-1 0,0 1 0,-1 0 0,1 0 0,0-1 0,0 1 0,-1 0 0,1 0 0,-1 0 0,1 0 0,0 1 0,-1 1 0,1-1 0,-1 0 0,0 0 0,0 1 0,0-1 0,-1 0 0,1 0 0,0 1 0,-1-1 0,0 0 0,1 0 0,-2 3 0,-4 7 0,0-1 0,0 0 0,-13 16 0,-19 27 0,1 2 0,-45 96 0,77-144 30,0 1-1,-1-1 1,-13 15 0,-4 7-1514,13-16-5342</inkml:trace>
  <inkml:trace contextRef="#ctx0" brushRef="#br0" timeOffset="1329.59">95 331 24575,'4'0'0,"3"0"0,5 0 0,7 0 0,-1 3 0,1 1 0,0 4 0,0 3 0,0 3 0,0 0 0,-3 0 0,-1-3 0,0-2 0,1 0 0,-2-1-8191</inkml:trace>
  <inkml:trace contextRef="#ctx0" brushRef="#br0" timeOffset="2629.1">1095 42 24575,'0'-4'0,"0"-3"0,3-2 0,5 1 0,7 3 0,4 1 0,6 1 0,2 2 0,-1 1 0,3 0 0,-2 0 0,-1 1 0,-5-1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55.7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3'1'0,"-1"-1"0,0 0 0,1 1 0,-1-1 0,0 1 0,0 0 0,1 0 0,-1 0 0,0 0 0,0 0 0,0 0 0,0 1 0,0-1 0,-1 0 0,1 1 0,0 0 0,0-1 0,-1 1 0,0 0 0,1 0 0,-1 0 0,1 2 0,5 8 0,-2-1 0,0 1 0,4 12 0,2 5 0,-7-21 0,0 1 0,-1-1 0,0 1 0,0 0 0,-1 0 0,0 0 0,-1 0 0,0 0 0,0 12 0,-1-16 0,-1 0 0,0 0 0,-1 0 0,1 0 0,-1-1 0,0 1 0,0-1 0,0 1 0,0-1 0,-1 0 0,0 1 0,0-1 0,0-1 0,0 1 0,-1 0 0,1-1 0,-1 0 0,-8 6 0,7-6 0,2-1 0,1 0 0,-1 0 0,1 0 0,-1 0 0,1 0 0,0 0 0,-4 6 0,6-8 0,-1 0 0,1 1 0,0-1 0,0 0 0,0 1 0,0-1 0,0 0 0,0 0 0,0 1 0,0-1 0,0 0 0,0 1 0,0-1 0,0 0 0,0 1 0,0-1 0,0 0 0,1 1 0,-1-1 0,0 0 0,0 0 0,0 1 0,0-1 0,0 0 0,1 0 0,-1 1 0,0-1 0,0 0 0,1 0 0,-1 1 0,20 6 0,29 1 0,94 3 0,-82-8 0,-13 4-1365,-25-3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52.5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7'0,"0"5"0,0 4 0,0 6 0,0 2 0,0 1 0,0-1 0,0-2 0,0 0 0,0 2 0,0 0 0,0 0 0,0 1 0,0 1 0,0-1 0,0-2 0,4-1 0,0-5-819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40.4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-1'45'0,"6"136"0,-2-154 0,1 0 0,1 0 0,2 0 0,14 41 0,-17-55 0,-1-1 0,0 1 0,-1 0 0,0 1 0,0 17 0,-2-14 0,2-1 0,5 30 0,55 225-1365,-59-254-5461</inkml:trace>
  <inkml:trace contextRef="#ctx0" brushRef="#br0" timeOffset="1">1040 59 24575,'0'0'0,"1"0"0,0 0 0,0 1 0,-1-1 0,1 0 0,0 1 0,-1-1 0,1 0 0,-1 1 0,1-1 0,0 1 0,-1-1 0,1 1 0,-1-1 0,1 1 0,-1-1 0,1 1 0,-1 0 0,0-1 0,1 1 0,-1-1 0,0 1 0,0 0 0,1 0 0,-1-1 0,0 1 0,0 1 0,5 26 0,-3-15 0,21 68 0,-14-55 0,-2 1 0,8 48 0,-5-1 0,-4-31 0,1 61 0,-6-85 0,1 0 0,1 0 0,0 0 0,7 19 0,-4-19 0,-2 0 0,0 1 0,2 36 0,-6-36-69,2 35-1227,2-38-553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40.4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2'1'0,"-1"0"0,1 1 0,-1-1 0,1 1 0,-1 0 0,0-1 0,1 1 0,-1 0 0,0 0 0,0 0 0,-1 0 0,1-1 0,0 1 0,0 0 0,-1 1 0,1 3 0,5 10 0,3 0 0,-3-7 0,0 1 0,-1 1 0,0-1 0,0 1 0,-1 0 0,0 0 0,-1 0 0,-1 1 0,3 20 0,-3-14 0,0 1 0,2-1 0,0 0 0,13 33 0,-11-33 0,0 0 0,-1 0 0,-1 1 0,3 30 0,2 52 0,1 30 0,-10-125-105,0-1 0,1 1 0,0-1 0,0 0 0,0 1 0,1-1 0,0 0 0,0 0 0,0 0 0,0 0 0,1 0 0,6 8 0,3 4-672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40.4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1 24575,'-1'0'0,"0"0"0,1 1 0,-1-1 0,0 1 0,0-1 0,0 1 0,0 0 0,1-1 0,-1 1 0,0 0 0,0-1 0,1 1 0,-1 0 0,1 0 0,-1 0 0,0 0 0,1 0 0,0-1 0,-1 1 0,1 0 0,0 0 0,-1 0 0,1 0 0,0 0 0,0 0 0,0 0 0,0 2 0,-3 29 0,5-17 0,0 1 0,1 0 0,7 24 0,6 25 0,-12-12 0,-4 98 0,1 17 0,1-154 0,0 0 0,2 0 0,-1-1 0,2 1 0,8 17 0,4 14 0,-7-3-1365,-7-23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40.4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0 80 24575,'0'9'0,"0"1"0,-1-1 0,-1 0 0,1 0 0,-4 10 0,4-17 0,1 1 0,-1-1 0,0 0 0,0 0 0,0 0 0,0 1 0,0-1 0,-1 0 0,1 0 0,-1-1 0,1 1 0,-1 0 0,0 0 0,1-1 0,-1 1 0,0-1 0,0 0 0,0 1 0,0-1 0,-1 0 0,1 0 0,0 0 0,0 0 0,-4 0 0,5-1 0,0 0 0,0 0 0,-1-1 0,1 1 0,0 0 0,0-1 0,0 1 0,0-1 0,0 1 0,0-1 0,0 1 0,0-1 0,0 0 0,0 0 0,0 1 0,0-1 0,1 0 0,-1 0 0,0 0 0,0 0 0,1 0 0,-1 0 0,1 0 0,-1 0 0,1 0 0,-1 0 0,1 0 0,-1 0 0,1 0 0,0-1 0,0 1 0,0 0 0,0 0 0,0-2 0,-2-41 0,2 38 0,0 0 0,1 0 0,0 0 0,0 0 0,0 0 0,1 1 0,0-1 0,0 0 0,0 1 0,1 0 0,0 0 0,6-9 0,-6 11 0,0 0 0,-1 0 0,2 1 0,-1-1 0,0 1 0,0 0 0,1 0 0,-1 0 0,1 0 0,0 1 0,-1 0 0,1-1 0,0 1 0,0 1 0,0-1 0,0 0 0,0 1 0,0 0 0,6 0 0,-1 1 0,-1-1 0,1 2 0,0-1 0,-1 1 0,0 0 0,1 1 0,13 6 0,-18-8 0,-1 1 0,0 0 0,0 0 0,0 0 0,0 0 0,0 1 0,-1-1 0,1 1 0,-1-1 0,1 1 0,-1 0 0,0 0 0,0 0 0,0 0 0,-1 0 0,1 1 0,-1-1 0,0 0 0,1 1 0,0 6 0,0 30 0,-1 1 0,-7 61 0,6-98 0,0 0 0,-1 0 0,1 0 0,-1-1 0,0 1 0,0 0 0,0-1 0,0 1 0,-1-1 0,0 1 0,0-1 0,0 0 0,0 1 0,0-1 0,0 0 0,-1 0 0,0-1 0,1 1 0,-1 0 0,0-1 0,0 0 0,0 0 0,-1 0 0,1 0 0,-1 0 0,1-1 0,-1 1 0,-6 1 0,36-6 0,0 1 0,1 1 0,44 5 0,-69-4 0,-1 0 0,1 0 0,0 0 0,-1 1 0,1-1 0,0 0 0,-1 1 0,1-1 0,0 1 0,-1-1 0,1 1 0,-1 0 0,1 0 0,-1 0 0,1 0 0,-1 0 0,0 0 0,1 0 0,-1 0 0,0 0 0,0 1 0,0-1 0,0 0 0,0 1 0,0-1 0,0 1 0,0-1 0,-1 1 0,1 0 0,-1-1 0,1 1 0,-1 0 0,1-1 0,-1 1 0,0 0 0,0-1 0,0 1 0,0 0 0,0 0 0,0-1 0,-1 1 0,1 0 0,0-1 0,-1 1 0,1 0 0,-1-1 0,-1 3 0,-1 4 0,-1 0 0,0 0 0,-1 0 0,0 0 0,0 0 0,-1-1 0,-10 11 0,9-10-105,0-1 0,-1 1 0,0-1 0,0-1 0,-1 0 0,1 0 0,-1-1 0,-1 0 0,1 0 0,-1-1 0,0 0 0,-11 2 0,2-3-672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26.1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5 24575,'0'1'0,"0"-1"0,1 1 0,-1 0 0,0-1 0,1 1 0,-1 0 0,0-1 0,1 1 0,-1 0 0,1-1 0,-1 1 0,1-1 0,-1 1 0,1-1 0,-1 1 0,1-1 0,0 1 0,-1-1 0,1 0 0,0 1 0,-1-1 0,1 0 0,0 0 0,-1 1 0,1-1 0,0 0 0,1 0 0,24 4 0,-22-4 0,287 4 0,-159-6 0,362 2 0,-462-2 0,49-8 0,-28 3 0,1 0 0,-5 0 0,61 0 0,-75 6 0,39-7 0,-38 3 0,39 0 0,-11 4 0,83-12 0,-77 7 0,121 6 0,-80 2 0,1690-2 0,-1772-2 0,0-1 0,50-11 0,-44 6 0,38-2 0,-48 6 0,0 0 0,28-9 0,-32 7 0,1 1 0,-1 1 0,38-2 0,-16 3 0,73-13 0,-76 9 0,0 1 0,48 0 0,781 7-1365,-849-1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9:34.6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-1'69'0,"3"76"0,-2-143 0,0 1 0,0-1 0,1 1 0,-1-1 0,1 0 0,0 1 0,-1-1 0,1 0 0,0 0 0,0 1 0,0-1 0,1 0 0,-1 0 0,3 3 0,-3-4 0,0 0 0,1 0 0,-1-1 0,0 1 0,1 0 0,-1 0 0,1-1 0,-1 1 0,1-1 0,-1 1 0,1-1 0,-1 0 0,1 1 0,-1-1 0,1 0 0,0 0 0,1 0 0,7-2 0,-1 0 0,1-1 0,-1 0 0,0 0 0,0-1 0,9-4 0,19-8 0,-33 15 0,0 0 0,1 0 0,-1 0 0,0 1 0,0 0 0,1 0 0,-1 0 0,0 0 0,1 1 0,-1-1 0,0 1 0,0 0 0,0 0 0,0 1 0,0-1 0,0 1 0,0 0 0,0 0 0,4 4 0,-2-1 0,0 0 0,0 0 0,-1 1 0,0 0 0,0 0 0,0 0 0,-1 0 0,0 1 0,0 0 0,3 8 0,-4-4 0,1-1 0,-2 1 0,1 0 0,-2 0 0,0 0 0,0 0 0,0 0 0,-2 0 0,1 1 0,-2-1 0,1 0 0,-4 12 0,3-20 0,0 1 0,0-1 0,0 0 0,0 0 0,0 0 0,-1 0 0,1 0 0,-1-1 0,0 1 0,0-1 0,0 1 0,0-1 0,0 0 0,-1-1 0,1 1 0,0 0 0,-5 1 0,3-1 0,-1-1 0,1 1 0,0-1 0,0 0 0,-1 0 0,1 0 0,-1-1 0,1 1 0,-1-1 0,1-1 0,-8 0 0,12 0 0,-1 1 0,0-1 0,1 0 0,-1 1 0,0-1 0,1 0 0,-1 0 0,1 0 0,-1 0 0,1 0 0,-1-1 0,1 1 0,0 0 0,0-1 0,0 1 0,-1 0 0,1-1 0,1 0 0,-1 1 0,0-1 0,0 1 0,1-1 0,-1 0 0,0 0 0,1 1 0,0-1 0,-1 0 0,1 0 0,0 0 0,0 1 0,0-1 0,0 0 0,1 0 0,-1 0 0,0 1 0,1-1 0,0-3 0,0 2 0,0-1 0,1 0 0,-1 0 0,1 1 0,0-1 0,-1 1 0,2-1 0,-1 1 0,0 0 0,1 0 0,-1 0 0,1 0 0,0 0 0,0 1 0,0-1 0,6-3 0,0 3-273,0-1 0,1 2 0,0-1 0,18-1 0,-8 2-6553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4:19.18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39 24575,'0'33'0,"2"1"0,1 0 0,1-1 0,13 46 0,-6-32 0,-3 1 0,-2 1 0,1 51 0,-7-90 0,5 27 0,0 1 0,14 44 0,-10-49 0,-2 0 0,-1 1 0,2 44 0,-9-57 0,0-14 0,1 0 0,0 0 0,0 0 0,1 0 0,2 11 0,-2-16 0,-1-1 0,1 1 0,0 0 0,-1-1 0,1 1 0,0-1 0,0 1 0,0-1 0,1 1 0,-1-1 0,0 0 0,0 1 0,1-1 0,-1 0 0,1 0 0,-1 0 0,1 0 0,-1 0 0,1-1 0,0 1 0,-1 0 0,1-1 0,0 1 0,-1-1 0,1 0 0,3 1 0,31 1 0,1 0 0,43-6 0,2 1 0,57 6 0,138-6 0,-206-6 0,-43 4 0,47 0 0,984 5 0,-906-9 0,7-1 0,-147 9 0,-1 0 0,0-1 0,1 0 0,-1-1 0,19-7 0,25-5 0,-11 6 0,-1 3 0,78-3 0,-95 8 0,44-8 0,-42 5 0,37-2 0,-53 5 0,-1 0 0,1-1 0,-1 0 0,0-1 0,16-6 0,35-8 0,-20 13 0,-1 2 0,61 4 0,-18 0 0,1565-2 0,-1617-2 0,39-6 0,12-1 0,3-2 0,-30 2 0,-36 6 0,39-12 0,-42 9 0,0 1 0,0 1 0,22-2 0,-5 5-41,44-6-1283,-59 3-5502</inkml:trace>
  <inkml:trace contextRef="#ctx0" brushRef="#br0" timeOffset="1">5618 0 24575,'16'227'0,"-12"-184"0,-2-32 0,0 0 0,1-1 0,0 1 0,6 12 0,-5-13 0,0 0 0,-1 0 0,0 0 0,2 19 0,4 56 0,-3-31 0,-2 0 0,-4 77 0,0-128 6,0-1 0,-1 0 0,1 1 0,-1-1 0,0 0 0,0 1 0,0-1 0,0 0-1,0 0 1,0 0 0,0 0 0,-1 0 0,1 0 0,-1 0 0,1 0 0,-1-1 0,0 1 0,-2 1 0,-3 2-256,0-1 1,0-1 0,0 1 0,-9 2 0,13-5 17,-15 6-6594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45:43.35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0 71 24575,'0'507'-1365,"0"-485"-5461</inkml:trace>
  <inkml:trace contextRef="#ctx0" brushRef="#br0" timeOffset="2560.35">52 30 24575,'0'3'0,"0"5"0,0 4 0,0 3 0,-3-1 0,-4 1 0,-2 1 0,1 0 0,-4 2 0,-1-3-8191</inkml:trace>
  <inkml:trace contextRef="#ctx0" brushRef="#br0" timeOffset="13007.71">91 12 24575,'3'-3'0,"4"-1"0,5-1 0,4 5 0,1 6 0,2 0 0,-2 4 0,-2 0 0,1 1 0,-3 3 0,0 1 0,-2-1-8191</inkml:trace>
  <inkml:trace contextRef="#ctx0" brushRef="#br0" timeOffset="14476.87">12 146 24575,'4'0'0,"7"0"0,5 0 0,3 0 0,2 0 0,0 0 0,1 0 0,2 0 0,1 0 0,-1 0 0,-1 0 0,-2 0 0,0 0 0,-4 0-8191</inkml:trace>
  <inkml:trace contextRef="#ctx0" brushRef="#br0" timeOffset="22646.06">380 666 24575,'0'3'0,"0"4"0,0 8 0,0 5 0,0 1 0,0 5 0,0 1 0,0-2 0,0 3 0,0-1 0,0-2 0,0-1 0,0-3 0,0 0 0,0-4-8191</inkml:trace>
  <inkml:trace contextRef="#ctx0" brushRef="#br0" timeOffset="24425.36">398 474 24575,'-7'0'0,"-5"0"0,-4 3 0,4 1 0</inkml:trace>
  <inkml:trace contextRef="#ctx0" brushRef="#br0" timeOffset="25984.64">629 493 24575,'0'7'0,"0"5"0,0 4 0,0 2 0,0 5 0,0 2 0,0 0 0,0 2 0,0 3 0,0 0 0,0-2 0,0 0 0,0 0 0,0-3 0,0-1 0,0-3 0,0 0 0,0-5-8191</inkml:trace>
  <inkml:trace contextRef="#ctx0" brushRef="#br0" timeOffset="27013.88">533 685 24575,'4'0'0,"3"0"0,8 0 0,5 0 0,1 0 0,2 0 0,-1 0 0,-1 0 0,3 0 0,1 0 0,-1 0 0,-4 0-8191</inkml:trace>
  <inkml:trace contextRef="#ctx0" brushRef="#br0" timeOffset="29150.09">821 820 24575,'4'0'0,"0"0"0,0 0 0,0-1 0,0 0 0,-1 1 0,1-1 0,0-1 0,0 1 0,0-1 0,-1 1 0,1-1 0,-1 0 0,1 0 0,-1-1 0,0 1 0,0-1 0,0 1 0,0-1 0,0 0 0,-1 0 0,4-6 0,-4 7 0,-1-1 0,1 0 0,-1 0 0,0 0 0,0 0 0,0 0 0,-1 0 0,1 0 0,-1-1 0,0 1 0,1 0 0,-2 0 0,1 0 0,0-1 0,0 1 0,-1 0 0,0 0 0,0 0 0,0 0 0,0 0 0,0 0 0,0 0 0,-1 0 0,1 1 0,-1-1 0,0 0 0,-3-2 0,4 3 0,0 0 0,0 1 0,0 0 0,-1-1 0,1 1 0,0 0 0,-1 0 0,1 0 0,-1 0 0,1 0 0,-1 0 0,0 0 0,1 0 0,-1 0 0,0 1 0,0-1 0,1 1 0,-1-1 0,0 1 0,0 0 0,0 0 0,0 0 0,1 0 0,-5 0 0,5 1 0,-1 0 0,0 0 0,1 0 0,-1 0 0,1 0 0,-1 0 0,1 0 0,-1 1 0,1-1 0,0 0 0,-1 1 0,1-1 0,0 1 0,0-1 0,0 1 0,0 0 0,1-1 0,-1 1 0,0 0 0,1 0 0,-1 0 0,1-1 0,-1 5 0,0 0 7,0 1-1,0 0 0,1 0 0,0 0 1,0-1-1,0 1 0,1 0 1,0 0-1,1-1 0,-1 1 1,1-1-1,1 1 0,-1-1 0,1 0 1,0 0-1,0 0 0,1 0 1,5 7-1,-4-7-99,1-1 0,-1 0 1,1 0-1,0 0 0,1 0 0,-1-1 0,1 0 0,0-1 1,0 1-1,0-1 0,0-1 0,1 1 0,-1-1 1,1-1-1,13 2 0,4-1-6733</inkml:trace>
  <inkml:trace contextRef="#ctx0" brushRef="#br0" timeOffset="29958.77">1091 685 24575,'0'-4'0,"3"0"0,1 7 0,4 8 0,-1 10 0,0 5 0,-3 1 0,0-2 0,-3 0 0,3-6 0,1-2 0,-4-4 0</inkml:trace>
  <inkml:trace contextRef="#ctx0" brushRef="#br0" timeOffset="31257.12">1014 667 24575,'1'-1'0,"-1"0"0,0 0 0,1 0 0,-1 0 0,1 1 0,-1-1 0,1 0 0,-1 0 0,1 1 0,-1-1 0,1 0 0,0 1 0,-1-1 0,1 1 0,0-1 0,0 1 0,-1-1 0,1 1 0,0-1 0,0 1 0,0 0 0,0-1 0,0 1 0,-1 0 0,1 0 0,0 0 0,2 0 0,28-4 0,-27 4 0,79-2 0,-47 2 0,0-2 0,43-7 0,-77 9 0,0-1 0,0 1 0,0 0 0,0-1 0,0 1 0,0 0 0,0 0 0,1 0 0,-1 0 0,0 1 0,0-1 0,0 1 0,0-1 0,0 1 0,0 0 0,0-1 0,0 1 0,-1 0 0,4 2 0,-3-1 0,-1 0 0,1 1 0,-1-1 0,1 0 0,-1 1 0,0-1 0,0 1 0,0-1 0,0 1 0,0-1 0,-1 1 0,1 0 0,-1-1 0,1 6 0,-1 78 0,-1-15 0,1-70-39,0 1 0,0 0 0,1 0 0,-1-1 0,0 1 0,1 0 0,-1-1 0,1 1 0,0 0 0,-1-1 0,1 1 0,0-1 0,0 1 0,0-1 0,0 0 0,0 1 0,0-1 0,0 0 0,1 0 0,-1 0 0,0 1 0,1-1 0,-1-1 0,1 1 0,-1 0 0,1 0 0,-1 0 0,1-1 0,0 1 0,-1-1 0,1 0 0,0 1 0,0-1 0,2 0 0,14 2-6787</inkml:trace>
  <inkml:trace contextRef="#ctx0" brushRef="#br0" timeOffset="33097.35">1650 589 24575,'-12'0'0,"0"0"0,0 1 0,0 0 0,1 1 0,-1 0 0,1 1 0,-13 4 0,19-5 0,0 1 0,0 0 0,1 0 0,-1 0 0,0 0 0,1 1 0,0 0 0,0 0 0,0 0 0,0 0 0,1 0 0,0 1 0,0 0 0,0 0 0,0 0 0,-3 10 0,0 4 0,1 1 0,0-1 0,2 1 0,1 0 0,0 0 0,1 0 0,1 0 0,1 0 0,4 21 0,-5-40 0,0 0 0,0 1 0,0-1 0,0 0 0,0 0 0,1 0 0,-1 1 0,0-1 0,1 0 0,-1 0 0,0 0 0,1 0 0,-1 0 0,1 0 0,0 0 0,-1 0 0,1 0 0,0 0 0,0 0 0,0 0 0,0 0 0,-1 0 0,1-1 0,0 1 0,0 0 0,0-1 0,1 1 0,-1-1 0,0 1 0,0-1 0,0 1 0,0-1 0,0 0 0,1 0 0,-1 0 0,0 1 0,0-1 0,0 0 0,1 0 0,-1-1 0,0 1 0,0 0 0,0 0 0,1 0 0,1-2 0,1 1 0,0-1 0,0 0 0,0 0 0,0-1 0,0 1 0,0-1 0,-1 0 0,1 0 0,-1 0 0,0 0 0,4-5 0,-1 0 0,-1-1 0,0 0 0,0-1 0,0 1 0,-2-1 0,1 0 0,-1 0 0,0 0 0,1-11 0,-1-10 0,0-53 0,-1 21 0,-3 62 0,1 0 0,0 0 0,0 0 0,0 0 0,0 0 0,1 0 0,-1 0 0,0 0 0,0 0 0,0 1 0,1-1 0,-1 0 0,0 0 0,1 0 0,-1 0 0,1 0 0,0-1 0,8 10 0,7 33 0,-15-37 0,5 12 30,0-1 0,1 0 0,14 23 0,-17-32-165,1 0 0,-1 0 0,1 0 0,1-1 0,-1 0 0,1 0 0,-1 0 0,1-1 0,1 0 0,9 5 0,5 1-6691</inkml:trace>
  <inkml:trace contextRef="#ctx0" brushRef="#br0" timeOffset="34174.89">1956 263 24575,'-15'447'0,"11"-398"0,3 0 0,1 0 0,8 52 0,-9-83 111,1-18-159,-1 1 1,1-1-1,0 1 0,-1-1 1,1 0-1,0 1 1,-1-1-1,1 0 0,-1 1 1,1-1-1,0 0 1,-1 0-1,1 1 0,-1-1 1,1 0-1,-1 0 0,1 0 1,-1 0-1,1 0 1,-1 0-1,0 1 0,1-1 1,-1 0-1,1-1 1,-1 1-1,1 0 0,-1 0 1,1 0-1,-1 0 1,0 0-1,-13-4-6778</inkml:trace>
  <inkml:trace contextRef="#ctx0" brushRef="#br0" timeOffset="35069.93">1822 704 24575,'0'-3'0,"7"-2"0,8 1 0,9 1 0,3 0 0,0 2 0,-1 0 0,-1 1 0,-2 0 0,-6 0-8191</inkml:trace>
  <inkml:trace contextRef="#ctx0" brushRef="#br0" timeOffset="36471.61">2342 627 24575,'-28'-1'0,"16"0"0,1 0 0,-1 1 0,1 1 0,-17 2 0,25-2 0,1 0 0,-1-1 0,1 1 0,-1 0 0,1 0 0,-1 1 0,1-1 0,0 0 0,-1 1 0,1-1 0,0 1 0,0 0 0,0 0 0,0 0 0,0 0 0,1 0 0,-1 0 0,1 0 0,-1 1 0,1-1 0,0 1 0,0-1 0,-2 5 0,0 2 0,1 1 0,0 0 0,1 0 0,0 0 0,0 0 0,1 0 0,0 0 0,1 0 0,2 15 0,-2-21 0,0-1 0,0 1 0,0 0 0,0-1 0,1 1 0,-1-1 0,1 1 0,0-1 0,0 0 0,0 0 0,1 0 0,-1 0 0,1 0 0,-1 0 0,1-1 0,0 1 0,0-1 0,0 0 0,1 0 0,-1 0 0,0 0 0,1 0 0,-1-1 0,1 0 0,0 0 0,7 2 0,-7-2 0,0-1 0,0 1 0,0-1 0,1 0 0,-1 0 0,0 0 0,0 0 0,1-1 0,-1 0 0,0 0 0,0 0 0,6-2 0,-8 1 0,0 1 0,0-1 0,0 1 0,0-1 0,0 0 0,-1 0 0,1 0 0,0 0 0,-1 0 0,0 0 0,0 0 0,1 0 0,-1-1 0,0 1 0,-1 0 0,1-1 0,0 1 0,-1-1 0,1 1 0,-1 0 0,0-1 0,0-4 0,2-16-341,-2 0 0,-1 0-1,-7-44 1,4 49-6485</inkml:trace>
  <inkml:trace contextRef="#ctx0" brushRef="#br0" timeOffset="37411.01">2496 666 24575,'3'-4'0,"5"0"0,0 6 0,0 10 0,-3 6 0,-1 6 0,2 3 0,3 0 0,0-8 0,-2-11 0,-1-13 0,-6-9 0,-3-2-8191</inkml:trace>
  <inkml:trace contextRef="#ctx0" brushRef="#br0" timeOffset="38637.06">2534 569 24575,'0'0'0,"0"0"0,-1 0 0,1 0 0,0 0 0,0 0 0,-1 0 0,1-1 0,0 1 0,-1 0 0,1 0 0,0 0 0,0 0 0,-1 0 0,1 0 0,0 0 0,-1 1 0,1-1 0,0 0 0,0 0 0,-1 0 0,1 0 0,0 0 0,-1 0 0,1 0 0,0 1 0,0-1 0,-1 0 0,1 0 0,0 0 0,0 1 0,0-1 0,-1 0 0,1 0 0,0 1 0,0-1 0,0 0 0,0 0 0,0 1 0,-1-1 0,1 0 0,0 1 0,0-1 0,0 0 0,0 0 0,0 1 0,0 0 0,1-1 0,-1 1 0,0-1 0,1 1 0,0 0 0,-1-1 0,1 1 0,-1-1 0,1 1 0,0-1 0,-1 1 0,1-1 0,0 0 0,-1 1 0,1-1 0,0 0 0,0 1 0,-1-1 0,2 0 0,26 4 0,0-1 0,0-1 0,53-4 0,-21 0 0,-3 2 0,-57 0 0,0 0 0,0 0 0,1 0 0,-1-1 0,0 1 0,1 0 0,-1 0 0,0 0 0,1 0 0,-1 0 0,0 0 0,1 0 0,-1 0 0,0 1 0,1-1 0,-1 0 0,0 0 0,1 0 0,-1 0 0,0 0 0,0 0 0,1 1 0,-1-1 0,0 0 0,0 0 0,1 0 0,-1 1 0,0-1 0,0 0 0,0 0 0,1 1 0,-1-1 0,0 0 0,0 0 0,0 1 0,0-1 0,1 0 0,-1 1 0,0-1 0,0 0 0,0 1 0,0-1 0,0 0 0,0 1 0,0-1 0,0 0 0,0 0 0,0 1 0,0-1 0,0 0 0,0 1 0,0-1 0,-1 0 0,1 1 0,0-1 0,0 0 0,0 0 0,-1 1 0,-15 18 0,7-11 0,4 0 0,0 0 0,1 0 0,-1 0 0,2 0 0,-1 1 0,1 0 0,0-1 0,1 1 0,0 0 0,-1 16 0,1 0 0,1-1 0,5 46 0,-3-67 0,0 0 0,0 0 0,0 0 0,0 0 0,1 0 0,-1 0 0,1 0 0,-1 0 0,1-1 0,0 1 0,1-1 0,-1 1 0,0-1 0,0 0 0,1 0 0,0 0 0,-1 0 0,1 0 0,0-1 0,0 1 0,0-1 0,4 2 0,2 1 0,1-1 0,0 0 0,0 0 0,0-1 0,16 1 0,-14-4-38,-12-5 133,-16-6-1517,-6 1-5404</inkml:trace>
  <inkml:trace contextRef="#ctx0" brushRef="#br0" timeOffset="39959.46">2515 570 24575,'0'3'0,"0"5"0,3 4 0,2 6 0,-1 10 0,-1 4 0,0 3 0,-2-1 0,0-4 0,-1-6-819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39 24575,'0'33'0,"2"1"0,1 0 0,1-1 0,13 46 0,-6-32 0,-3 1 0,-2 1 0,1 51 0,-7-90 0,5 27 0,0 1 0,14 44 0,-10-49 0,-2 0 0,-1 1 0,2 44 0,-9-57 0,0-14 0,1 0 0,0 0 0,0 0 0,1 0 0,2 11 0,-2-16 0,-1-1 0,1 1 0,0 0 0,-1-1 0,1 1 0,0-1 0,0 1 0,0-1 0,1 1 0,-1-1 0,0 0 0,0 1 0,1-1 0,-1 0 0,1 0 0,-1 0 0,1 0 0,-1 0 0,1-1 0,0 1 0,-1 0 0,1-1 0,0 1 0,-1-1 0,1 0 0,3 1 0,31 1 0,1 0 0,43-6 0,2 1 0,57 6 0,138-6 0,-206-6 0,-43 4 0,47 0 0,984 5 0,-906-9 0,7-1 0,-147 9 0,-1 0 0,0-1 0,1 0 0,-1-1 0,19-7 0,25-5 0,-11 6 0,-1 3 0,78-3 0,-95 8 0,44-8 0,-42 5 0,37-2 0,-53 5 0,-1 0 0,1-1 0,-1 0 0,0-1 0,16-6 0,35-8 0,-20 13 0,-1 2 0,61 4 0,-18 0 0,1565-2 0,-1617-2 0,39-6 0,12-1 0,3-2 0,-30 2 0,-36 6 0,39-12 0,-42 9 0,0 1 0,0 1 0,22-2 0,-5 5-41,44-6-1283,-59 3-5502</inkml:trace>
  <inkml:trace contextRef="#ctx0" brushRef="#br0" timeOffset="1">5618 0 24575,'16'227'0,"-12"-184"0,-2-32 0,0 0 0,1-1 0,0 1 0,6 12 0,-5-13 0,0 0 0,-1 0 0,0 0 0,2 19 0,4 56 0,-3-31 0,-2 0 0,-4 77 0,0-128 6,0-1 0,-1 0 0,1 1 0,-1-1 0,0 0 0,0 1 0,0-1 0,0 0-1,0 0 1,0 0 0,0 0 0,-1 0 0,1 0 0,-1 0 0,1 0 0,-1-1 0,0 1 0,-2 1 0,-3 2-256,0-1 1,0-1 0,0 1 0,-9 2 0,13-5 17,-15 6-659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5 24575,'0'1'0,"0"-1"0,1 1 0,-1 0 0,0-1 0,1 1 0,-1 0 0,0-1 0,1 1 0,-1 0 0,1-1 0,-1 1 0,1-1 0,-1 1 0,1-1 0,-1 1 0,1-1 0,0 1 0,-1-1 0,1 0 0,0 1 0,-1-1 0,1 0 0,0 0 0,-1 1 0,1-1 0,0 0 0,1 0 0,24 4 0,-22-4 0,287 4 0,-159-6 0,362 2 0,-462-2 0,49-8 0,-28 3 0,1 0 0,-5 0 0,61 0 0,-75 6 0,39-7 0,-38 3 0,39 0 0,-11 4 0,83-12 0,-77 7 0,121 6 0,-80 2 0,1690-2 0,-1772-2 0,0-1 0,50-11 0,-44 6 0,38-2 0,-48 6 0,0 0 0,28-9 0,-32 7 0,1 1 0,-1 1 0,38-2 0,-16 3 0,73-13 0,-76 9 0,0 1 0,48 0 0,781 7-1365,-849-1-546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-1'45'0,"6"136"0,-2-154 0,1 0 0,1 0 0,2 0 0,14 41 0,-17-55 0,-1-1 0,0 1 0,-1 0 0,0 1 0,0 17 0,-2-14 0,2-1 0,5 30 0,55 225-1365,-59-254-5461</inkml:trace>
  <inkml:trace contextRef="#ctx0" brushRef="#br0" timeOffset="1">1040 59 24575,'0'0'0,"1"0"0,0 0 0,0 1 0,-1-1 0,1 0 0,0 1 0,-1-1 0,1 0 0,-1 1 0,1-1 0,0 1 0,-1-1 0,1 1 0,-1-1 0,1 1 0,-1-1 0,1 1 0,-1 0 0,0-1 0,1 1 0,-1-1 0,0 1 0,0 0 0,1 0 0,-1-1 0,0 1 0,0 1 0,5 26 0,-3-15 0,21 68 0,-14-55 0,-2 1 0,8 48 0,-5-1 0,-4-31 0,1 61 0,-6-85 0,1 0 0,1 0 0,0 0 0,7 19 0,-4-19 0,-2 0 0,0 1 0,2 36 0,-6-36-69,2 35-1227,2-38-553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2'1'0,"-1"0"0,1 1 0,-1-1 0,1 1 0,-1 0 0,0-1 0,1 1 0,-1 0 0,0 0 0,0 0 0,-1 0 0,1-1 0,0 1 0,0 0 0,-1 1 0,1 3 0,5 10 0,3 0 0,-3-7 0,0 1 0,-1 1 0,0-1 0,0 1 0,-1 0 0,0 0 0,-1 0 0,-1 1 0,3 20 0,-3-14 0,0 1 0,2-1 0,0 0 0,13 33 0,-11-33 0,0 0 0,-1 0 0,-1 1 0,3 30 0,2 52 0,1 30 0,-10-125-105,0-1 0,1 1 0,0-1 0,0 0 0,0 1 0,1-1 0,0 0 0,0 0 0,0 0 0,0 0 0,1 0 0,6 8 0,3 4-6721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1 24575,'-1'0'0,"0"0"0,1 1 0,-1-1 0,0 1 0,0-1 0,0 1 0,0 0 0,1-1 0,-1 1 0,0 0 0,0-1 0,1 1 0,-1 0 0,1 0 0,-1 0 0,0 0 0,1 0 0,0-1 0,-1 1 0,1 0 0,0 0 0,-1 0 0,1 0 0,0 0 0,0 0 0,0 0 0,0 2 0,-3 29 0,5-17 0,0 1 0,1 0 0,7 24 0,6 25 0,-12-12 0,-4 98 0,1 17 0,1-154 0,0 0 0,2 0 0,-1-1 0,2 1 0,8 17 0,4 14 0,-7-3-1365,-7-23-54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7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0 80 24575,'0'9'0,"0"1"0,-1-1 0,-1 0 0,1 0 0,-4 10 0,4-17 0,1 1 0,-1-1 0,0 0 0,0 0 0,0 0 0,0 1 0,0-1 0,-1 0 0,1 0 0,-1-1 0,1 1 0,-1 0 0,0 0 0,1-1 0,-1 1 0,0-1 0,0 0 0,0 1 0,0-1 0,-1 0 0,1 0 0,0 0 0,0 0 0,-4 0 0,5-1 0,0 0 0,0 0 0,-1-1 0,1 1 0,0 0 0,0-1 0,0 1 0,0-1 0,0 1 0,0-1 0,0 1 0,0-1 0,0 0 0,0 0 0,0 1 0,0-1 0,1 0 0,-1 0 0,0 0 0,0 0 0,1 0 0,-1 0 0,1 0 0,-1 0 0,1 0 0,-1 0 0,1 0 0,-1 0 0,1 0 0,0-1 0,0 1 0,0 0 0,0 0 0,0-2 0,-2-41 0,2 38 0,0 0 0,1 0 0,0 0 0,0 0 0,0 0 0,1 1 0,0-1 0,0 0 0,0 1 0,1 0 0,0 0 0,6-9 0,-6 11 0,0 0 0,-1 0 0,2 1 0,-1-1 0,0 1 0,0 0 0,1 0 0,-1 0 0,1 0 0,0 1 0,-1 0 0,1-1 0,0 1 0,0 1 0,0-1 0,0 0 0,0 1 0,0 0 0,6 0 0,-1 1 0,-1-1 0,1 2 0,0-1 0,-1 1 0,0 0 0,1 1 0,13 6 0,-18-8 0,-1 1 0,0 0 0,0 0 0,0 0 0,0 0 0,0 1 0,-1-1 0,1 1 0,-1-1 0,1 1 0,-1 0 0,0 0 0,0 0 0,0 0 0,-1 0 0,1 1 0,-1-1 0,0 0 0,1 1 0,0 6 0,0 30 0,-1 1 0,-7 61 0,6-98 0,0 0 0,-1 0 0,1 0 0,-1-1 0,0 1 0,0 0 0,0-1 0,0 1 0,-1-1 0,0 1 0,0-1 0,0 0 0,0 1 0,0-1 0,0 0 0,-1 0 0,0-1 0,1 1 0,-1 0 0,0-1 0,0 0 0,0 0 0,-1 0 0,1 0 0,-1 0 0,1-1 0,-1 1 0,-6 1 0,36-6 0,0 1 0,1 1 0,44 5 0,-69-4 0,-1 0 0,1 0 0,0 0 0,-1 1 0,1-1 0,0 0 0,-1 1 0,1-1 0,0 1 0,-1-1 0,1 1 0,-1 0 0,1 0 0,-1 0 0,1 0 0,-1 0 0,0 0 0,1 0 0,-1 0 0,0 0 0,0 1 0,0-1 0,0 0 0,0 1 0,0-1 0,0 1 0,0-1 0,-1 1 0,1 0 0,-1-1 0,1 1 0,-1 0 0,1-1 0,-1 1 0,0 0 0,0-1 0,0 1 0,0 0 0,0 0 0,0-1 0,-1 1 0,1 0 0,0-1 0,-1 1 0,1 0 0,-1-1 0,-1 3 0,-1 4 0,-1 0 0,0 0 0,-1 0 0,0 0 0,0 0 0,-1-1 0,-10 11 0,9-10-105,0-1 0,-1 1 0,0-1 0,0-1 0,-1 0 0,1 0 0,-1-1 0,-1 0 0,1 0 0,-1-1 0,0 0 0,-11 2 0,2-3-672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8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7'0,"0"5"0,0 4 0,0 6 0,0 2 0,0 1 0,0-1 0,0-2 0,0 0 0,0 2 0,0 0 0,0 0 0,0 1 0,0 1 0,0-1 0,0-2 0,4-1 0,0-5-819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8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3'1'0,"-1"-1"0,0 0 0,1 1 0,-1-1 0,0 1 0,0 0 0,1 0 0,-1 0 0,0 0 0,0 0 0,0 0 0,0 1 0,0-1 0,-1 0 0,1 1 0,0 0 0,0-1 0,-1 1 0,0 0 0,1 0 0,-1 0 0,1 2 0,5 8 0,-2-1 0,0 1 0,4 12 0,2 5 0,-7-21 0,0 1 0,-1-1 0,0 1 0,0 0 0,-1 0 0,0 0 0,-1 0 0,0 0 0,0 12 0,-1-16 0,-1 0 0,0 0 0,-1 0 0,1 0 0,-1-1 0,0 1 0,0-1 0,0 1 0,0-1 0,-1 0 0,0 1 0,0-1 0,0-1 0,0 1 0,-1 0 0,1-1 0,-1 0 0,-8 6 0,7-6 0,2-1 0,1 0 0,-1 0 0,1 0 0,-1 0 0,1 0 0,0 0 0,-4 6 0,6-8 0,-1 0 0,1 1 0,0-1 0,0 0 0,0 1 0,0-1 0,0 0 0,0 0 0,0 1 0,0-1 0,0 0 0,0 1 0,0-1 0,0 0 0,0 1 0,0-1 0,0 0 0,1 1 0,-1-1 0,0 0 0,0 0 0,0 1 0,0-1 0,0 0 0,1 0 0,-1 1 0,0-1 0,0 0 0,1 0 0,-1 1 0,20 6 0,29 1 0,94 3 0,-82-8 0,-13 4-1365,-25-3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9:25.15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9 24575,'18'-2'0,"-1"0"0,0 0 0,0-2 0,0 0 0,24-10 0,-21 8 0,-1 0 0,1 1 0,26-4 0,-43 9 0,-1 0 0,0 0 0,0 0 0,1 0 0,-1 0 0,0 0 0,1 0 0,-1 1 0,0 0 0,0-1 0,0 1 0,1 0 0,1 1 0,-3-1 0,-1-1 0,1 1 0,0 0 0,0 0 0,-1-1 0,1 1 0,-1 0 0,1 0 0,-1 0 0,1 0 0,-1 0 0,1 0 0,-1 0 0,0 0 0,0 0 0,1 0 0,-1 0 0,0 0 0,0 0 0,0 0 0,0 0 0,0 0 0,0 0 0,0 0 0,-1 0 0,1 0 0,0 0 0,-1 0 0,1 0 0,-1 1 0,-18 46 0,-2-1 0,-34 55 0,1-1 0,-12 53 0,56-137-1365,1-3-5461</inkml:trace>
  <inkml:trace contextRef="#ctx0" brushRef="#br0" timeOffset="1654.57">19 331 24575,'4'0'0,"3"0"0,5 0 0,3 0 0,6 0 0,2 0 0,1 0 0,-1 0 0,0 0 0,-5 0-8191</inkml:trace>
  <inkml:trace contextRef="#ctx0" brushRef="#br0" timeOffset="4426.22">1058 41 24575,'4'0'0,"3"0"0,5 0 0,6 0 0,4 0 0,1 0 0,0 0 0,3-3 0,-3-5 0,-3 0 0,-1 0 0,0 2 0,3 2 0,0 2 0,1 1 0,-4 1-819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38 24575,'118'-2'0,"126"5"0,-243-3 0,0 0 0,1 0 0,-1 0 0,0 0 0,0 0 0,0 0 0,0 0 0,0 1 0,0-1 0,0 0 0,0 1 0,0-1 0,0 1 0,-1-1 0,1 1 0,0 0 0,0-1 0,0 1 0,-1 0 0,1 0 0,0-1 0,0 1 0,-1 0 0,1 0 0,-1 0 0,1 0 0,0 1 0,-1 1 0,1-1 0,-1 0 0,0 0 0,0 1 0,0-1 0,-1 0 0,1 0 0,0 1 0,-1-1 0,0 0 0,1 0 0,-2 3 0,-4 7 0,0-1 0,0 0 0,-13 16 0,-19 27 0,1 2 0,-45 96 0,77-144 30,0 1-1,-1-1 1,-13 15 0,-4 7-1514,13-16-5342</inkml:trace>
  <inkml:trace contextRef="#ctx0" brushRef="#br0" timeOffset="1">95 331 24575,'4'0'0,"3"0"0,5 0 0,7 0 0,-1 3 0,1 1 0,0 4 0,0 3 0,0 3 0,0 0 0,-3 0 0,-1-3 0,0-2 0,1 0 0,-2-1-8191</inkml:trace>
  <inkml:trace contextRef="#ctx0" brushRef="#br0" timeOffset="2">1095 42 24575,'0'-4'0,"0"-3"0,3-2 0,5 1 0,7 3 0,4 1 0,6 1 0,2 2 0,-1 1 0,3 0 0,-2 0 0,-1 1 0,-5-1-819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3:58.5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4 1 24575,'-2'60'0,"-18"111"0,20-170 0,0 0 0,-1 0 0,1 0 0,0 0 0,0 0 0,-1 0 0,1 0 0,0 0 0,0 0 0,0 0 0,0 0 0,0-1 0,0 1 0,0 0 0,1 0 0,-1 0 0,0 0 0,0 0 0,1 0 0,-1 0 0,1 0 0,-1 0 0,1-1 0,-1 1 0,1 0 0,-1 0 0,1-1 0,0 1 0,-1 0 0,1-1 0,0 1 0,-1-1 0,1 1 0,0-1 0,0 1 0,0-1 0,1 1 0,3 0 0,-1-1 0,1 0 0,-1-1 0,0 1 0,1-1 0,-1 0 0,5-1 0,17-3 0,23 0 0,1 3 0,65 6 0,-113-4 0,-1 0 0,1 1 0,0-1 0,-1 0 0,1 1 0,0-1 0,-1 1 0,1 0 0,-1 0 0,1-1 0,-1 1 0,1 0 0,-1 0 0,0 0 0,1 1 0,-1-1 0,0 0 0,0 0 0,0 1 0,0-1 0,2 3 0,-2-1 0,0 1 0,1-1 0,-1 1 0,0-1 0,-1 1 0,1-1 0,-1 1 0,1 0 0,-1 6 0,-1 0 0,0-1 0,-1 1 0,0-1 0,0 1 0,-1-1 0,0 0 0,-5 10 0,3-12 0,0-1 0,0 0 0,0 0 0,-1 0 0,0 0 0,-1-1 0,1 0 0,-1-1 0,0 1 0,0-1 0,0 0 0,-1-1 0,1 0 0,-1 0 0,0-1 0,0 0 0,0 0 0,0-1 0,0 0 0,0 0 0,0-1 0,0 0 0,-14-2 0,20 2 0,1 0 0,0 0 0,0-1 0,-1 1 0,1 0 0,0-1 0,0 1 0,0-1 0,0 0 0,0 1 0,0-1 0,0 0 0,0 0 0,0 0 0,-2-1 0,3 1 0,0 1 0,-1-1 0,1 0 0,0 1 0,0-1 0,0 1 0,0-1 0,0 0 0,0 1 0,0-1 0,0 1 0,0-1 0,0 1 0,0-1 0,0 0 0,0 1 0,0-1 0,0 1 0,1-1 0,-1 0 0,0 1 0,0-1 0,1 0 0,1-1 0,0 0 0,-1 0 0,1 0 0,0 0 0,0 0 0,1 0 0,-1 1 0,0-1 0,1 1 0,-1 0 0,0-1 0,6 0 0,2-1-341,1 1 0,0 0-1,22-1 1,-14 3-6485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9:52.1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3'0'0,"5"0"0,0 3 0,3 5 0,-1 4 0,-2 3 0,-2 2 0,-3 6 0,-1 1 0,-2 0 0,0-1 0,0-4-8191</inkml:trace>
  <inkml:trace contextRef="#ctx0" brushRef="#br0" timeOffset="1421.56">39 96 24575,'0'7'0,"0"5"0,0 4 0,0 2 0,0 2 0,0-3-819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8:15.68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15 465 24575,'405'0'-1365,"-389"0"-5461</inkml:trace>
  <inkml:trace contextRef="#ctx0" brushRef="#br0" timeOffset="1671.63">861 330 24575,'6'1'0,"-1"0"0,1 0 0,0 0 0,0 1 0,-1 0 0,1 0 0,-1 1 0,7 3 0,41 27 0,-39-23 0,-5-4 0,0 1 0,0 0 0,0 0 0,-1 1 0,9 10 0,-16-17 0,0 0 0,0 1 0,0-1 0,0 1 0,0-1 0,0 1 0,-1 0 0,1-1 0,0 1 0,-1 0 0,0 0 0,1-1 0,-1 1 0,0 0 0,0 0 0,0 0 0,0-1 0,0 1 0,0 0 0,0 0 0,-1-1 0,1 1 0,-1 0 0,1 0 0,-1-1 0,0 1 0,1 0 0,-1-1 0,0 1 0,0-1 0,0 1 0,0-1 0,-1 0 0,1 1 0,0-1 0,-1 0 0,1 0 0,-3 2 0,-99 64-1365,88-56-5461</inkml:trace>
  <inkml:trace contextRef="#ctx0" brushRef="#br0" timeOffset="2905.73">861 330 24575,'0'-3'0,"3"-2"0,1 5 0,0 4 0,0 5 0,-2 5 0,-1 3 0,0 2 0,0 0 0,-1 1 0,-1 1 0,1-1 0,0 3 0,0 1 0,0 0 0,0-2 0,0-3-8191</inkml:trace>
  <inkml:trace contextRef="#ctx0" brushRef="#br0" timeOffset="4264.56">1438 274 24575,'0'387'0,"-4"-348"0,4-39 0,0 1 0,0 0 0,0 0 0,-1-1 0,1 1 0,0 0 0,0 0 0,0-1 0,-1 1 0,1 0 0,0-1 0,-1 1 0,1-1 0,-1 1 0,1 0 0,-1-1 0,1 1 0,-1-1 0,1 1 0,-1-1 0,0 1 0,1-1 0,-1 0 0,1 1 0,-1-1 0,0 0 0,1 1 0,-1-1 0,0 0 0,0 0 0,1 0 0,-1 1 0,0-1 0,0 0 0,1 0 0,-1 0 0,0 0 0,0-1 0,1 1 0,-1 0 0,0 0 0,1 0 0,-1 0 0,0-1 0,0 1 0,1 0 0,-1-1 0,0 0 0,-18-14-1365,1-7-5461</inkml:trace>
  <inkml:trace contextRef="#ctx0" brushRef="#br0" timeOffset="89186.1">55 271 24575,'4'0'0,"3"-3"0,5-2 0,3 1 0,2 1 0,2 0 0,1 2 0,0 0 0,0 1 0,0 0 0,0 0 0,-1 0 0,1 0 0,-1 0 0,1 1 0,-1-1 0,-3 0-8191</inkml:trace>
  <inkml:trace contextRef="#ctx0" brushRef="#br0" timeOffset="91342.01">190 1 24575,'0'3'0,"0"5"0,0 4 0,-3 3 0,-5 2 0,-7 2 0,-5 1 0,-1-3 0,-1-1 0,-4 3 0,0 5 0,4 2 0,6-1 0,6-4-8191</inkml:trace>
  <inkml:trace contextRef="#ctx0" brushRef="#br0" timeOffset="92950.54">151 1 24575,'3'0'0,"5"3"0,4 2 0,3 2 0,3 4 0,-3 3 0,-3 3 0,3 1 0,2 1 0,-2 1 0,-3 0 0,-4 0 0,0-3 0,-1-2 0,1 0 0,2-2 0,1-4-8191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9:11.8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 230 24575,'19'31'0,"-15"-24"0,1 0 0,-1 0 0,0 1 0,-1-1 0,1 1 0,2 11 0,-6-19 0,0 0 0,-1 0 0,1 0 0,0 0 0,0 0 0,0-1 0,-1 1 0,1 0 0,0 0 0,0 0 0,-1 0 0,1 0 0,0 0 0,0 0 0,-1 0 0,1 0 0,0 0 0,0 0 0,0 0 0,-1 0 0,1 0 0,0 0 0,0 0 0,-1 0 0,1 0 0,0 1 0,0-1 0,0 0 0,-1 0 0,1 0 0,0 0 0,0 0 0,0 1 0,-1-1 0,1 0 0,0 0 0,0 0 0,0 0 0,0 1 0,0-1 0,-1 0 0,1 0 0,0 1 0,0-1 0,0 0 0,0 0 0,0 0 0,0 1 0,0-1 0,0 0 0,0 0 0,0 1 0,0-1 0,0 0 0,0 0 0,0 1 0,0-1 0,0 0 0,0 0 0,0 0 0,0 1 0,1-1 0,-1 0 0,0 0 0,0 1 0,0-1 0,-14-15 0,7 3 0,1 0 0,1 0 0,-1 0 0,2-1 0,0 0 0,0 0 0,2 0 0,-1 0 0,1-1 0,1 1 0,1 0 0,1-15 0,-1 26 0,0 0 0,0 0 0,0 0 0,0 0 0,1 0 0,-1 1 0,1-1 0,-1 0 0,1 0 0,0 0 0,0 1 0,0-1 0,0 0 0,0 1 0,0-1 0,0 1 0,1-1 0,-1 1 0,1 0 0,-1-1 0,1 1 0,-1 0 0,1 0 0,-1 0 0,1 0 0,0 0 0,0 1 0,-1-1 0,1 0 0,0 1 0,0-1 0,0 1 0,0 0 0,0 0 0,0 0 0,0 0 0,0 0 0,0 0 0,-1 0 0,1 0 0,0 1 0,0-1 0,0 1 0,0-1 0,2 3 0,3-1 0,0 1 0,0 1 0,-1-1 0,1 1 0,-1 0 0,0 1 0,-1-1 0,1 1 0,-1 0 0,9 11 0,12 18 0,-15-20 0,0 0 0,11 22 0,-22-35 0,0-1 0,0 1 0,1 0 0,-1-1 0,0 1 0,0 0 0,1-1 0,-1 1 0,1-1 0,-1 1 0,1 0 0,-1-1 0,1 1 0,-1-1 0,1 1 0,-1-1 0,1 0 0,-1 1 0,1-1 0,0 0 0,-1 1 0,1-1 0,0 0 0,5-12 0,-3-37 0,-3 38 0,0 8 0,0 0 0,0-1 0,1 1 0,-1 0 0,1 0 0,0-1 0,0 1 0,0 0 0,0 0 0,0 0 0,1 0 0,0 0 0,-1 1 0,1-1 0,0 0 0,0 1 0,0-1 0,1 1 0,-1 0 0,1 0 0,3-3 0,-1 2 0,1 1 0,-1 0 0,0 0 0,1 1 0,0-1 0,-1 1 0,1 0 0,0 1 0,0-1 0,0 1 0,9 1 0,-7 0 0,-1-1 0,1 1 0,0 0 0,-1 1 0,1 0 0,-1 0 0,0 0 0,1 1 0,7 5 0,-12-6 0,0 0 0,0 1 0,0-1 0,0 1 0,0 0 0,-1-1 0,0 1 0,1 0 0,-1 1 0,0-1 0,-1 0 0,1 1 0,0-1 0,-1 1 0,0-1 0,0 1 0,0 0 0,0 0 0,-1-1 0,1 8 0,0 3-114,-1-5 1,0 1-1,1-1 0,0 0 0,1 0 1,0-1-1,0 1 0,1 0 0,0-1 0,0 1 1,6 8-1</inkml:trace>
  <inkml:trace contextRef="#ctx0" brushRef="#br0" timeOffset="1343.09">693 116 24575,'-3'0'0,"1"0"0,-1 0 0,1 1 0,0-1 0,0 1 0,-1 0 0,1 0 0,0 0 0,0 0 0,0 0 0,0 0 0,0 1 0,0-1 0,0 0 0,0 1 0,0 0 0,1-1 0,-1 1 0,0 0 0,1 0 0,0 0 0,0 0 0,-1 0 0,1 0 0,0 1 0,0-1 0,1 0 0,-1 0 0,0 1 0,1-1 0,0 0 0,-1 1 0,1 4 0,0-3 0,-1 1 0,1 0 0,0 0 0,1 0 0,-1 0 0,1 0 0,0 0 0,0-1 0,0 1 0,1 0 0,0-1 0,0 1 0,0-1 0,0 1 0,1-1 0,2 4 0,1-2 0,0-1 0,0 0 0,1 0 0,-1 0 0,1-1 0,0 0 0,0 0 0,0-1 0,1 0 0,0 0 0,-1-1 0,1 0 0,0 0 0,0 0 0,0-1 0,0-1 0,0 1 0,0-1 0,0-1 0,10-1 0,-16 2 0,0 0 0,0-1 0,0 1 0,0 0 0,0-1 0,0 0 0,0 1 0,0-1 0,0 0 0,-1 0 0,1 0 0,0 0 0,-1 0 0,1 0 0,-1-1 0,1 1 0,-1 0 0,1-1 0,-1 1 0,0-1 0,1-2 0,0 1 0,-1 0 0,0 0 0,0 0 0,0 0 0,-1 0 0,1-1 0,-1 1 0,0 0 0,0 0 0,0-1 0,-1-5 0,0 0 0,-1-1 0,-1 1 0,1 0 0,-1 1 0,-1-1 0,0 1 0,0-1 0,-7-9 0,6 13-91,1 0 0,-1 0 0,0 0 0,0 1 0,-1 0 0,1 0 0,-1 1 0,0-1 0,0 1 0,0 0 0,0 1 0,0-1 0,-1 1 0,-7-1 0,-8-2-6735</inkml:trace>
  <inkml:trace contextRef="#ctx0" brushRef="#br0" timeOffset="2968.08">903 37 24575,'4'0'0,"-1"1"0,0-1 0,0 0 0,0 1 0,0 0 0,0 0 0,0 0 0,0 0 0,0 0 0,0 1 0,0-1 0,0 1 0,-1-1 0,1 1 0,0 0 0,-1 0 0,0 1 0,0-1 0,3 3 0,2 6 0,0-1 0,0 1 0,8 20 0,-12-23 0,1 1 0,0-2 0,0 1 0,1 0 0,0-1 0,0 0 0,10 10 0,-14-16 0,0 0 0,-1 0 0,1-1 0,0 1 0,0-1 0,-1 1 0,1 0 0,0-1 0,0 0 0,0 1 0,0-1 0,0 1 0,0-1 0,0 0 0,0 0 0,0 0 0,0 1 0,0-1 0,0 0 0,0 0 0,0 0 0,0-1 0,0 1 0,0 0 0,0 0 0,0 0 0,0-1 0,0 1 0,0-1 0,0 1 0,-1 0 0,1-1 0,0 0 0,0 1 0,0-1 0,-1 1 0,1-1 0,0 0 0,0 0 0,-1 1 0,1-1 0,-1 0 0,1 0 0,-1 0 0,1 0 0,-1 0 0,1 0 0,-1 1 0,0-1 0,1-2 0,2-7 0,0 0 0,0 0 0,2-21 0,-3 22 0,9-75-1365,-8 49-5461</inkml:trace>
  <inkml:trace contextRef="#ctx0" brushRef="#br0" timeOffset="4498.72">1329 114 24575,'15'0'0,"-6"0"0,0 0 0,0 0 0,0-1 0,0 0 0,10-2 0,-17 2 0,-1 1 0,1-1 0,0 1 0,-1-1 0,1 0 0,-1 0 0,1 0 0,-1 0 0,1 0 0,-1 0 0,1 0 0,-1 0 0,0-1 0,0 1 0,1 0 0,-1-1 0,0 1 0,-1-1 0,1 1 0,0-1 0,0 0 0,0 1 0,-1-1 0,1 0 0,-1 1 0,0-1 0,1 0 0,-1 0 0,0 0 0,0 1 0,0-4 0,0 3 0,-1 0 0,1 1 0,0-1 0,-1 0 0,1 0 0,-1 0 0,1 1 0,-1-1 0,0 0 0,0 1 0,0-1 0,0 0 0,0 1 0,0-1 0,0 1 0,0 0 0,0-1 0,-1 1 0,1 0 0,-3-2 0,0 1 0,1 0 0,-2 0 0,1 0 0,0 1 0,0-1 0,0 1 0,-1 0 0,-5-1 0,-2 1 0,1 0 0,0 1 0,-1 0 0,1 1 0,-23 4 0,30-4 0,0 1 0,0-1 0,0 1 0,0 0 0,1 0 0,-1 0 0,1 0 0,-1 1 0,1-1 0,0 1 0,0 0 0,0 0 0,0 0 0,1 0 0,-1 1 0,1-1 0,-3 6 0,1-3 0,1 1 0,1 0 0,-1 0 0,1 0 0,1 1 0,-1-1 0,1 0 0,0 1 0,1 12 0,0-12 0,1 0 0,0-1 0,0 1 0,0 0 0,1-1 0,1 1 0,-1-1 0,1 0 0,5 9 0,-6-12 0,0 0 0,0-1 0,1 1 0,0-1 0,0 0 0,0 0 0,0 0 0,0 0 0,0 0 0,1 0 0,-1-1 0,1 0 0,0 0 0,0 0 0,0 0 0,6 2 0,9-1 4,0-1 0,0 0 0,1-2-1,-1 0 1,23-3 0,16-1-1392,-41 4-5438</inkml:trace>
  <inkml:trace contextRef="#ctx0" brushRef="#br0" timeOffset="5889.22">1732 18 24575,'-5'1'0,"1"1"0,0-1 0,0 1 0,0 0 0,0 0 0,0 0 0,0 0 0,0 1 0,1-1 0,-6 6 0,-37 36 0,43-40 0,0 0 0,0 0 0,0 0 0,1 0 0,0 0 0,0 0 0,0 1 0,0-1 0,1 1 0,-1-1 0,0 11 0,1-14 0,2 1 0,-1 0 0,0 0 0,0 0 0,1-1 0,-1 1 0,0 0 0,1 0 0,0-1 0,-1 1 0,1 0 0,0-1 0,0 1 0,0-1 0,0 1 0,0-1 0,1 0 0,-1 1 0,0-1 0,0 0 0,1 0 0,-1 0 0,1 0 0,-1 0 0,1 0 0,0 0 0,-1 0 0,1-1 0,0 1 0,-1-1 0,1 1 0,0-1 0,0 0 0,2 1 0,7 0 0,0 0 0,0-1 0,20-1 0,-22 0 0,0 0 0,0 1 0,0 0 0,0 1 0,0 0 0,13 3 0,-19-3 0,-1 1 0,1-1 0,-1 1 0,1-1 0,-1 1 0,0 0 0,0 0 0,0 0 0,0 0 0,0 1 0,0-1 0,-1 0 0,1 1 0,-1-1 0,1 1 0,-1 0 0,0-1 0,0 1 0,0 0 0,-1 0 0,1 0 0,0 0 0,-1-1 0,0 5 0,1 1 0,-1-1 0,0 1 0,0 0 0,-1-1 0,0 1 0,0-1 0,0 1 0,-4 8 0,1-7 12,0-1 0,-1 0 0,1 0 0,-1 0 0,-1-1 0,0 1 0,0-1 0,0-1 0,-14 12 0,0-3-507,-1-1 0,-29 15 0,33-19-633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8:23.49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8 116 24575,'-2'24'0,"1"-11"0,13-27 0,-6 1 0,-10 18 0,-13 22 0,-44 103 0,54-120 0,4-20 0,4-20 0,2 15 0,0 0 0,1 0 0,1 1 0,0-1 0,1 1 0,0 0 0,1 0 0,1 1 0,0 0 0,1 0 0,13-14 0,-20 25 0,0 0 0,-1 1 0,1-1 0,0 1 0,0 0 0,0 0 0,0 0 0,0 0 0,1 0 0,-1 0 0,0 0 0,0 1 0,0-1 0,1 1 0,-1 0 0,0 0 0,1-1 0,-1 1 0,0 1 0,1-1 0,-1 0 0,0 1 0,0-1 0,1 1 0,-1-1 0,0 1 0,0 0 0,0 0 0,0 0 0,0 0 0,0 1 0,0-1 0,0 0 0,0 1 0,3 3 0,6 6 0,0 1 0,-1 1 0,0 0 0,10 17 0,-2-4 0,-15-22 0,0 0 0,0 0 0,-1 0 0,0 0 0,1 0 0,-1 1 0,2 7 0,-4-11 0,0 0 0,0 0 0,0 0 0,0 0 0,0 0 0,0 0 0,0 0 0,-1 0 0,1 0 0,0 0 0,0 1 0,-1-1 0,1 0 0,-1 0 0,1-1 0,-1 1 0,0 0 0,1 0 0,-1 0 0,0 0 0,1 0 0,-1-1 0,0 1 0,0 0 0,0-1 0,0 1 0,0 0 0,0-1 0,0 0 0,0 1 0,0-1 0,0 1 0,0-1 0,0 0 0,0 0 0,0 1 0,0-1 0,0 0 0,-2 0 0,-189 21-1365,171-17-5461</inkml:trace>
  <inkml:trace contextRef="#ctx0" brushRef="#br0" timeOffset="1858.78">386 444 24575,'132'2'0,"143"-5"0,-254 0-50,0-1-1,0-1 0,33-13 0,-26 9-1111,-8 2-5664</inkml:trace>
  <inkml:trace contextRef="#ctx0" brushRef="#br0" timeOffset="3108.34">885 215 24575,'0'-1'0,"1"0"0,-1 1 0,0-1 0,1 1 0,-1-1 0,1 1 0,-1-1 0,0 1 0,1-1 0,0 1 0,-1-1 0,1 1 0,-1-1 0,1 1 0,0 0 0,-1-1 0,1 1 0,-1 0 0,1 0 0,0-1 0,0 1 0,-1 0 0,1 0 0,0 0 0,-1 0 0,1 0 0,0 0 0,-1 0 0,1 0 0,0 0 0,0 0 0,-1 0 0,1 1 0,0-1 0,-1 0 0,2 1 0,27 6 0,-9 2 0,34 20 0,17 8 0,-69-37 0,0 1 0,0 0 0,0 0 0,0 0 0,-1 0 0,1 0 0,0 0 0,0 0 0,-1 1 0,1-1 0,-1 1 0,1-1 0,-1 1 0,0 0 0,0-1 0,0 1 0,0 0 0,0 0 0,0 0 0,0 0 0,1 3 0,-2-2 0,0 1 0,1 0 0,-1 0 0,-1-1 0,1 1 0,0 0 0,-1 0 0,0-1 0,0 1 0,0 0 0,-2 3 0,-4 9 0,-1 0 0,-1-1 0,-20 28 0,28-43 0,-59 70-1365,39-49-5461</inkml:trace>
  <inkml:trace contextRef="#ctx0" brushRef="#br0" timeOffset="4170.61">944 196 24575,'0'6'0,"0"9"0,0 9 0,3 3 0,2 0 0,-1 2 0,-1 0 0,-1-2 0,0-2 0,-1-3 0,-1-1 0,0 2 0,0 1 0,0-5-8191</inkml:trace>
  <inkml:trace contextRef="#ctx0" brushRef="#br0" timeOffset="5061.22">1443 119 24575,'10'141'0,"0"1"0,-11-48-1365,1-103-5461</inkml:trace>
  <inkml:trace contextRef="#ctx0" brushRef="#br0" timeOffset="6592.04">1425 59 24575,'-3'4'0,"-5"3"0,-1 5 0,-1 3 0,-4 3 0,-1 1 0,0 1 0,1 3 0,2-2-8191</inkml:trace>
  <inkml:trace contextRef="#ctx0" brushRef="#br0" timeOffset="7576.05">1425 20 24575,'3'-3'0,"5"-2"0,3 5 0,4 1 0,3 7 0,-2 6 0,-1 3 0,1 3 0,1-3 0,-3-3-8191</inkml:trace>
  <inkml:trace contextRef="#ctx0" brushRef="#br0" timeOffset="8982.26">1309 212 24575,'-7'3'0,"-2"5"0,7 0 0,8-1 0,5-1 0,7-2 0,5-5 0,1-2 0,3-1 0,1-3 0,-2 0 0,-2 1 0,-1 2 0,-2 1 0,2 1 0,1 2 0,-4-1-8191</inkml:trace>
  <inkml:trace contextRef="#ctx0" brushRef="#br0" timeOffset="10341.01">1579 20 24575,'-7'3'0,"-5"5"0,-4 0 0,1 3 0,6-1 0,8 2 0,7 1 0,7-1 0,3 1 0,0 4 0,-4-1-8191</inkml:trace>
  <inkml:trace contextRef="#ctx0" brushRef="#br0" timeOffset="12201.91">1636 349 24575,'116'0'0,"232"-31"0,-309 26 0,46 0 0,-45 4 0,41-7 0,119-12 0,-84 6 0,190 2 0,-274 10 0,42-6 0,-40 3 0,35 0 0,-49 5-1365,-4 0-5461</inkml:trace>
  <inkml:trace contextRef="#ctx0" brushRef="#br0" timeOffset="13418.84">3157 39 24575,'0'4'0,"0"0"0,0-1 0,1 1 0,-1 0 0,1-1 0,0 1 0,0-1 0,0 1 0,1-1 0,-1 0 0,1 1 0,0-1 0,0 0 0,3 5 0,2-2 0,0 1 0,0-1 0,0 0 0,9 5 0,-10-7 0,-1 0 0,1 0 0,-1 0 0,0 0 0,0 1 0,0 0 0,-1 0 0,1 0 0,-1 1 0,3 6 0,-6-10 0,0 0 0,-1 0 0,1 0 0,-1 1 0,1-1 0,-1 0 0,0 0 0,0 1 0,0-1 0,0 0 0,0 1 0,0-1 0,-1 0 0,1 1 0,-1-1 0,1 0 0,-1 0 0,0 0 0,0 0 0,0 0 0,0 0 0,-1 0 0,1 0 0,0 0 0,-1 0 0,1-1 0,-1 1 0,-3 2 0,-5 5 0,-1-1 0,0-1 0,-21 12 0,18-11 0,-13 7-93,5-1-543,-47 20 0,54-29-6190</inkml:trace>
  <inkml:trace contextRef="#ctx0" brushRef="#br0" timeOffset="14605.99">3059 59 24575,'0'4'0,"0"10"0,0 6 0,0 4 0,0 0 0,0 0 0,0-1 0,0-2 0,0 0 0,0-1 0,0-1 0,0 4 0,-6-13 0</inkml:trace>
  <inkml:trace contextRef="#ctx0" brushRef="#br0" timeOffset="15449.49">3041 1 24575,'4'0'0,"3"3"0,5 2 0,3 2 0,-1 4 0,-3 0-819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8:10.40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 1 24575,'-2'113'0,"5"123"0,5-160 64,3 31-1493,-11-86-5397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58:47.7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 248 24575,'3'0'0,"4"0"0,2 4 0,-2 3 0,-1 5 0,-2 3 0,-2 6 0,-1 2 0,-1 1 0,0 3 0,0 0 0,0-2 0,-1-1 0,1-2 0,0-1 0,0 3 0,3-1 0,2-3-8191</inkml:trace>
  <inkml:trace contextRef="#ctx0" brushRef="#br0" timeOffset="1671.33">8 74 24575,'-3'0'0,"-1"3"0</inkml:trace>
  <inkml:trace contextRef="#ctx0" brushRef="#br0" timeOffset="3889.45">7 94 24575,'0'3'0,"4"1"0,3 1 0,5-2 0,0-4 0,-3-5 0,-1-5 0,-10-1 0,-8 2 0,-1 3-8191</inkml:trace>
  <inkml:trace contextRef="#ctx0" brushRef="#br0" timeOffset="4983.22">318 20 24575,'0'419'0,"-4"-375"-1365,0-26-5461</inkml:trace>
  <inkml:trace contextRef="#ctx0" brushRef="#br0" timeOffset="5842.18">220 248 24575,'10'0'0,"6"0"0,4 0 0,2 0 0,0 0 0,4-3 0,-1-1 0,-3 0-8191</inkml:trace>
  <inkml:trace contextRef="#ctx0" brushRef="#br0" timeOffset="7513.75">623 248 24575,'0'2'0,"1"-1"0,-1 0 0,1 1 0,0-1 0,-1 0 0,1 0 0,0 0 0,0 1 0,0-1 0,0 0 0,0 0 0,0 0 0,0-1 0,0 1 0,0 0 0,0 0 0,0-1 0,1 1 0,-1 0 0,0-1 0,0 1 0,1-1 0,1 1 0,33 9 0,-35-10 0,56 6 0,-55-6 0,0 0 0,1 1 0,-1-2 0,0 1 0,0 0 0,0 0 0,0-1 0,1 1 0,-1-1 0,0 1 0,0-1 0,0 0 0,0 0 0,0 0 0,0 0 0,0-1 0,-1 1 0,1 0 0,0-1 0,-1 1 0,1-1 0,-1 1 0,2-3 0,-2 3 0,-1-1 0,0 1 0,1 0 0,-1 0 0,0 0 0,0-1 0,0 1 0,0 0 0,0 0 0,0 0 0,0-1 0,0 1 0,-1 0 0,1 0 0,0 0 0,-1 0 0,1 0 0,-1-1 0,1 1 0,-1 0 0,1 0 0,-1 0 0,0 0 0,0 0 0,1 1 0,-1-1 0,0 0 0,0 0 0,0 0 0,0 1 0,0-1 0,0 0 0,-2 0 0,-2-2 0,0 0 0,-1 1 0,1 0 0,0 0 0,-9-2 0,-19-4 0,-42-7 0,67 14 0,1 0 0,-1 0 0,1 1 0,-1 1 0,1-1 0,-1 1 0,-10 3 0,16-4 0,0 0 0,0 1 0,1 0 0,-1-1 0,0 1 0,1 0 0,-1 0 0,1 0 0,-1 0 0,1 0 0,-1 0 0,1 0 0,0 1 0,-1-1 0,1 0 0,0 1 0,0-1 0,0 1 0,0-1 0,0 1 0,1 0 0,-1-1 0,0 1 0,1 0 0,-1 0 0,1-1 0,0 1 0,-1 0 0,1 0 0,0 0 0,0-1 0,0 1 0,0 0 0,1 0 0,-1 0 0,1 2 0,0 1 0,1-1 0,-1 1 0,1-1 0,0 0 0,0 0 0,1 0 0,-1 0 0,1 0 0,0-1 0,0 1 0,0-1 0,0 0 0,6 4 0,11 5-195,1-1 0,0-1 0,1-1 0,0-1 0,0-1 0,44 8 0,-48-11-6631</inkml:trace>
  <inkml:trace contextRef="#ctx0" brushRef="#br0" timeOffset="8357.14">914 171 24575,'0'3'0,"0"5"0,0 11 0,0 4 0,0 3 0,3 3 0,5 0 0,0 1 0,-4-13 0</inkml:trace>
  <inkml:trace contextRef="#ctx0" brushRef="#br0" timeOffset="9606.94">894 172 24575,'44'1'0,"-29"1"0,0-2 0,1 0 0,-1 0 0,0-2 0,1 0 0,-1 0 0,0-1 0,15-6 0,-14 1 0,23-7 0,-37 17 0,-8 4 0,-13 11 0,11-11 0,4-2 0,1 1 0,0-1 0,0 1 0,0-1 0,0 1 0,1 0 0,0 0 0,0 0 0,0 1 0,0-1 0,1 0 0,0 1 0,0-1 0,0 12 0,1 5 0,0 1 0,5 27 0,-5-47-39,1 1 0,1-1 0,-1 1 0,0-1 0,1 0 0,0 0 0,0 0 0,0 0 0,0 0 0,0 0 0,0-1 0,1 1 0,-1-1 0,1 1 0,0-1 0,0 0 0,0 0 0,0 0 0,0-1 0,0 1 0,0-1 0,1 0 0,-1 1 0,0-2 0,1 1 0,-1 0 0,1-1 0,-1 1 0,1-1 0,-1 0 0,1 0 0,0 0 0,-1-1 0,5 0 0,2-5-6787</inkml:trace>
  <inkml:trace contextRef="#ctx0" brushRef="#br0" timeOffset="11621.88">1413 171 24575,'0'0'0,"0"-1"0,0 0 0,0 1 0,0-1 0,0 1 0,-1-1 0,1 1 0,0-1 0,0 1 0,0-1 0,-1 1 0,1-1 0,0 1 0,-1-1 0,1 1 0,0-1 0,-1 1 0,1-1 0,0 1 0,-1 0 0,1-1 0,-1 1 0,1 0 0,-1-1 0,1 1 0,-1 0 0,1 0 0,-1-1 0,1 1 0,-1 0 0,0 0 0,1 0 0,-1 0 0,1 0 0,-1 0 0,1 0 0,-1 0 0,0 0 0,1 0 0,-1 0 0,1 0 0,-1 0 0,1 0 0,-1 1 0,1-1 0,-1 0 0,1 0 0,-1 1 0,1-1 0,-1 0 0,1 1 0,-2 0 0,-26 16 0,20-8 0,1-1 0,0 2 0,0-1 0,0 1 0,2 0 0,-1 0 0,1 1 0,-6 18 0,9-25 0,1-1 0,0 1 0,0-1 0,0 1 0,1 0 0,-1-1 0,1 1 0,0 0 0,0 0 0,0-1 0,0 1 0,1 0 0,0-1 0,0 1 0,0 0 0,0-1 0,0 1 0,0-1 0,1 0 0,0 1 0,0-1 0,0 0 0,0 0 0,0 0 0,1 0 0,-1-1 0,1 1 0,0-1 0,0 1 0,0-1 0,3 2 0,0-1 0,-1 0 0,1-1 0,0 0 0,0 0 0,0-1 0,-1 0 0,2 0 0,-1 0 0,0-1 0,10 0 0,-13 0 0,-1 0 0,1 0 0,0-1 0,-1 1 0,1-1 0,-1 1 0,1-1 0,-1 0 0,1 0 0,-1 0 0,1 0 0,-1 0 0,0-1 0,0 1 0,0-1 0,0 0 0,0 1 0,0-1 0,0 0 0,0 0 0,-1 0 0,1 0 0,-1-1 0,1 1 0,-1 0 0,1-4 0,2-13 0,0 0 0,-2-1 0,-1 1 0,0-1 0,-1 1 0,-1-1 0,-1 1 0,-5-22 0,19 56 0,12 23 0,-19-29 0,37 51 120,-39-56-234,0 0 0,1 0-1,0 0 1,-1-1 0,1 1 0,0-1-1,0 0 1,1-1 0,-1 1 0,1-1-1,-1 1 1,6 1 0,0-3-6712</inkml:trace>
  <inkml:trace contextRef="#ctx0" brushRef="#br0" timeOffset="12949.9">1626 0 24575,'3'0'0,"5"0"0,0 4 0,-1 3 0,-1 8 0,-2 8 0,-2 6 0,-1 2 0,0 5 0,-1 0 0,-1-3 0,1-4 0,0 0 0,3 5 0,7 3 0,3 1 0,-1-11 0,-3-11-8191</inkml:trace>
  <inkml:trace contextRef="#ctx0" brushRef="#br0" timeOffset="15199.49">1587 190 24575,'30'-1'0,"40"-7"0,22-2 0,-61 6 0,-27 3 0,0 1 0,1-1 0,-1 1 0,1-1 0,0 1 0,-1 1 0,1-1 0,5 2 0,-8-1 0,-1-1 0,1 1 0,-1 0 0,1 0 0,-1 0 0,0 1 0,0-1 0,1 0 0,-1 0 0,0 1 0,0-1 0,0 0 0,0 1 0,0-1 0,-1 1 0,1-1 0,0 1 0,-1 0 0,1-1 0,-1 1 0,0 0 0,1-1 0,-1 1 0,0 0 0,0-1 0,0 1 0,-1 2 0,1-1 0,1 14 0,-1 1 0,2-1 0,0 0 0,9 31 0,-9-42 0,0-1 0,1 0 0,-1 0 0,1 0 0,0 0 0,0-1 0,1 1 0,0-1 0,-1 1 0,1-1 0,1-1 0,-1 1 0,1 0 0,-1-1 0,1 0 0,0 0 0,0-1 0,0 1 0,6 1 0,-2-1 0,-1 0 0,0 0 0,1-1 0,-1 0 0,1-1 0,0 0 0,-1 0 0,1-1 0,0 0 0,0-1 0,-1 0 0,17-3 0,-23 2 0,0 0 0,0 1 0,0-1 0,0 0 0,-1 0 0,1 0 0,0 0 0,-1 0 0,1 0 0,-1-1 0,0 1 0,0 0 0,0-1 0,0 1 0,0-1 0,-1 1 0,1-1 0,-1 0 0,1 1 0,-1-1 0,0-4 0,0-5 0,1 0 0,-2 0 0,-2-16 0,2 23 5,0-1 1,-1 1-1,0 0 0,0-1 0,0 1 0,0 0 1,-1 0-1,0 0 0,0 0 0,0 1 1,-1-1-1,1 1 0,-1 0 0,0 0 0,-1 0 1,1 1-1,0-1 0,-1 1 0,0 0 0,0 0 1,0 1-1,-10-4 0,-5-1-302,0 1 0,-1 1 0,1 1 0,-38-2 0,37 4-6529</inkml:trace>
  <inkml:trace contextRef="#ctx0" brushRef="#br0" timeOffset="16199.24">2240 77 24575,'0'3'0,"0"5"0,0 7 0,0 5 0,0 1 0,0 8 0,0 2 0,0-1 0,0-3 0,0-2 0,0-2 0,0-2 0,0-7 0,0-14 0</inkml:trace>
  <inkml:trace contextRef="#ctx0" brushRef="#br0" timeOffset="18435.94">2182 153 24575,'-1'0'0,"0"0"0,1 0 0,-1-1 0,0 1 0,0 0 0,1-1 0,-1 1 0,0 0 0,1-1 0,-1 1 0,0-1 0,1 1 0,-1-1 0,0 1 0,1-1 0,-1 1 0,1-1 0,-1 0 0,1 1 0,0-1 0,-1 0 0,1 0 0,0 1 0,-1-1 0,1 0 0,0 0 0,0 1 0,-1-1 0,1 0 0,0 0 0,0 0 0,0 1 0,0-1 0,0 0 0,0 0 0,1 0 0,-1 1 0,0-1 0,0 0 0,1-1 0,-1 0 0,1-1 0,-1 0 0,1 1 0,0-1 0,-1 1 0,1-1 0,1 1 0,-1-1 0,0 1 0,0 0 0,3-4 0,2 3 0,0 0 0,1 0 0,-1 0 0,0 1 0,1-1 0,-1 2 0,1-1 0,0 1 0,0 0 0,-1 0 0,1 1 0,11 0 0,31-5 0,-40 3 0,0 0 0,0 1 0,1 0 0,-1 0 0,0 1 0,14 1 0,-20 0 0,-1-1 0,1 1 0,-1 0 0,0 0 0,1 0 0,-1 0 0,0 0 0,0 0 0,0 1 0,0-1 0,0 1 0,0-1 0,0 1 0,0 0 0,-1 0 0,1-1 0,-1 2 0,1-1 0,-1 0 0,0 0 0,0 0 0,0 0 0,0 1 0,0-1 0,0 0 0,-1 1 0,1-1 0,0 5 0,0 8 0,0 0 0,-1 1 0,-2 24 0,0-28 0,2 1 0,-1-1 0,1 1 0,1-1 0,4 25 0,-4-35 0,0 0 0,0 0 0,1 0 0,-1 0 0,0 0 0,1 0 0,-1 0 0,1 0 0,0-1 0,-1 1 0,1 0 0,0-1 0,0 0 0,0 1 0,0-1 0,0 0 0,1 0 0,-1 0 0,0 0 0,0-1 0,1 1 0,-1-1 0,0 1 0,1-1 0,3 0 0,9 1 0,0 0 0,30-4 0,-26 1 0,-7 1-1365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59.6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09 79 24575,'-74'-1'0,"27"-1"0,-65 7 0,103-4 0,0 1 0,0 1 0,1 0 0,-1 0 0,1 0 0,-1 1 0,1 1 0,0-1 0,1 1 0,-1 1 0,1-1 0,0 1 0,0 1 0,1-1 0,0 1 0,0 0 0,0 0 0,1 1 0,0 0 0,1 0 0,0 0 0,0 0 0,1 1 0,0 0 0,0-1 0,1 1 0,-3 18 0,5 190 0,3-93 0,-2-112 0,0-1 0,0 0 0,1 1 0,1-1 0,0 0 0,0 0 0,1-1 0,1 1 0,9 16 0,4 4 0,41 49 0,-48-67 0,1-1 0,1 1 0,0-2 0,0 0 0,1-1 0,1 0 0,25 13 0,-14-11 0,1 0 0,1-2 0,49 12 0,-12-12 0,-1-3 0,2-2 0,103-8 0,-48 1 0,-113 2 0,-1-1 0,1 0 0,-1 0 0,1-1 0,-1 0 0,0 0 0,0 0 0,0-1 0,0 0 0,0-1 0,10-7 0,-12 8 0,-1 0 0,1-1 0,-1 1 0,-1-1 0,1 0 0,0 0 0,-1 0 0,0-1 0,0 1 0,0-1 0,0 0 0,-1 0 0,0 0 0,0 0 0,0 0 0,1-11 0,2-10 0,1 0 0,12-31 0,-11 37 0,-1-1 0,-1 1 0,0-1 0,2-38 0,-7 43 0,0-1 0,-2 1 0,0-1 0,-1 1 0,0 0 0,-1 0 0,-1 0 0,-1 0 0,0 1 0,-1 0 0,-1 0 0,0 1 0,-1-1 0,0 2 0,-2 0 0,-11-13 0,7 8 0,-18-21 0,-59-54 0,7 40 0,12 4 0,20 16 0,44 27 0,0 1 0,-1-1 0,0 2 0,0-1 0,0 1 0,-1 1 0,-18-4 0,13 2 0,1 0 0,-23-11 0,26 10 0,1 1 0,-1 0 0,0 1 0,0 1 0,-20-4 0,23 6-227,-1 0-1,1 0 1,0 1-1,0 1 1,-15 1-1,9 3-6598</inkml:trace>
  <inkml:trace contextRef="#ctx0" brushRef="#br0" timeOffset="827.01">293 386 24575,'0'3'0,"4"2"0,6-1 0,13-1 0,11 0 0,4-2 0,5 0 0,-2 0 0,-4-1 0,-2-1 0,-7 1-8191</inkml:trace>
  <inkml:trace contextRef="#ctx0" brushRef="#br0" timeOffset="3921.54">332 428 24575,'0'223'0,"4"-205"0,-4-18 0,0 0 0,0 0 0,0 0 0,1 0 0,-1 1 0,0-1 0,0 0 0,0 0 0,1 0 0,-1 0 0,0 0 0,0 0 0,1 0 0,-1 0 0,0 1 0,0-1 0,1 0 0,-1 0 0,0 0 0,0 0 0,1 0 0,-1 0 0,0 0 0,0 0 0,1-1 0,-1 1 0,0 0 0,0 0 0,1 0 0,-1 0 0,0 0 0,0 0 0,0 0 0,1-1 0,24-25 0,-1 1 0,-16 21 0,0 1 0,0-1 0,1 1 0,0 0 0,-1 1 0,1 0 0,0 1 0,0 0 0,0 0 0,0 1 0,12 0 0,-15 0 0,1 1 0,-1 0 0,1 0 0,-1 0 0,1 0 0,-1 1 0,0 0 0,0 1 0,0-1 0,0 1 0,0 0 0,0 1 0,-1-1 0,0 1 0,1 0 0,3 6 0,-4-4 0,-2 0 0,1 0 0,-1 1 0,0 0 0,0-1 0,-1 1 0,1 0 0,-2 0 0,1 1 0,-1-1 0,0 0 0,0 11 0,-1 3 0,-1 0 0,0 0 0,-6 22 0,6-38 0,0 0 0,0 0 0,-1-1 0,0 1 0,0 0 0,0-1 0,-1 1 0,1-1 0,-1 0 0,0 0 0,0 0 0,-1 0 0,1-1 0,-1 1 0,1-1 0,-6 4 0,6-5 0,-1 0 0,1-1 0,0 1 0,0-1 0,-1 1 0,1-1 0,-1 0 0,1 0 0,-1-1 0,0 1 0,1-1 0,-1 0 0,1 1 0,-1-2 0,0 1 0,1 0 0,-1-1 0,1 0 0,-1 1 0,1-1 0,-1-1 0,1 1 0,-4-2 0,3 0 0,1 1 0,0-1 0,0 0 0,0 0 0,1 0 0,-1 0 0,1 0 0,-1 0 0,1-1 0,0 1 0,0-1 0,1 0 0,-1 0 0,1 1 0,0-1 0,0 0 0,0 0 0,0 0 0,0-5 0,0 0 0,0 1 0,1-1 0,0 0 0,1 0 0,-1 0 0,1 0 0,5-15 0,-6 22 4,1 0 0,0 0 0,1 0 0,-1 0 0,0 0 0,0 0 0,1 1 0,-1-1 1,1 0-1,0 1 0,-1-1 0,1 1 0,0 0 0,0-1 0,0 1 0,0 0 0,0 0 0,0 0 0,0 0 0,0 1 0,1-1 0,-1 1 0,3-1 0,6-1-226,0 1 1,0 1-1,18 1 0,-20-1-353,14 2-6251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54.4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48 24575,'83'0'0,"-15"2"0,1-3 0,75-12 0,-121 9-106,31-5-314,0 2 1,62 0-1,-108 7-6406</inkml:trace>
  <inkml:trace contextRef="#ctx0" brushRef="#br0" timeOffset="1034.08">560 19 24575,'11'10'0,"1"-1"0,1 0 0,-1-1 0,25 12 0,5 3 0,-28-15 0,0-1 0,27 9 0,15 8 0,-54-23 0,0 0 0,0 0 0,0 0 0,-1 1 0,1-1 0,0 1 0,0-1 0,-1 1 0,1-1 0,0 1 0,-1 0 0,0 0 0,1 0 0,-1 0 0,0 0 0,0 0 0,0 0 0,-1 0 0,1 0 0,1 4 0,-2-3 0,0 1 0,0-1 0,-1 0 0,1 1 0,-1-1 0,1 0 0,-1 0 0,0 1 0,-1-1 0,1 0 0,0 0 0,-4 5 0,-5 7 0,-1-1 0,-1 0 0,0 0 0,-17 14 0,19-19 0,-14 15 0,-2-2 0,0-1 0,-53 33 0,78-53-57,0 0 0,0-1 1,0 1-1,0-1 0,0 1 0,0-1 0,0 1 0,0-1 0,-1 1 0,1-1 0,0 0 1,0 0-1,0 0 0,-1 0 0,1 0 0,0 0 0,0 0 0,0 0 0,-1 0 1,1 0-1,0-1 0,0 1 0,-2-1 0</inkml:trace>
  <inkml:trace contextRef="#ctx0" brushRef="#br0" timeOffset="2048.01">483 1 24575,'0'26'0,"-1"51"0,17 136 0,-14-165-27,0 10 137,-1-55-214,-1 0 1,1 0-1,-1 0 1,1 0 0,0 0-1,0 0 1,0 0-1,1 0 1,-1-1 0,1 1-1,-1 0 1,1-1-1,4 5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8:57.0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1 24575,'-1'0'0,"0"0"0,1 1 0,-1-1 0,0 1 0,0-1 0,0 1 0,0 0 0,1-1 0,-1 1 0,0 0 0,0-1 0,1 1 0,-1 0 0,1 0 0,-1 0 0,0 0 0,1 0 0,0-1 0,-1 1 0,1 0 0,0 0 0,-1 0 0,1 0 0,0 0 0,0 0 0,0 0 0,0 2 0,-3 29 0,5-17 0,0 1 0,1 0 0,7 24 0,6 25 0,-12-12 0,-4 98 0,1 17 0,1-154 0,0 0 0,2 0 0,-1-1 0,2 1 0,8 17 0,4 14 0,-7-3-1365,-7-23-546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53.15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0 184 24575,'-2'-3'0,"0"1"0,0-1 0,1 0 0,-1 0 0,1 0 0,-1 0 0,1-1 0,0 1 0,0 0 0,0 0 0,0-1 0,0-4 0,0-46 0,1 39 0,-1 12 0,1 0 0,0 0 0,0 0 0,1 0 0,-1 0 0,1 0 0,-1 0 0,1 0 0,0 0 0,0 1 0,0-1 0,0 0 0,1 1 0,-1-1 0,1 0 0,0 1 0,-1 0 0,1-1 0,0 1 0,1 0 0,1-2 0,-1 3 0,0-1 0,0 1 0,-1 0 0,1 0 0,0 0 0,0 1 0,1-1 0,-1 1 0,0-1 0,0 1 0,0 0 0,0 0 0,0 1 0,0-1 0,0 1 0,0-1 0,0 1 0,0 0 0,0 0 0,4 2 0,0 0 0,-1 0 0,0 0 0,1 0 0,-2 1 0,1 0 0,0 0 0,-1 0 0,1 1 0,-1 0 0,-1 0 0,1 0 0,-1 0 0,1 1 0,-2 0 0,1 0 0,-1 0 0,1 0 0,-2 1 0,1-1 0,-1 1 0,0 0 0,0-1 0,-1 1 0,0 0 0,0 0 0,-1 0 0,0 0 0,0 0 0,0 0 0,-1 0 0,0 0 0,0 0 0,-1 0 0,0-1 0,-4 11 0,-11 13 0,13-25 0,1 1 0,-1-1 0,2 1 0,-1 0 0,-3 9 0,29-24 0,-17 5 0,1 0 0,0 1 0,0 0 0,0 0 0,0 0 0,1 1 0,-1 0 0,1 1 0,0 0 0,14-1 0,-19 2 0,-1 0 0,1 0 0,0 0 0,0 1 0,0-1 0,-1 1 0,1 0 0,0 0 0,-1-1 0,1 2 0,-1-1 0,1 0 0,-1 0 0,0 1 0,1-1 0,-1 1 0,0 0 0,0 0 0,0 0 0,0 0 0,0 0 0,-1 0 0,1 0 0,-1 1 0,1-1 0,-1 1 0,0-1 0,0 1 0,0-1 0,0 1 0,0 0 0,0 4 0,0-2 0,0 1 0,0-1 0,-1 0 0,0 0 0,0 1 0,0-1 0,0 0 0,-1 0 0,0 1 0,0-1 0,-1 0 0,1 0 0,-1 0 0,0 0 0,0-1 0,-1 1 0,0 0 0,-3 5 0,2-6 0,0-1 0,-1 1 0,1-1 0,-1 1 0,0-1 0,1 0 0,-1-1 0,-1 1 0,1-1 0,0 0 0,0-1 0,-1 1 0,1-1 0,-1 0 0,1 0 0,-1-1 0,-6 0 0,-12 1-1365,2-2-546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49.9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13 60 24575,'0'0'0,"0"-1"0,0 0 0,0 1 0,-1-1 0,1 0 0,0 1 0,-1-1 0,1 0 0,-1 1 0,1-1 0,-1 1 0,1-1 0,-1 1 0,1-1 0,-1 1 0,1-1 0,-1 1 0,0-1 0,1 1 0,-1 0 0,0-1 0,1 1 0,-1 0 0,0 0 0,1 0 0,-1-1 0,-1 1 0,-24-3 0,22 2 0,-244-2 0,135 4 0,103 0 0,0 0 0,0 0 0,0 1 0,0 1 0,0-1 0,1 1 0,-13 7 0,-62 35 0,76-41 0,-1 2 0,1 0 0,0 1 0,0 0 0,0 0 0,0 1 0,1 0 0,1 0 0,0 1 0,0 0 0,0 0 0,1 0 0,0 1 0,1 0 0,0 0 0,1 0 0,0 0 0,-2 16 0,-2 14 0,3 1 0,1 0 0,3 45 0,1-75 0,0-1 0,0 1 0,1 0 0,1-1 0,0 0 0,0 0 0,1 1 0,0-2 0,1 1 0,0-1 0,1 1 0,0-1 0,0-1 0,1 1 0,0-1 0,0 0 0,1-1 0,0 0 0,9 6 0,18 12 0,1-2 0,1-1 0,57 23 0,-77-37 0,38 17 0,76 24 0,-103-40 0,1-2 0,1-2 0,-1 0 0,52 0 0,-57-5 0,150-3 0,-165 2 0,-1 0 0,1-1 0,0 0 0,-1 0 0,0-1 0,1 0 0,-1 0 0,-1-1 0,1 0 0,0-1 0,-1 1 0,0-2 0,0 1 0,0-1 0,-1 0 0,9-10 0,-6 5 0,-1-1 0,0 0 0,0-1 0,-2 1 0,1-1 0,-2 0 0,0-1 0,0 1 0,3-19 0,-1-4 0,-1 0 0,-1-1 0,-1-58 0,-5 76 0,-1-1 0,0 1 0,-2 0 0,0 0 0,-1 0 0,-1 1 0,-1 0 0,-13-27 0,5 16 0,11 19 0,-1 0 0,0 0 0,-1 0 0,-1 0 0,1 1 0,-1 0 0,-1 1 0,-11-12 0,-9-2 0,-1 0 0,0 2 0,-65-32 0,75 43 0,0 1 0,-1 2 0,-1 0 0,1 1 0,-1 0 0,1 2 0,-1 1 0,-25 0 0,30 2-100,8-1-153,0 1 0,-1 1 0,1-1 0,-16 5 0,12-1-6573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39.7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34 23 24575,'-118'-1'0,"-132"3"0,237-2 0,-1 1 0,1 1 0,-1 0 0,1 1 0,0 0 0,0 1 0,0 0 0,0 1 0,1 1 0,0 0 0,0 0 0,0 2 0,1-1 0,0 1 0,-11 11 0,3-2 0,7-5 0,0-1 0,-12 16 0,20-22 0,1-1 0,0 1 0,0 0 0,0 0 0,1 0 0,0 0 0,0 1 0,0-1 0,1 0 0,-2 9 0,-2 17 0,-18 54 0,16-61 0,0 1 0,1 0 0,-4 43 0,9-40 0,1 0 0,1 0 0,1 1 0,2-2 0,1 1 0,1 0 0,16 46 0,-15-60 0,1 1 0,0-1 0,0 0 0,2 0 0,0-1 0,13 14 0,76 66 0,-82-78 0,1-1 0,36 21 0,-45-30 0,0-1 0,0 0 0,1 0 0,-1-1 0,1-1 0,0 1 0,0-2 0,-1 1 0,12-1 0,52 8 0,-52-5 0,39 1 0,-36-4 0,0-2 0,44-7 0,-58 6 0,-1-1 0,0 1 0,0-2 0,0 1 0,0-2 0,-1 1 0,1-1 0,-1 0 0,0-1 0,8-7 0,0-2 0,0-1 0,-2 0 0,0-2 0,0 1 0,-2-2 0,0 0 0,-2 0 0,15-35 0,-12 22 0,-1 0 0,-1-1 0,-2 0 0,9-62 0,-12 33 0,-2-2 0,-8-104 0,3 156 0,-1 1 0,0 1 0,-1-1 0,0 0 0,0 1 0,-1-1 0,-1 1 0,0 0 0,0 0 0,-1 1 0,0 0 0,0 0 0,-1 0 0,0 0 0,-1 1 0,0 1 0,0-1 0,-1 1 0,0 1 0,0 0 0,-1 0 0,1 0 0,-1 1 0,-20-6 0,-49-24 1,62 25-196,-1 2 0,1 1 0,-1 0 0,-1 1-1,0 1 1,-22-4 0,22 8-6631</inkml:trace>
  <inkml:trace contextRef="#ctx0" brushRef="#br0" timeOffset="2356.93">446 272 24575,'0'47'0,"12"87"0,-9-104 38,-1 0-1,-2 38 1,-1-40-531,1 0 1,7 51-1,-3-62-6333</inkml:trace>
  <inkml:trace contextRef="#ctx0" brushRef="#br0" timeOffset="3947.57">1177 405 24575,'522'0'0,"-474"3"-1365,-23 1-5461</inkml:trace>
  <inkml:trace contextRef="#ctx0" brushRef="#br0" timeOffset="4943.65">1754 158 24575,'6'8'0,"1"-1"0,-1 0 0,1 0 0,1 0 0,-1-1 0,1 0 0,13 8 0,-14-9 0,14 8 0,-8-4 0,0-1 0,22 21 0,-32-27 0,-1 0 0,0 0 0,0 1 0,0-1 0,0 0 0,-1 1 0,1 0 0,-1-1 0,1 1 0,-1 0 0,0-1 0,0 1 0,0 0 0,0 0 0,-1 0 0,1 0 0,-1 0 0,0 0 0,0 0 0,0 0 0,0 4 0,-3 2 0,1 1 0,-1-1 0,-1 0 0,0 0 0,0 0 0,-1-1 0,-6 9 0,-46 55 0,44-58 0,1 0 0,0 1 0,1 1 0,1 0 0,-16 32 0,24-44-113,2-3 63,0 0-1,0-1 1,0 1 0,0 0 0,0 0 0,0 0 0,-1-1 0,1 1 0,0 0 0,-1 0 0,1-1 0,0 1 0,-1 0 0,1-1 0,-1 1 0,1 0-1,-1-1 1,1 1 0,-1-1 0,0 1 0,1-1 0,-1 1 0,0-1 0,-1 1 0</inkml:trace>
  <inkml:trace contextRef="#ctx0" brushRef="#br0" timeOffset="6023.56">1638 176 24575,'2'0'0,"3"9"0,3 15 0,-6 3 0,-2 54 0,-1-54 0,1 1 0,4 28 0,0-38 0,0 0 0,8 16 0,3 16 0,5 25 0,-18-71-1365</inkml:trace>
  <inkml:trace contextRef="#ctx0" brushRef="#br0" timeOffset="7013.26">1638 137 24575,'3'3'0,"2"5"0,2 0 0,4-1 0,3-1 0,0-2-819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33.5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14 24575,'3'0'0,"4"0"0,8 0 0,8 0 0,6 0 0,5 0 0,7 0 0,5 0 0,-1 0 0,-5 0 0,-6 0 0,-6 0 0,-4 0 0,1 0 0,-2 0 0,-3 0-8191</inkml:trace>
  <inkml:trace contextRef="#ctx0" brushRef="#br0" timeOffset="1283.42">482 1 24575,'1'2'0,"-1"0"0,1 1 0,0-1 0,0 0 0,0 0 0,0 0 0,0 0 0,0 0 0,0 0 0,1 0 0,-1 0 0,1 0 0,-1 0 0,1-1 0,2 2 0,28 23 0,-25-22 0,0 1 0,-1 0 0,0 0 0,0 0 0,0 1 0,-1 0 0,1 0 0,-1 0 0,4 8 0,-7-10 0,-1 0 0,1 0 0,-1 1 0,1-1 0,-1 0 0,-1 0 0,1 1 0,0-1 0,-1 1 0,0-1 0,0 1 0,-1-1 0,1 0 0,-1 1 0,0-1 0,0 0 0,0 1 0,-2 3 0,-2 3 0,-1 0 0,0-1 0,0 1 0,-1-1 0,0-1 0,-14 15 0,11-14 0,1 1 0,0 0 0,1 0 0,-10 20 0,10-13-1365,0-2-5461</inkml:trace>
  <inkml:trace contextRef="#ctx0" brushRef="#br0" timeOffset="3062.98">404 1 24575,'-2'114'0,"5"157"0,-3-268-76,0 0 1,0-1-1,1 1 0,0 0 0,-1 0 0,1-1 0,0 1 0,0 0 1,0-1-1,1 1 0,-1-1 0,1 1 0,-1-1 0,1 0 1,0 0-1,0 1 0,2 0 0,8 6-675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32.5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0 24575,'1'-1'0,"-1"0"0,0 1 0,1-1 0,-1 0 0,0 0 0,1 1 0,-1-1 0,1 0 0,-1 1 0,1-1 0,0 1 0,-1-1 0,1 1 0,-1-1 0,1 1 0,0-1 0,0 1 0,-1 0 0,1-1 0,0 1 0,-1 0 0,1-1 0,0 1 0,0 0 0,0 0 0,1 0 0,26-4 0,-24 4 0,7-2 0,0 2 0,1 0 0,-1 0 0,1 1 0,-1 0 0,0 1 0,0 0 0,0 1 0,12 5 0,-18-6 0,0 0 0,0 0 0,-1 1 0,1 0 0,-1 0 0,0 0 0,0 1 0,0-1 0,0 1 0,-1 0 0,1 0 0,-1 0 0,0 0 0,0 1 0,-1-1 0,1 1 0,-1 0 0,0 0 0,0 0 0,-1 0 0,3 9 0,-3-8 0,0 0 0,-1 1 0,1-1 0,-1 0 0,0 0 0,-1 0 0,0 1 0,0-1 0,0 0 0,0 0 0,-1 0 0,0 0 0,0-1 0,-1 1 0,0-1 0,0 1 0,-5 6 0,1-3 0,-1 0 0,-1-1 0,0 1 0,0-2 0,0 1 0,-1-1 0,0-1 0,-13 7 0,15-9 0,0 1 0,0 0 0,0 1 0,1 0 0,0 0 0,0 1 0,-10 12 0,16-18 0,-1 1 0,1 0 0,0-1 0,0 1 0,0 0 0,1 0 0,-1 0 0,0 0 0,1 0 0,-1 0 0,1 0 0,0 0 0,0 0 0,-1 0 0,1 0 0,1 0 0,-1 2 0,1-2 0,0 1 0,0-1 0,0 0 0,0 0 0,0 0 0,1 0 0,-1-1 0,1 1 0,-1 0 0,1 0 0,0-1 0,-1 1 0,1-1 0,0 0 0,0 1 0,0-1 0,0 0 0,4 1 0,10 5 0,0-1 0,24 5 0,-22-6 0,-1 0 0,19 9 0,-25-9-227,0-1-1,0 0 1,1 0-1,-1-1 1,16 2-1,-11-3-6598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1:29.02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18 119 24575,'0'-2'0,"-1"0"0,1 1 0,-1-1 0,1 0 0,-1 0 0,1 1 0,-1-1 0,0 0 0,0 1 0,0-1 0,0 1 0,0-1 0,0 1 0,0-1 0,-1 1 0,1 0 0,0 0 0,-1-1 0,1 1 0,-1 0 0,1 0 0,-1 0 0,0 1 0,1-1 0,-1 0 0,0 1 0,0-1 0,1 1 0,-1-1 0,0 1 0,0 0 0,-2 0 0,-11-2 0,1 1 0,0 1 0,-17 1 0,22 0 0,-23 1 0,-1 1 0,1 2 0,0 1 0,0 1 0,1 2 0,0 1 0,1 1 0,0 2 0,-29 17 0,49-24 0,0 0 0,1 1 0,0 0 0,0 0 0,1 1 0,-1 0 0,2 1 0,-1-1 0,2 2 0,-1-1 0,1 1 0,0 0 0,1 0 0,0 0 0,-4 15 0,2-4 0,2-1 0,0 1 0,1 1 0,-2 35 0,7 89 0,0-66 0,0-68 0,0 0 0,1 0 0,0 0 0,1 0 0,1-1 0,0 1 0,0-1 0,1 0 0,0 0 0,1 0 0,8 11 0,8 9 0,2-1 0,34 34 0,-40-45 0,1-1 0,0-1 0,2 0 0,31 19 0,-39-29 0,0 0 0,1-1 0,0-1 0,0 0 0,0 0 0,0-2 0,1 0 0,0 0 0,20 0 0,178-5 0,-203 1 0,0 0 0,-1-1 0,1 0 0,0-1 0,-1 0 0,0-1 0,0 0 0,0 0 0,0-1 0,-1 0 0,0-1 0,0 0 0,8-7 0,-3 0 0,-1 0 0,0-1 0,-1 0 0,0-1 0,-1 0 0,9-20 0,-3 6 0,31-68 0,-43 84 0,1 0 0,-2 0 0,0 0 0,0 0 0,-1-1 0,0-15 0,-5-272 0,2 283 0,-1 1 0,-1-1 0,0 1 0,-2 0 0,0 0 0,0 0 0,-2 0 0,0 1 0,-1 0 0,0 1 0,-2 0 0,0 0 0,0 1 0,-1 0 0,-1 1 0,0 0 0,-1 1 0,-16-12 0,-2 4 0,-8-5 0,33 20 0,-1-1 0,0 1 0,0 0 0,0 0 0,-1 1 0,0 0 0,0 1 0,0 0 0,0 0 0,-15-3 0,2 3 0,0 1 0,0 0 0,-27 3 0,40-1-110,2 0-47,0 0 0,0 1 0,0 0 1,0-1-1,0 2 0,0-1 0,-7 3 0,-3 5-6669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6:31.3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 1 24575,'-1'0'0,"0"0"0,0 1 0,1-1 0,-1 1 0,0-1 0,0 1 0,0-1 0,1 1 0,-1-1 0,0 1 0,1 0 0,-1-1 0,0 1 0,1 0 0,-1 0 0,1 0 0,-1-1 0,1 1 0,0 0 0,-1 0 0,1 0 0,0 0 0,-1 0 0,1 0 0,0-1 0,0 1 0,0 2 0,-3 31 0,2-30 0,2 137 0,-2 24 0,-2-145-1365,-2-3-546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5:46.9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15 60 24575,'0'-1'0,"0"-1"0,0 1 0,-1-1 0,1 1 0,0 0 0,0-1 0,-1 1 0,1 0 0,-1-1 0,0 1 0,1 0 0,-1 0 0,0-1 0,1 1 0,-1 0 0,0 0 0,0 0 0,0 0 0,0 0 0,-2-2 0,0 2 0,0-1 0,0 0 0,-1 1 0,1 0 0,0 0 0,0 0 0,-1 0 0,-4-1 0,-7 1 0,1 0 0,-1 1 0,-16 2 0,28-2 0,-71 10 0,43-5 0,-34 1 0,42-4 0,0 2 0,1 0 0,-1 1 0,1 2 0,0 0 0,-39 20 0,-4 0 0,52-22 0,1 0 0,-1 2 0,1-1 0,1 1 0,-1 1 0,-19 17 0,26-20 0,0 0 0,1 0 0,-1 0 0,1 0 0,0 1 0,0 0 0,1 0 0,0 0 0,0 0 0,0 0 0,1 1 0,0-1 0,0 1 0,0-1 0,0 11 0,5 189 0,-2-194 0,2-1 0,-1 1 0,2-1 0,0 0 0,0 0 0,1 0 0,0 0 0,1-1 0,0 0 0,0 0 0,1 0 0,1-1 0,9 10 0,4 2 0,1 0 0,1-2 0,1 0 0,27 15 0,-38-25 0,0-1 0,1-1 0,0 0 0,0-1 0,0-1 0,1 0 0,0-1 0,0 0 0,0-1 0,0-1 0,0-1 0,21 0 0,-6-1 0,-19-1 0,1 0 0,0 1 0,-1 0 0,1 1 0,0 1 0,-1 0 0,1 0 0,-1 1 0,16 7 0,-19-7 0,1 1 0,-1-2 0,1 1 0,-1-1 0,1 0 0,0-1 0,0 0 0,0 0 0,0-1 0,0 0 0,-1-1 0,1 0 0,0 0 0,0-1 0,10-3 0,-5 1 0,-1-2 0,0 0 0,0 0 0,0-1 0,-1-1 0,0 0 0,0-1 0,17-16 0,29-24 0,-37 33 0,27-28 0,-42 37 0,0 0 0,0-1 0,0 0 0,-1 0 0,0-1 0,0 1 0,5-16 0,0-5 0,-1 7 0,-1 0 0,-1-1 0,-2 0 0,0 0 0,-1 0 0,1-34 0,-4 44 0,-1-1 0,-1 0 0,0 1 0,-1-1 0,0 1 0,-1-1 0,-1 1 0,0 0 0,-1 0 0,0 0 0,-1 1 0,0 0 0,-1 0 0,0 0 0,-1 1 0,-11-11 0,0 1 0,13 13 0,-1 0 0,-1 1 0,1 0 0,-1 1 0,0-1 0,-15-8 0,7 7 0,3 0 0,-1 1 0,-1 0 0,1 0 0,-1 2 0,0 0 0,0 0 0,-1 2 0,-29-4 0,-188 10 0,229-3-151,0 0-1,1 1 0,-1 0 0,1 0 1,-1 0-1,1 0 0,0 1 1,-4 1-1,-6 5-6674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6:17.8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9 195 24575,'6'6'0,"0"-2"0,-1 1 0,1-1 0,1 1 0,-1-2 0,1 1 0,-1-1 0,13 4 0,61 14 0,-16-5 0,-61-15 0,0 0 0,-1-1 0,1 1 0,0-1 0,0 1 0,-1-1 0,1 0 0,0 0 0,0 0 0,0-1 0,-1 1 0,1-1 0,0 1 0,-1-1 0,1 0 0,0 0 0,-1 0 0,1 0 0,2-2 0,-1-1 0,1 1 0,-1-1 0,0 0 0,-1 1 0,1-2 0,0 1 0,-1 0 0,0-1 0,3-6 0,2-5 0,-1-1 0,-1 0 0,0 0 0,-1-1 0,2-18 0,3 7 0,-8 25 0,0-1 0,-1 1 0,1-1 0,-1 1 0,0-1 0,0-6 0,-1 9 0,0 1 0,0 0 0,0 0 0,0 0 0,-1 0 0,1 0 0,0 0 0,-1-1 0,1 1 0,-1 0 0,0 0 0,1 0 0,-1 1 0,0-1 0,1 0 0,-1 0 0,0 0 0,0 0 0,0 1 0,0-1 0,0 0 0,1 1 0,-2-1 0,1 1 0,0-1 0,0 1 0,0-1 0,0 1 0,0 0 0,0-1 0,-2 1 0,-7-2 0,-1 1 0,1 0 0,-1 0 0,0 1 0,1 0 0,-1 1 0,0 0 0,1 1 0,0 0 0,-1 1 0,1 0 0,0 1 0,-16 7 0,-8 6 0,1 2 0,-44 33 0,26-21-1365,26-18-546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5:53.33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6'0'0,"0"1"0,0 0 0,0 0 0,0 0 0,0 0 0,0 1 0,0 0 0,0 1 0,-1-1 0,1 1 0,-1 0 0,1 0 0,-1 1 0,0-1 0,-1 1 0,1 0 0,-1 1 0,1-1 0,-1 1 0,0 0 0,-1 0 0,1 0 0,-1 0 0,3 7 0,10 15 0,2-1 0,0 0 0,2-1 0,1-1 0,1-1 0,1-1 0,1-1 0,33 23 0,-44-33 0,0 0 0,-1 2 0,0-1 0,-1 2 0,-1-1 0,0 1 0,14 28 0,5 4 0,91 111 0,-17-25 0,-71-95 0,23 39 0,-43-57 0,1 0 0,1-1 0,0-1 0,1 0 0,18 14 0,-29-27-34,33 25-299,-2 1 1,-1 2-1,38 45 0,-60-60-649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8:54.0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2'1'0,"-1"0"0,1 1 0,-1-1 0,1 1 0,-1 0 0,0-1 0,1 1 0,-1 0 0,0 0 0,0 0 0,-1 0 0,1-1 0,0 1 0,0 0 0,-1 1 0,1 3 0,5 10 0,3 0 0,-3-7 0,0 1 0,-1 1 0,0-1 0,0 1 0,-1 0 0,0 0 0,-1 0 0,-1 1 0,3 20 0,-3-14 0,0 1 0,2-1 0,0 0 0,13 33 0,-11-33 0,0 0 0,-1 0 0,-1 1 0,3 30 0,2 52 0,1 30 0,-10-125-105,0-1 0,1 1 0,0-1 0,0 0 0,0 1 0,1-1 0,0 0 0,0 0 0,0 0 0,0 0 0,1 0 0,6 8 0,3 4-6721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5:50.12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74 0 24575,'0'0'0,"1"1"0,-1-1 0,1 0 0,0 0 0,-1 1 0,1-1 0,-1 0 0,1 1 0,-1-1 0,1 1 0,-1-1 0,1 1 0,-1-1 0,0 1 0,1-1 0,-1 1 0,1-1 0,-1 1 0,0 0 0,0-1 0,1 1 0,-1-1 0,0 1 0,0 0 0,0-1 0,0 1 0,0 0 0,0-1 0,0 2 0,0 21 0,-1-10 0,-2 0 0,0 0 0,-1-1 0,0 0 0,0 1 0,-2-1 0,1-1 0,-1 1 0,-1-1 0,-13 17 0,-6 3 0,-1-1 0,-34 27 0,-23 25 0,9 14 0,34-41 0,5-7 0,13-16 0,-53 56 0,-130 116 0,163-160 0,18-20 0,1 1 0,-25 33 0,1 0 0,37-46 0,0 1 0,0 0 0,1 0 0,1 1 0,0 1 0,-8 19 0,13-24-114,0 0 1,-1 0-1,0-1 0,-1 1 0,0-1 1,0 0-1,-1-1 0,0 0 0,-1 0 1,1 0-1,-10 6 0,0-3-6712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6:54.2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3 163 24575,'0'1'0,"0"1"0,0-1 0,0 0 0,-1 0 0,1 0 0,0 0 0,0 0 0,-1 0 0,1 0 0,-1 0 0,1 0 0,-1 0 0,1 0 0,-1 0 0,1 0 0,-1 0 0,0 0 0,0 0 0,1 0 0,-1-1 0,0 1 0,0 0 0,0-1 0,0 1 0,0 0 0,0-1 0,0 1 0,0-1 0,0 0 0,0 1 0,0-1 0,0 0 0,-1 0 0,1 1 0,0-1 0,0 0 0,0 0 0,0 0 0,-3-1 0,2 1 0,0 0 0,0 0 0,0-1 0,0 1 0,0-1 0,1 0 0,-1 1 0,0-1 0,0 0 0,0 0 0,0 0 0,1 0 0,-1-1 0,0 1 0,1 0 0,-1-1 0,1 1 0,0-1 0,-1 1 0,1-1 0,0 0 0,-1-2 0,-1-6 0,0 1 0,1-1 0,0 0 0,1 0 0,0 0 0,1 0 0,0 0 0,1 0 0,0 0 0,0 0 0,4-12 0,-4 19 0,0 1 0,1 0 0,-1 0 0,1 0 0,-1 0 0,1 0 0,0 0 0,0 1 0,0-1 0,0 0 0,0 1 0,0 0 0,0-1 0,1 1 0,-1 0 0,0 0 0,1 0 0,-1 1 0,1-1 0,-1 0 0,1 1 0,-1 0 0,1-1 0,-1 1 0,1 0 0,-1 1 0,1-1 0,0 0 0,-1 1 0,1-1 0,2 2 0,2-1 0,-1 1 0,0 0 0,1 0 0,-1 0 0,0 1 0,0 0 0,-1 0 0,1 0 0,0 1 0,-1 0 0,6 5 0,-6-2 0,1 1 0,-1 0 0,0 1 0,-1-1 0,0 1 0,0 0 0,-1 0 0,0 0 0,-1 0 0,0 0 0,0 1 0,-1-1 0,1 12 0,-2-12 0,0 0 0,0 0 0,0 1 0,-1-1 0,-1 0 0,0 0 0,0 0 0,0-1 0,-1 1 0,-1-1 0,1 1 0,-1-1 0,-10 14 0,8-14 0,7-9 0,15-13 0,-7 10 0,0-1 0,0 2 0,1-1 0,-1 1 0,1 1 0,-1-1 0,1 2 0,15-2 0,-22 3 0,0 0 0,-1 0 0,1 0 0,0 0 0,0 0 0,0 1 0,0 0 0,0-1 0,-1 1 0,1 0 0,0 0 0,-1 0 0,1 1 0,-1-1 0,1 1 0,-1-1 0,0 1 0,1 0 0,-1 0 0,0 0 0,0 0 0,0 0 0,-1 0 0,1 1 0,0-1 0,-1 1 0,1-1 0,-1 1 0,0-1 0,0 1 0,0 0 0,1 5 0,-1-3 0,0 1 0,0-1 0,-1 1 0,1-1 0,-1 1 0,0-1 0,-1 1 0,0 0 0,1-1 0,-4 9 0,2-10 0,1 0 0,-1 0 0,-1-1 0,1 1 0,0-1 0,-1 0 0,0 0 0,1 0 0,-1 0 0,-1 0 0,1-1 0,0 1 0,-1-1 0,-6 4 0,-49 19-1365,32-17-546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6:11.2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56 24575,'0'0'0,"0"0"0,0-1 0,0 1 0,0-1 0,0 1 0,0-1 0,0 1 0,0 0 0,0-1 0,0 1 0,1-1 0,-1 1 0,0 0 0,0-1 0,0 1 0,0-1 0,1 1 0,-1 0 0,0-1 0,0 1 0,1 0 0,-1-1 0,0 1 0,1 0 0,-1 0 0,0-1 0,1 1 0,-1 0 0,1 0 0,-1 0 0,0-1 0,1 1 0,-1 0 0,1 0 0,-1 0 0,0 0 0,1 0 0,-1 0 0,1 0 0,-1 0 0,1 0 0,-1 0 0,0 0 0,1 0 0,-1 0 0,1 0 0,-1 0 0,0 0 0,1 1 0,1-1 0,-1 1 0,0-1 0,0 1 0,0-1 0,0 1 0,0 0 0,0-1 0,0 1 0,0 0 0,0 0 0,0 0 0,0 0 0,0 0 0,-1 0 0,1 0 0,0 0 0,0 2 0,2 10 0,0 1 0,-1-1 0,-1 1 0,0 0 0,-1 0 0,0 0 0,-4 16 0,3-15 0,0 0 0,0-1 0,1 1 0,1 0 0,0 0 0,4 14 0,-4-27 0,-1-1 0,0 1 0,0 0 0,1-1 0,-1 0 0,1 1 0,-1-1 0,1 1 0,0-1 0,-1 1 0,1-1 0,0 0 0,0 0 0,0 1 0,0-1 0,0 0 0,0 0 0,0 0 0,1 0 0,-1 0 0,0-1 0,1 1 0,-1 0 0,0 0 0,1-1 0,-1 1 0,1-1 0,-1 1 0,1-1 0,-1 0 0,1 0 0,-1 1 0,1-1 0,-1 0 0,1 0 0,0 0 0,-1-1 0,1 1 0,-1 0 0,1-1 0,-1 1 0,3-2 0,6-2 0,0-2 0,0 1 0,0-2 0,-1 1 0,9-9 0,11-6 0,14-1-682,67-25-1,-90 40-6143</inkml:trace>
  <inkml:trace contextRef="#ctx0" brushRef="#br0" timeOffset="1997.55">21 0 24575,'13'1'8,"0"0"0,0 1 1,0 0-1,0 1 0,0 1 0,-1 0 0,1 0 0,-1 1 0,0 1 0,13 8 0,12 10-384,57 48 1,-66-49-328,-14-11-6123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6:03.2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94 22 24575,'-1'-1'0,"1"0"0,-1 0 0,1 1 0,-1-1 0,1 0 0,-1 0 0,0 1 0,0-1 0,1 0 0,-1 1 0,0-1 0,0 0 0,0 1 0,0-1 0,0 1 0,0 0 0,1-1 0,-1 1 0,0 0 0,0 0 0,0-1 0,0 1 0,0 0 0,-2 0 0,-29-4 0,29 4 0,-79-4 0,-97 6 0,150 1 0,1 1 0,0 1 0,0 2 0,1 1 0,-30 12 0,27-7 0,-50 33 0,-11 6 0,86-50 0,1 0 0,-1 0 0,1 1 0,0 0 0,-1 0 0,1 0 0,0 1 0,1-1 0,-1 1 0,1 0 0,-1 0 0,1 0 0,0 0 0,1 1 0,-1-1 0,1 1 0,-2 6 0,1 0 0,0 1 0,1 0 0,1 0 0,0 0 0,0 1 0,2 15 0,-1 44 0,-1-49 0,1 0 0,0 0 0,2-1 0,0 1 0,2-1 0,7 25 0,-2-21 0,-3-5 0,2-1 0,0 0 0,15 25 0,-20-40 0,1 1 0,0-1 0,0 0 0,0 0 0,1 0 0,-1-1 0,1 1 0,1-1 0,-1 0 0,0-1 0,1 1 0,0-1 0,-1 0 0,1-1 0,10 4 0,20 3 0,0-3 0,1 0 0,43 0 0,113-7 0,-76-1 0,-105 2 0,0-1 0,0-1 0,0 0 0,0 0 0,0-1 0,0-1 0,-1 0 0,16-8 0,6-6 0,43-31 0,-61 40 0,-6 3 0,0-1 0,0 1 0,0-1 0,-1-1 0,0 1 0,-1-2 0,0 1 0,0-1 0,0 0 0,-1 0 0,-1 0 0,1-1 0,-2 0 0,1 0 0,-1-1 0,-1 1 0,0-1 0,2-16 0,-1 5 0,1 0 0,13-37 0,-11 43 0,-2-1 0,0-1 0,-1 1 0,-1-1 0,2-20 0,-5 27 0,-1 0 0,1 1 0,-2-1 0,1 1 0,-2-1 0,1 1 0,-1-1 0,-1 1 0,0 0 0,0 1 0,-1-1 0,0 1 0,-1 0 0,0 0 0,0 0 0,-1 1 0,0 0 0,-11-9 0,8 10 0,0 1 0,0 0 0,-1 1 0,1 0 0,-1 0 0,0 1 0,-15-3 0,-24-10 0,36 12-170,0 1-1,0 1 0,-1 0 1,1 1-1,-1 0 0,1 1 1,-19 1-1,15 0-6655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5:58.2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49 99 24575,'0'-2'0,"-1"0"0,1 0 0,-1 1 0,1-1 0,-1 0 0,0 0 0,1 1 0,-1-1 0,0 1 0,0-1 0,0 1 0,-1-1 0,1 1 0,0-1 0,0 1 0,-1 0 0,1 0 0,-1-1 0,1 1 0,-1 0 0,0 1 0,1-1 0,-1 0 0,0 0 0,1 1 0,-1-1 0,0 1 0,0-1 0,0 1 0,1 0 0,-4 0 0,-11-2 0,1 1 0,-29 1 0,29 0 0,-91 3 0,-140-5 0,191-6 0,39 5 0,0 1 0,0 0 0,-20 1 0,30 2 0,0-1 0,0 1 0,0 1 0,0-1 0,0 1 0,1 0 0,-1 0 0,0 1 0,1-1 0,0 1 0,-1 0 0,-6 6 0,3-1 0,1 1 0,-1 0 0,1 0 0,1 1 0,0 0 0,0 1 0,1-1 0,-9 21 0,-15 25 0,25-49 0,0 1 0,1-1 0,0 1 0,0 0 0,1 0 0,0 0 0,1 1 0,0-1 0,0 1 0,1-1 0,0 1 0,0 13 0,0 20 0,4 121 0,1-145 0,1 0 0,1 0 0,0 0 0,1-1 0,1 0 0,1-1 0,11 17 0,-19-32 0,10 18 0,1-1 0,1-1 0,1 0 0,0-1 0,1-1 0,1 0 0,0-1 0,25 17 0,-27-22 0,1 0 0,-1-2 0,1 1 0,1-2 0,-1 0 0,1 0 0,1-2 0,-1 0 0,0-1 0,1 0 0,22-1 0,53-1 0,172-4 0,-245 2 0,-1-1 0,1-1 0,0-1 0,21-7 0,-30 8 0,-1-1 0,1-1 0,-1 0 0,0 0 0,0 0 0,0-1 0,-1-1 0,16-14 0,-4 0 0,27-34 0,-40 45 0,-1-1 0,0 1 0,-1-1 0,0 0 0,0-1 0,4-15 0,-5 6 0,0 0 0,0-26 0,-2 26 0,0 0 0,7-25 0,-5 32 0,-1 0 0,0-1 0,-1 1 0,0 0 0,-2-1 0,0-19 0,-1 28 0,0-1 0,0 0 0,-1 1 0,0-1 0,0 1 0,0 0 0,-1 0 0,0 0 0,0 0 0,-1 0 0,1 1 0,-1-1 0,-1 1 0,1 0 0,-10-9 0,-44-45 0,43 42 0,-1 1 0,-27-22 0,18 18 0,6 5 0,-1 0 0,-1 1 0,-33-16 0,45 26 0,-1 1 0,0 0 0,1 1 0,-13-1 0,12 2 0,-1-1 0,1 0 0,1-1 0,-13-4 0,4-1-151,-1 1-1,0 1 0,0 1 0,-1 0 1,0 2-1,1 0 0,-1 1 1,-24 2-1,26 0-6674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7:16:58.0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8 61 24575,'31'8'0,"-21"0"0,-10-8 0,0 1 0,0-1 0,0 1 0,0-1 0,0 0 0,0 1 0,0-1 0,0 0 0,0 1 0,0-1 0,0 0 0,0 1 0,0-1 0,-1 1 0,1-1 0,0 0 0,0 0 0,0 1 0,-1-1 0,1 0 0,0 1 0,0-1 0,-1 0 0,1 0 0,0 1 0,-1-1 0,1 0 0,0 0 0,-1 0 0,1 1 0,0-1 0,-1 0 0,1 0 0,-2 1 0,-1-1 0,1 1 0,0-1 0,0 1 0,0-1 0,0 0 0,0 0 0,0 0 0,-1 0 0,1 0 0,0 0 0,0 0 0,0-1 0,0 0 0,0 1 0,0-1 0,0 0 0,0 0 0,0 0 0,0 0 0,0 0 0,0 0 0,0 0 0,1-1 0,-1 1 0,1-1 0,-1 1 0,1-1 0,-1 0 0,-1-3 0,2 4 0,0 0 0,0 0 0,0 0 0,0 0 0,1-1 0,-1 1 0,0 0 0,0-1 0,1 1 0,-1 0 0,1-1 0,0 1 0,-1-1 0,1 1 0,0-1 0,0 1 0,0-1 0,0 1 0,0-1 0,0 1 0,0-1 0,0 1 0,0-1 0,1 1 0,-1-1 0,1 1 0,-1-1 0,1 1 0,0 0 0,-1-1 0,1 1 0,0 0 0,0 0 0,0 0 0,0-1 0,0 1 0,0 0 0,0 0 0,1 0 0,-1 1 0,0-1 0,3-1 0,1 0 0,0 0 0,0 1 0,1 0 0,-1 0 0,0 0 0,1 1 0,-1 0 0,1 0 0,-1 0 0,1 1 0,-1 0 0,0 0 0,1 0 0,-1 0 0,0 1 0,0 0 0,0 0 0,0 0 0,0 1 0,0 0 0,-1 0 0,1 0 0,6 7 0,-5-5 0,0 0 0,-1 0 0,0 1 0,0 0 0,-1 0 0,1 0 0,-1 0 0,0 1 0,-1-1 0,0 1 0,0 0 0,0 0 0,-1 0 0,0 0 0,-1 1 0,1-1 0,-1 9 0,-1-7 0,0 0 0,-1 1 0,-1-1 0,0 0 0,0 1 0,0-1 0,-1 0 0,-1 0 0,0-1 0,0 1 0,0-1 0,-1 0 0,0 0 0,-1 0 0,0-1 0,0 0 0,0 0 0,-1 0 0,0-1 0,-1 0 0,-8 5 0,15-10 0,-1 0 0,1 0 0,0 0 0,0 0 0,-1 0 0,1 0 0,0 0 0,0 0 0,0 1 0,0-1 0,0 0 0,-1 3 0,2-3 0,0-1 0,0 0 0,0 1 0,0-1 0,0 0 0,0 1 0,0-1 0,0 0 0,1 1 0,-1-1 0,0 0 0,0 1 0,0-1 0,0 0 0,1 0 0,-1 1 0,0-1 0,0 0 0,1 0 0,-1 1 0,0-1 0,0 0 0,1 0 0,-1 1 0,0-1 0,1 0 0,-1 0 0,0 0 0,1 0 0,-1 0 0,0 0 0,1 1 0,-1-1 0,1 0 0,44 2 0,-30-2 0,71 8 77,27 1-1519,-96-9-538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8:46.9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-1'45'0,"6"136"0,-2-154 0,1 0 0,1 0 0,2 0 0,14 41 0,-17-55 0,-1-1 0,0 1 0,-1 0 0,0 1 0,0 17 0,-2-14 0,2-1 0,5 30 0,55 225-1365,-59-254-5461</inkml:trace>
  <inkml:trace contextRef="#ctx0" brushRef="#br0" timeOffset="1879.76">1040 59 24575,'0'0'0,"1"0"0,0 0 0,0 1 0,-1-1 0,1 0 0,0 1 0,-1-1 0,1 0 0,-1 1 0,1-1 0,0 1 0,-1-1 0,1 1 0,-1-1 0,1 1 0,-1-1 0,1 1 0,-1 0 0,0-1 0,1 1 0,-1-1 0,0 1 0,0 0 0,1 0 0,-1-1 0,0 1 0,0 1 0,5 26 0,-3-15 0,21 68 0,-14-55 0,-2 1 0,8 48 0,-5-1 0,-4-31 0,1 61 0,-6-85 0,1 0 0,1 0 0,0 0 0,7 19 0,-4-19 0,-2 0 0,0 1 0,2 36 0,-6-36-69,2 35-1227,2-38-553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8:39.9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39 24575,'0'33'0,"2"1"0,1 0 0,1-1 0,13 46 0,-6-32 0,-3 1 0,-2 1 0,1 51 0,-7-90 0,5 27 0,0 1 0,14 44 0,-10-49 0,-2 0 0,-1 1 0,2 44 0,-9-57 0,0-14 0,1 0 0,0 0 0,0 0 0,1 0 0,2 11 0,-2-16 0,-1-1 0,1 1 0,0 0 0,-1-1 0,1 1 0,0-1 0,0 1 0,0-1 0,1 1 0,-1-1 0,0 0 0,0 1 0,1-1 0,-1 0 0,1 0 0,-1 0 0,1 0 0,-1 0 0,1-1 0,0 1 0,-1 0 0,1-1 0,0 1 0,-1-1 0,1 0 0,3 1 0,31 1 0,1 0 0,43-6 0,2 1 0,57 6 0,138-6 0,-206-6 0,-43 4 0,47 0 0,984 5 0,-906-9 0,7-1 0,-147 9 0,-1 0 0,0-1 0,1 0 0,-1-1 0,19-7 0,25-5 0,-11 6 0,-1 3 0,78-3 0,-95 8 0,44-8 0,-42 5 0,37-2 0,-53 5 0,-1 0 0,1-1 0,-1 0 0,0-1 0,16-6 0,35-8 0,-20 13 0,-1 2 0,61 4 0,-18 0 0,1565-2 0,-1617-2 0,39-6 0,12-1 0,3-2 0,-30 2 0,-36 6 0,39-12 0,-42 9 0,0 1 0,0 1 0,22-2 0,-5 5-41,44-6-1283,-59 3-5502</inkml:trace>
  <inkml:trace contextRef="#ctx0" brushRef="#br0" timeOffset="2827.1">5618 0 24575,'16'227'0,"-12"-184"0,-2-32 0,0 0 0,1-1 0,0 1 0,6 12 0,-5-13 0,0 0 0,-1 0 0,0 0 0,2 19 0,4 56 0,-3-31 0,-2 0 0,-4 77 0,0-128 6,0-1 0,-1 0 0,1 1 0,-1-1 0,0 0 0,0 1 0,0-1 0,0 0-1,0 0 1,0 0 0,0 0 0,-1 0 0,1 0 0,-1 0 0,1 0 0,-1-1 0,0 1 0,-2 1 0,-3 2-256,0-1 1,0-1 0,0 1 0,-9 2 0,13-5 17,-15 6-659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8:30.3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5 24575,'0'1'0,"0"-1"0,1 1 0,-1 0 0,0-1 0,1 1 0,-1 0 0,0-1 0,1 1 0,-1 0 0,1-1 0,-1 1 0,1-1 0,-1 1 0,1-1 0,-1 1 0,1-1 0,0 1 0,-1-1 0,1 0 0,0 1 0,-1-1 0,1 0 0,0 0 0,-1 1 0,1-1 0,0 0 0,1 0 0,24 4 0,-22-4 0,287 4 0,-159-6 0,362 2 0,-462-2 0,49-8 0,-28 3 0,1 0 0,-5 0 0,61 0 0,-75 6 0,39-7 0,-38 3 0,39 0 0,-11 4 0,83-12 0,-77 7 0,121 6 0,-80 2 0,1690-2 0,-1772-2 0,0-1 0,50-11 0,-44 6 0,38-2 0,-48 6 0,0 0 0,28-9 0,-32 7 0,1 1 0,-1 1 0,38-2 0,-16 3 0,73-13 0,-76 9 0,0 1 0,48 0 0,781 7-1365,-849-1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0-06T06:39:18.6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 61 24575,'0'0'0,"-1"0"0,1 0 0,-1 0 0,0 0 0,1 0 0,-1 0 0,1 0 0,-1-1 0,1 1 0,-1 0 0,1 0 0,-1-1 0,1 1 0,0 0 0,-1 0 0,1-1 0,-1 1 0,1 0 0,0-1 0,-1 1 0,1-1 0,0 1 0,-1-1 0,1 1 0,0-1 0,-1 1 0,1 0 0,0-1 0,0 0 0,0 1 0,0-1 0,0 1 0,-1-1 0,1 1 0,0-1 0,0 1 0,0-1 0,0 1 0,0-1 0,1 1 0,-1-1 0,0 1 0,0-1 0,0 1 0,0-1 0,1 1 0,-1-1 0,1 0 0,-1-1 0,1-1 0,0 1 0,0 0 0,0 0 0,0 0 0,0 0 0,1 0 0,-1 0 0,1 1 0,1-3 0,0 1 0,0 1 0,1 1 0,-1-1 0,0 0 0,0 1 0,1 0 0,-1-1 0,1 1 0,-1 1 0,1-1 0,-1 0 0,1 1 0,-1 0 0,1 0 0,0 0 0,-1 0 0,1 1 0,4 0 0,-2 1 0,-1 0 0,0 0 0,0 1 0,0-1 0,-1 1 0,1 0 0,-1 0 0,1 1 0,-1-1 0,0 1 0,4 5 0,-1-1 0,0 1 0,-1 0 0,0 0 0,0 0 0,-1 1 0,-1 0 0,1 0 0,-2 0 0,1 0 0,-1 1 0,2 19 0,-4-21 0,-1 0 0,-1 0 0,0 0 0,0 0 0,-1 0 0,0 0 0,0 0 0,-1-1 0,0 1 0,0-1 0,-1 0 0,-1 0 0,1 0 0,-1 0 0,0-1 0,-1 1 0,0-2 0,0 1 0,0 0 0,-1-1 0,-13 9 0,4 2 0,16-17 0,0 1 0,0-1 0,0 0 0,0 1 0,0-1 0,0 1 0,0-1 0,0 0 0,0 1 0,0-1 0,0 0 0,0 1 0,0-1 0,0 1 0,0-1 0,0 0 0,0 1 0,1-1 0,-1 0 0,0 1 0,0-1 0,0 0 0,0 1 0,1-1 0,-1 0 0,0 1 0,0-1 0,1 0 0,0 1 0,2 0 0,1 1 0,-1 0 0,1-1 0,0 0 0,-1 0 0,1 0 0,5 0 0,4 2 0,21 4 0,-1 0 0,1-3 0,52 2 0,-66-7-1365,-2 1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b Rahman</dc:creator>
  <cp:keywords/>
  <dc:description/>
  <cp:lastModifiedBy>Akib Rahman</cp:lastModifiedBy>
  <cp:revision>6</cp:revision>
  <dcterms:created xsi:type="dcterms:W3CDTF">2021-10-06T07:34:00Z</dcterms:created>
  <dcterms:modified xsi:type="dcterms:W3CDTF">2021-10-06T10:18:00Z</dcterms:modified>
</cp:coreProperties>
</file>